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0CC461" w14:textId="2693FC33" w:rsidR="006E6CEC" w:rsidRPr="0098465F" w:rsidRDefault="00DB3C87" w:rsidP="00DD3B76">
      <w:pPr>
        <w:ind w:right="-23"/>
        <w:jc w:val="right"/>
        <w:rPr>
          <w:rFonts w:eastAsia="華康中圓體"/>
          <w:sz w:val="21"/>
          <w:szCs w:val="21"/>
          <w:u w:val="single"/>
        </w:rPr>
      </w:pPr>
      <w:r w:rsidRPr="0098465F">
        <w:rPr>
          <w:b/>
          <w:u w:val="single"/>
        </w:rPr>
        <w:t>Appendix I</w:t>
      </w:r>
      <w:r w:rsidR="00D96A7D" w:rsidRPr="0098465F">
        <w:rPr>
          <w:b/>
          <w:u w:val="single"/>
        </w:rPr>
        <w:t>I</w:t>
      </w:r>
    </w:p>
    <w:p w14:paraId="75D67163" w14:textId="77777777" w:rsidR="00DD01E4" w:rsidRPr="0098465F" w:rsidRDefault="00A05E03" w:rsidP="00BB5EC7">
      <w:pPr>
        <w:tabs>
          <w:tab w:val="left" w:pos="1620"/>
          <w:tab w:val="left" w:pos="9360"/>
        </w:tabs>
        <w:spacing w:line="220" w:lineRule="exact"/>
        <w:ind w:left="-357"/>
        <w:rPr>
          <w:rFonts w:eastAsia="華康中圓體"/>
          <w:sz w:val="20"/>
          <w:u w:val="single"/>
        </w:rPr>
      </w:pPr>
      <w:r w:rsidRPr="0098465F">
        <w:rPr>
          <w:rFonts w:eastAsia="華康中圓體"/>
          <w:sz w:val="20"/>
        </w:rPr>
        <w:t>To:  Environmental Campaign Committee Secretariat</w:t>
      </w:r>
    </w:p>
    <w:p w14:paraId="3EC8CCFD" w14:textId="2ED62847" w:rsidR="00DD01E4" w:rsidRPr="0098465F" w:rsidRDefault="00DD01E4" w:rsidP="00BB5EC7">
      <w:pPr>
        <w:pStyle w:val="a5"/>
        <w:spacing w:line="220" w:lineRule="exact"/>
        <w:ind w:firstLineChars="50" w:firstLine="100"/>
        <w:rPr>
          <w:rFonts w:eastAsia="華康中圓體"/>
          <w:sz w:val="20"/>
        </w:rPr>
      </w:pPr>
      <w:r w:rsidRPr="0098465F">
        <w:rPr>
          <w:rFonts w:eastAsia="華康中圓體"/>
          <w:sz w:val="20"/>
        </w:rPr>
        <w:t>(</w:t>
      </w:r>
      <w:r w:rsidR="00A05E03" w:rsidRPr="0098465F">
        <w:rPr>
          <w:rFonts w:eastAsia="華康中圓體"/>
          <w:sz w:val="20"/>
        </w:rPr>
        <w:t>Attn</w:t>
      </w:r>
      <w:r w:rsidRPr="0098465F">
        <w:rPr>
          <w:rFonts w:eastAsia="華康中圓體" w:hAnsi="Palatino Linotype" w:hint="eastAsia"/>
          <w:sz w:val="20"/>
        </w:rPr>
        <w:t>：</w:t>
      </w:r>
      <w:r w:rsidR="009F77E3" w:rsidRPr="0098465F">
        <w:rPr>
          <w:rFonts w:eastAsia="華康中圓體"/>
          <w:sz w:val="20"/>
        </w:rPr>
        <w:t>A</w:t>
      </w:r>
      <w:r w:rsidR="00F31CE5" w:rsidRPr="0098465F">
        <w:rPr>
          <w:rFonts w:eastAsia="華康中圓體"/>
          <w:sz w:val="20"/>
        </w:rPr>
        <w:t xml:space="preserve">ssistant </w:t>
      </w:r>
      <w:r w:rsidR="009F77E3" w:rsidRPr="0098465F">
        <w:rPr>
          <w:rFonts w:eastAsia="華康中圓體"/>
          <w:sz w:val="20"/>
        </w:rPr>
        <w:t>S</w:t>
      </w:r>
      <w:r w:rsidR="00F31CE5" w:rsidRPr="0098465F">
        <w:rPr>
          <w:rFonts w:eastAsia="華康中圓體"/>
          <w:sz w:val="20"/>
        </w:rPr>
        <w:t xml:space="preserve">ecretary </w:t>
      </w:r>
      <w:r w:rsidR="009F77E3" w:rsidRPr="0098465F">
        <w:rPr>
          <w:rFonts w:eastAsia="華康中圓體"/>
          <w:sz w:val="20"/>
        </w:rPr>
        <w:t>(C</w:t>
      </w:r>
      <w:r w:rsidR="00F31CE5" w:rsidRPr="0098465F">
        <w:rPr>
          <w:rFonts w:eastAsia="華康中圓體"/>
          <w:sz w:val="20"/>
        </w:rPr>
        <w:t xml:space="preserve">ommunity </w:t>
      </w:r>
      <w:r w:rsidR="009F77E3" w:rsidRPr="0098465F">
        <w:rPr>
          <w:rFonts w:eastAsia="華康中圓體"/>
          <w:sz w:val="20"/>
        </w:rPr>
        <w:t>R</w:t>
      </w:r>
      <w:r w:rsidR="00F31CE5" w:rsidRPr="0098465F">
        <w:rPr>
          <w:rFonts w:eastAsia="華康中圓體"/>
          <w:sz w:val="20"/>
        </w:rPr>
        <w:t>elations</w:t>
      </w:r>
      <w:r w:rsidR="009F77E3" w:rsidRPr="0098465F">
        <w:rPr>
          <w:rFonts w:eastAsia="華康中圓體"/>
          <w:sz w:val="20"/>
        </w:rPr>
        <w:t>)2</w:t>
      </w:r>
      <w:r w:rsidRPr="0098465F">
        <w:rPr>
          <w:rFonts w:eastAsia="華康中圓體"/>
          <w:sz w:val="20"/>
        </w:rPr>
        <w:t>)</w:t>
      </w:r>
    </w:p>
    <w:p w14:paraId="386CE0A6" w14:textId="22505373" w:rsidR="00C07AB7" w:rsidRPr="0098465F" w:rsidRDefault="00DD01E4" w:rsidP="00BB5EC7">
      <w:pPr>
        <w:pStyle w:val="a5"/>
        <w:spacing w:line="220" w:lineRule="exact"/>
        <w:ind w:firstLineChars="50" w:firstLine="100"/>
        <w:rPr>
          <w:sz w:val="20"/>
        </w:rPr>
      </w:pPr>
      <w:r w:rsidRPr="0098465F">
        <w:rPr>
          <w:sz w:val="20"/>
        </w:rPr>
        <w:t>(</w:t>
      </w:r>
      <w:r w:rsidR="00673EAE" w:rsidRPr="0098465F">
        <w:rPr>
          <w:rFonts w:eastAsia="華康中圓體"/>
          <w:sz w:val="20"/>
        </w:rPr>
        <w:t>Email</w:t>
      </w:r>
      <w:r w:rsidR="00673EAE" w:rsidRPr="0098465F">
        <w:rPr>
          <w:rFonts w:eastAsia="華康中圓體" w:hAnsi="Palatino Linotype" w:hint="eastAsia"/>
          <w:sz w:val="20"/>
        </w:rPr>
        <w:t>：</w:t>
      </w:r>
      <w:hyperlink r:id="rId8" w:history="1">
        <w:r w:rsidR="00C84E75" w:rsidRPr="004650E9">
          <w:rPr>
            <w:rStyle w:val="a6"/>
            <w:rFonts w:eastAsia="華康中圓體"/>
            <w:sz w:val="20"/>
          </w:rPr>
          <w:t>schools@eeb.gov.hk</w:t>
        </w:r>
      </w:hyperlink>
      <w:r w:rsidRPr="0098465F">
        <w:rPr>
          <w:sz w:val="20"/>
        </w:rPr>
        <w:t>)</w:t>
      </w:r>
    </w:p>
    <w:p w14:paraId="43F318DF" w14:textId="245EBE4A" w:rsidR="003E116F" w:rsidRPr="006B1ABE" w:rsidRDefault="006B1ABE" w:rsidP="006B1ABE">
      <w:pPr>
        <w:pStyle w:val="a5"/>
        <w:spacing w:line="280" w:lineRule="exact"/>
        <w:ind w:firstLineChars="50" w:firstLine="80"/>
        <w:jc w:val="center"/>
        <w:rPr>
          <w:rFonts w:eastAsia="華康中圓體"/>
          <w:b/>
          <w:bCs/>
          <w:szCs w:val="24"/>
        </w:rPr>
      </w:pPr>
      <w:r w:rsidRPr="006B1ABE">
        <w:rPr>
          <w:b/>
          <w:bCs/>
          <w:sz w:val="16"/>
          <w:szCs w:val="16"/>
        </w:rPr>
        <w:br/>
      </w:r>
      <w:r w:rsidR="003E116F" w:rsidRPr="006B1ABE">
        <w:rPr>
          <w:b/>
          <w:bCs/>
          <w:szCs w:val="24"/>
        </w:rPr>
        <w:t xml:space="preserve">Student Environmental Protection Ambassador Scheme </w:t>
      </w:r>
      <w:r w:rsidR="00314116" w:rsidRPr="006B1ABE">
        <w:rPr>
          <w:b/>
          <w:bCs/>
          <w:szCs w:val="24"/>
        </w:rPr>
        <w:t>2022/23</w:t>
      </w:r>
    </w:p>
    <w:p w14:paraId="600DF14F" w14:textId="5E8B76EC" w:rsidR="00DD01E4" w:rsidRPr="006B1ABE" w:rsidRDefault="00A05E03" w:rsidP="006B1ABE">
      <w:pPr>
        <w:spacing w:line="280" w:lineRule="exact"/>
        <w:jc w:val="center"/>
        <w:rPr>
          <w:rFonts w:eastAsia="華康中圓體"/>
          <w:b/>
          <w:spacing w:val="6"/>
          <w:szCs w:val="24"/>
        </w:rPr>
      </w:pPr>
      <w:r w:rsidRPr="006B1ABE">
        <w:rPr>
          <w:rFonts w:eastAsia="華康中圓體"/>
          <w:b/>
          <w:spacing w:val="6"/>
          <w:szCs w:val="24"/>
        </w:rPr>
        <w:t xml:space="preserve">Environmental </w:t>
      </w:r>
      <w:r w:rsidR="005D191B" w:rsidRPr="006B1ABE">
        <w:rPr>
          <w:rFonts w:eastAsia="華康中圓體"/>
          <w:b/>
          <w:spacing w:val="6"/>
          <w:szCs w:val="24"/>
        </w:rPr>
        <w:t xml:space="preserve">Badge </w:t>
      </w:r>
      <w:r w:rsidRPr="006B1ABE">
        <w:rPr>
          <w:rFonts w:eastAsia="華康中圓體"/>
          <w:b/>
          <w:spacing w:val="6"/>
          <w:szCs w:val="24"/>
        </w:rPr>
        <w:t>Training</w:t>
      </w:r>
      <w:r w:rsidR="00457F95" w:rsidRPr="006B1ABE">
        <w:rPr>
          <w:rFonts w:eastAsia="華康中圓體"/>
          <w:b/>
          <w:spacing w:val="6"/>
          <w:szCs w:val="24"/>
        </w:rPr>
        <w:t xml:space="preserve"> for SEPA</w:t>
      </w:r>
      <w:r w:rsidR="009B5CE7" w:rsidRPr="006B1ABE">
        <w:rPr>
          <w:rFonts w:eastAsia="華康中圓體"/>
          <w:b/>
          <w:spacing w:val="6"/>
          <w:szCs w:val="24"/>
        </w:rPr>
        <w:t>s</w:t>
      </w:r>
      <w:r w:rsidR="00DD01E4" w:rsidRPr="006B1ABE">
        <w:rPr>
          <w:rFonts w:eastAsia="華康中圓體"/>
          <w:b/>
          <w:spacing w:val="6"/>
          <w:szCs w:val="24"/>
        </w:rPr>
        <w:t xml:space="preserve"> (</w:t>
      </w:r>
      <w:r w:rsidR="00E87481" w:rsidRPr="006B1ABE">
        <w:rPr>
          <w:rFonts w:eastAsia="華康中圓體"/>
          <w:b/>
          <w:spacing w:val="6"/>
          <w:szCs w:val="24"/>
        </w:rPr>
        <w:t>Secondary</w:t>
      </w:r>
      <w:r w:rsidRPr="006B1ABE">
        <w:rPr>
          <w:rFonts w:eastAsia="華康中圓體"/>
          <w:b/>
          <w:spacing w:val="6"/>
          <w:szCs w:val="24"/>
        </w:rPr>
        <w:t xml:space="preserve"> School</w:t>
      </w:r>
      <w:r w:rsidR="00DD01E4" w:rsidRPr="006B1ABE">
        <w:rPr>
          <w:rFonts w:eastAsia="華康中圓體"/>
          <w:b/>
          <w:spacing w:val="6"/>
          <w:szCs w:val="24"/>
        </w:rPr>
        <w:t>)</w:t>
      </w:r>
    </w:p>
    <w:p w14:paraId="11EF5CC9" w14:textId="7F15C6F2" w:rsidR="00DD01E4" w:rsidRPr="006B1ABE" w:rsidRDefault="00A05E03" w:rsidP="006B1ABE">
      <w:pPr>
        <w:spacing w:afterLines="20" w:after="72" w:line="280" w:lineRule="exact"/>
        <w:jc w:val="center"/>
        <w:rPr>
          <w:rFonts w:eastAsia="華康中圓體"/>
          <w:b/>
          <w:szCs w:val="24"/>
          <w:u w:val="single"/>
        </w:rPr>
      </w:pPr>
      <w:r w:rsidRPr="006B1ABE">
        <w:rPr>
          <w:rFonts w:eastAsia="華康中圓體"/>
          <w:b/>
          <w:szCs w:val="24"/>
          <w:u w:val="single"/>
        </w:rPr>
        <w:t>Enrolment Form</w:t>
      </w:r>
    </w:p>
    <w:p w14:paraId="47C33CA2" w14:textId="759BF280" w:rsidR="009E3988" w:rsidRPr="00142A4C" w:rsidRDefault="00407478">
      <w:pPr>
        <w:spacing w:afterLines="20" w:after="72" w:line="200" w:lineRule="exact"/>
        <w:jc w:val="center"/>
        <w:rPr>
          <w:rFonts w:eastAsia="華康中圓體"/>
          <w:i/>
          <w:sz w:val="19"/>
          <w:szCs w:val="19"/>
        </w:rPr>
      </w:pPr>
      <w:r w:rsidRPr="00142A4C">
        <w:rPr>
          <w:rFonts w:eastAsia="華康中圓體"/>
          <w:i/>
          <w:sz w:val="19"/>
          <w:szCs w:val="19"/>
        </w:rPr>
        <w:t xml:space="preserve">(Enrolment Deadline: </w:t>
      </w:r>
      <w:r w:rsidR="00314116">
        <w:rPr>
          <w:rFonts w:eastAsia="華康中圓體"/>
          <w:b/>
          <w:i/>
          <w:sz w:val="19"/>
          <w:szCs w:val="19"/>
          <w:u w:val="single"/>
        </w:rPr>
        <w:t>7</w:t>
      </w:r>
      <w:r w:rsidR="00314116" w:rsidRPr="00142A4C">
        <w:rPr>
          <w:rFonts w:eastAsia="華康中圓體"/>
          <w:b/>
          <w:i/>
          <w:sz w:val="19"/>
          <w:szCs w:val="19"/>
          <w:u w:val="single"/>
        </w:rPr>
        <w:t xml:space="preserve"> </w:t>
      </w:r>
      <w:r w:rsidRPr="00142A4C">
        <w:rPr>
          <w:rFonts w:eastAsia="華康中圓體"/>
          <w:b/>
          <w:i/>
          <w:sz w:val="19"/>
          <w:szCs w:val="19"/>
          <w:u w:val="single"/>
        </w:rPr>
        <w:t xml:space="preserve">October </w:t>
      </w:r>
      <w:r w:rsidR="00314116">
        <w:rPr>
          <w:rFonts w:eastAsia="華康中圓體"/>
          <w:b/>
          <w:i/>
          <w:sz w:val="19"/>
          <w:szCs w:val="19"/>
          <w:u w:val="single"/>
        </w:rPr>
        <w:t>2022</w:t>
      </w:r>
      <w:r w:rsidR="00314116" w:rsidRPr="00142A4C">
        <w:rPr>
          <w:rFonts w:eastAsia="華康中圓體"/>
          <w:b/>
          <w:i/>
          <w:sz w:val="19"/>
          <w:szCs w:val="19"/>
          <w:u w:val="single"/>
        </w:rPr>
        <w:t xml:space="preserve"> </w:t>
      </w:r>
      <w:r w:rsidRPr="00142A4C">
        <w:rPr>
          <w:rFonts w:eastAsia="華康中圓體"/>
          <w:b/>
          <w:i/>
          <w:sz w:val="19"/>
          <w:szCs w:val="19"/>
          <w:u w:val="single"/>
        </w:rPr>
        <w:t>(Friday)</w:t>
      </w:r>
    </w:p>
    <w:tbl>
      <w:tblPr>
        <w:tblW w:w="10632" w:type="dxa"/>
        <w:jc w:val="center"/>
        <w:tblLayout w:type="fixed"/>
        <w:tblCellMar>
          <w:left w:w="28" w:type="dxa"/>
          <w:right w:w="28" w:type="dxa"/>
        </w:tblCellMar>
        <w:tblLook w:val="0000" w:firstRow="0" w:lastRow="0" w:firstColumn="0" w:lastColumn="0" w:noHBand="0" w:noVBand="0"/>
      </w:tblPr>
      <w:tblGrid>
        <w:gridCol w:w="1646"/>
        <w:gridCol w:w="861"/>
        <w:gridCol w:w="284"/>
        <w:gridCol w:w="81"/>
        <w:gridCol w:w="953"/>
        <w:gridCol w:w="1225"/>
        <w:gridCol w:w="1426"/>
        <w:gridCol w:w="108"/>
        <w:gridCol w:w="1090"/>
        <w:gridCol w:w="103"/>
        <w:gridCol w:w="843"/>
        <w:gridCol w:w="7"/>
        <w:gridCol w:w="1756"/>
        <w:gridCol w:w="249"/>
      </w:tblGrid>
      <w:tr w:rsidR="00D844DD" w:rsidRPr="00142A4C" w14:paraId="756841BF" w14:textId="77777777" w:rsidTr="00DD3B76">
        <w:trPr>
          <w:trHeight w:val="227"/>
          <w:jc w:val="center"/>
        </w:trPr>
        <w:tc>
          <w:tcPr>
            <w:tcW w:w="10632" w:type="dxa"/>
            <w:gridSpan w:val="14"/>
            <w:tcBorders>
              <w:bottom w:val="single" w:sz="18" w:space="0" w:color="auto"/>
            </w:tcBorders>
          </w:tcPr>
          <w:p w14:paraId="27F9E3DA" w14:textId="41E2435C" w:rsidR="002B4A97" w:rsidRPr="00142A4C" w:rsidRDefault="002B4A97" w:rsidP="00DD3B76">
            <w:pPr>
              <w:spacing w:line="200" w:lineRule="exact"/>
              <w:ind w:left="210" w:hangingChars="100" w:hanging="210"/>
              <w:rPr>
                <w:rFonts w:eastAsia="華康中圓體"/>
                <w:i/>
                <w:sz w:val="20"/>
              </w:rPr>
            </w:pPr>
            <w:r w:rsidRPr="0098465F">
              <w:rPr>
                <w:rFonts w:eastAsia="華康中圓體"/>
                <w:sz w:val="21"/>
                <w:szCs w:val="21"/>
              </w:rPr>
              <w:t xml:space="preserve">Our school </w:t>
            </w:r>
            <w:r w:rsidRPr="0098465F">
              <w:rPr>
                <w:rFonts w:eastAsia="華康中圓體"/>
                <w:b/>
                <w:sz w:val="21"/>
                <w:szCs w:val="21"/>
                <w:u w:val="single"/>
              </w:rPr>
              <w:t>will</w:t>
            </w:r>
            <w:r w:rsidRPr="0098465F">
              <w:rPr>
                <w:rFonts w:eastAsia="華康中圓體"/>
                <w:sz w:val="21"/>
                <w:szCs w:val="21"/>
              </w:rPr>
              <w:t xml:space="preserve"> participate in the following environmental training for SEPAs.</w:t>
            </w:r>
            <w:r w:rsidRPr="0098465F">
              <w:rPr>
                <w:rFonts w:eastAsia="華康中圓體"/>
                <w:b/>
                <w:i/>
                <w:sz w:val="20"/>
              </w:rPr>
              <w:t xml:space="preserve"> (Please </w:t>
            </w:r>
            <w:r w:rsidR="004A6C8B" w:rsidRPr="0098465F">
              <w:rPr>
                <w:rFonts w:eastAsia="華康中圓體"/>
                <w:b/>
                <w:i/>
                <w:sz w:val="20"/>
              </w:rPr>
              <w:t xml:space="preserve">also </w:t>
            </w:r>
            <w:r w:rsidRPr="0098465F">
              <w:rPr>
                <w:rFonts w:eastAsia="華康中圓體"/>
                <w:b/>
                <w:i/>
                <w:sz w:val="20"/>
              </w:rPr>
              <w:t>fill in</w:t>
            </w:r>
            <w:r w:rsidR="00351B8C" w:rsidRPr="0098465F">
              <w:rPr>
                <w:rFonts w:eastAsia="華康中圓體"/>
                <w:b/>
                <w:i/>
                <w:sz w:val="20"/>
              </w:rPr>
              <w:t xml:space="preserve"> and submit</w:t>
            </w:r>
            <w:r w:rsidRPr="0098465F">
              <w:rPr>
                <w:rFonts w:eastAsia="華康中圓體"/>
                <w:b/>
                <w:i/>
                <w:sz w:val="20"/>
              </w:rPr>
              <w:t xml:space="preserve"> </w:t>
            </w:r>
            <w:r w:rsidR="0054692B" w:rsidRPr="0098465F">
              <w:rPr>
                <w:rFonts w:eastAsia="華康中圓體"/>
                <w:b/>
                <w:i/>
                <w:sz w:val="20"/>
              </w:rPr>
              <w:t xml:space="preserve">Appendix </w:t>
            </w:r>
            <w:r w:rsidR="00BF2135" w:rsidRPr="0098465F">
              <w:rPr>
                <w:rFonts w:eastAsia="華康中圓體"/>
                <w:b/>
                <w:i/>
                <w:sz w:val="20"/>
              </w:rPr>
              <w:t>I</w:t>
            </w:r>
            <w:r w:rsidR="00D953C9" w:rsidRPr="0098465F">
              <w:rPr>
                <w:rFonts w:eastAsia="華康中圓體"/>
                <w:b/>
                <w:i/>
                <w:sz w:val="20"/>
              </w:rPr>
              <w:t>II</w:t>
            </w:r>
            <w:r w:rsidRPr="0098465F">
              <w:rPr>
                <w:rFonts w:eastAsia="華康中圓體"/>
                <w:b/>
                <w:i/>
                <w:sz w:val="20"/>
              </w:rPr>
              <w:t>)</w:t>
            </w:r>
          </w:p>
          <w:p w14:paraId="38A6E33C" w14:textId="5B64396F" w:rsidR="002B4A97" w:rsidRPr="00142A4C" w:rsidRDefault="002B4A97" w:rsidP="00DD3B76">
            <w:pPr>
              <w:spacing w:line="200" w:lineRule="exact"/>
              <w:ind w:left="180" w:hangingChars="100" w:hanging="180"/>
              <w:rPr>
                <w:rFonts w:eastAsia="華康中圓體"/>
                <w:sz w:val="22"/>
                <w:szCs w:val="22"/>
              </w:rPr>
            </w:pPr>
            <w:r w:rsidRPr="00142A4C">
              <w:rPr>
                <w:rFonts w:eastAsia="華康中圓體"/>
                <w:sz w:val="18"/>
                <w:szCs w:val="18"/>
              </w:rPr>
              <w:t xml:space="preserve">* Maximum </w:t>
            </w:r>
            <w:r w:rsidRPr="00142A4C">
              <w:rPr>
                <w:rFonts w:eastAsia="華康中圓體"/>
                <w:sz w:val="18"/>
                <w:szCs w:val="18"/>
                <w:u w:val="single"/>
              </w:rPr>
              <w:t>20 SEPAs</w:t>
            </w:r>
            <w:r w:rsidRPr="00142A4C">
              <w:rPr>
                <w:rFonts w:eastAsia="華康中圓體"/>
                <w:sz w:val="18"/>
                <w:szCs w:val="18"/>
              </w:rPr>
              <w:t xml:space="preserve">   </w:t>
            </w:r>
            <w:r w:rsidRPr="00142A4C">
              <w:rPr>
                <w:rFonts w:eastAsia="華康中圓體"/>
                <w:sz w:val="18"/>
                <w:szCs w:val="18"/>
                <w:vertAlign w:val="superscript"/>
              </w:rPr>
              <w:t xml:space="preserve"># </w:t>
            </w:r>
            <w:r w:rsidRPr="00142A4C">
              <w:rPr>
                <w:rFonts w:eastAsia="華康中圓體"/>
                <w:sz w:val="18"/>
                <w:szCs w:val="18"/>
              </w:rPr>
              <w:t xml:space="preserve">Maximum </w:t>
            </w:r>
            <w:r w:rsidRPr="00142A4C">
              <w:rPr>
                <w:rFonts w:eastAsia="華康中圓體"/>
                <w:sz w:val="18"/>
                <w:szCs w:val="18"/>
                <w:u w:val="single"/>
              </w:rPr>
              <w:t>10 SEPAs</w:t>
            </w:r>
            <w:r w:rsidR="00F06E3D" w:rsidRPr="00142A4C">
              <w:rPr>
                <w:rFonts w:eastAsia="華康中圓體"/>
                <w:sz w:val="18"/>
                <w:szCs w:val="18"/>
              </w:rPr>
              <w:t xml:space="preserve">   ^</w:t>
            </w:r>
            <w:r w:rsidR="00F06E3D" w:rsidRPr="00142A4C">
              <w:rPr>
                <w:rFonts w:eastAsia="華康中圓體"/>
                <w:sz w:val="18"/>
                <w:szCs w:val="18"/>
                <w:vertAlign w:val="superscript"/>
              </w:rPr>
              <w:t xml:space="preserve"> </w:t>
            </w:r>
            <w:r w:rsidR="00F06E3D" w:rsidRPr="00142A4C">
              <w:rPr>
                <w:rFonts w:eastAsia="華康中圓體"/>
                <w:sz w:val="18"/>
                <w:szCs w:val="18"/>
              </w:rPr>
              <w:t xml:space="preserve">Maximum </w:t>
            </w:r>
            <w:r w:rsidR="00F06E3D" w:rsidRPr="00142A4C">
              <w:rPr>
                <w:rFonts w:eastAsia="華康中圓體"/>
                <w:sz w:val="18"/>
                <w:szCs w:val="18"/>
                <w:u w:val="single"/>
              </w:rPr>
              <w:t>6 SEPAs</w:t>
            </w:r>
          </w:p>
        </w:tc>
      </w:tr>
      <w:tr w:rsidR="00D844DD" w:rsidRPr="00142A4C" w14:paraId="4A167CCF" w14:textId="77777777" w:rsidTr="00DD3B76">
        <w:trPr>
          <w:trHeight w:val="227"/>
          <w:jc w:val="center"/>
        </w:trPr>
        <w:tc>
          <w:tcPr>
            <w:tcW w:w="10632" w:type="dxa"/>
            <w:gridSpan w:val="14"/>
            <w:tcBorders>
              <w:top w:val="single" w:sz="18" w:space="0" w:color="auto"/>
              <w:left w:val="single" w:sz="18" w:space="0" w:color="auto"/>
              <w:bottom w:val="single" w:sz="4" w:space="0" w:color="auto"/>
              <w:right w:val="single" w:sz="18" w:space="0" w:color="auto"/>
            </w:tcBorders>
          </w:tcPr>
          <w:p w14:paraId="3BAF2B22" w14:textId="2FED98D1" w:rsidR="002B4A97" w:rsidRPr="00142A4C" w:rsidRDefault="002B4A97" w:rsidP="00DD3B76">
            <w:pPr>
              <w:spacing w:line="240" w:lineRule="exact"/>
              <w:ind w:left="220" w:hangingChars="100" w:hanging="220"/>
              <w:rPr>
                <w:rFonts w:eastAsia="華康中圓體"/>
                <w:sz w:val="22"/>
                <w:szCs w:val="22"/>
              </w:rPr>
            </w:pPr>
            <w:r w:rsidRPr="00142A4C">
              <w:rPr>
                <w:rFonts w:eastAsia="華康中圓體"/>
                <w:b/>
                <w:sz w:val="22"/>
                <w:szCs w:val="22"/>
              </w:rPr>
              <w:t xml:space="preserve">Part I - </w:t>
            </w:r>
            <w:r w:rsidRPr="00142A4C">
              <w:rPr>
                <w:b/>
                <w:sz w:val="22"/>
                <w:szCs w:val="22"/>
              </w:rPr>
              <w:t>Basic Environmental Badge Training</w:t>
            </w:r>
          </w:p>
        </w:tc>
      </w:tr>
      <w:tr w:rsidR="00D844DD" w:rsidRPr="00142A4C" w14:paraId="487C3716" w14:textId="77777777" w:rsidTr="00DD3B76">
        <w:trPr>
          <w:trHeight w:val="227"/>
          <w:jc w:val="center"/>
        </w:trPr>
        <w:tc>
          <w:tcPr>
            <w:tcW w:w="10632" w:type="dxa"/>
            <w:gridSpan w:val="14"/>
            <w:tcBorders>
              <w:top w:val="single" w:sz="4" w:space="0" w:color="auto"/>
              <w:left w:val="single" w:sz="18" w:space="0" w:color="auto"/>
              <w:bottom w:val="single" w:sz="4" w:space="0" w:color="auto"/>
              <w:right w:val="single" w:sz="18" w:space="0" w:color="auto"/>
            </w:tcBorders>
          </w:tcPr>
          <w:p w14:paraId="5BBEF9A6" w14:textId="396EBD9C" w:rsidR="002B4A97" w:rsidRPr="00142A4C" w:rsidRDefault="002B4A97" w:rsidP="00DD3B76">
            <w:pPr>
              <w:spacing w:line="240" w:lineRule="exact"/>
              <w:ind w:left="200" w:hangingChars="100" w:hanging="200"/>
              <w:rPr>
                <w:rFonts w:eastAsia="華康中圓體"/>
                <w:sz w:val="22"/>
                <w:szCs w:val="22"/>
              </w:rPr>
            </w:pPr>
            <w:r w:rsidRPr="0098465F">
              <w:rPr>
                <w:b/>
                <w:sz w:val="20"/>
              </w:rPr>
              <w:t>(1) Basic Environmental Badge Online Seminars</w:t>
            </w:r>
            <w:r w:rsidRPr="00142A4C">
              <w:rPr>
                <w:b/>
                <w:sz w:val="22"/>
                <w:szCs w:val="22"/>
              </w:rPr>
              <w:t xml:space="preserve"> </w:t>
            </w:r>
            <w:r w:rsidRPr="00142A4C">
              <w:rPr>
                <w:rFonts w:eastAsia="華康中圓體"/>
                <w:i/>
                <w:sz w:val="18"/>
                <w:szCs w:val="18"/>
              </w:rPr>
              <w:t>(Only one seminar will be allocated to each category.)</w:t>
            </w:r>
          </w:p>
        </w:tc>
      </w:tr>
      <w:tr w:rsidR="002B4A97" w:rsidRPr="00142A4C" w14:paraId="3A8744D1" w14:textId="77777777" w:rsidTr="00DD3B76">
        <w:trPr>
          <w:trHeight w:val="179"/>
          <w:jc w:val="center"/>
        </w:trPr>
        <w:tc>
          <w:tcPr>
            <w:tcW w:w="5050" w:type="dxa"/>
            <w:gridSpan w:val="6"/>
            <w:tcBorders>
              <w:top w:val="single" w:sz="4" w:space="0" w:color="auto"/>
              <w:left w:val="single" w:sz="18" w:space="0" w:color="auto"/>
              <w:right w:val="double" w:sz="4" w:space="0" w:color="auto"/>
            </w:tcBorders>
          </w:tcPr>
          <w:p w14:paraId="605A2267" w14:textId="77777777" w:rsidR="002B4A97" w:rsidRPr="0098465F" w:rsidRDefault="002B4A97">
            <w:pPr>
              <w:spacing w:line="240" w:lineRule="exact"/>
              <w:jc w:val="center"/>
              <w:rPr>
                <w:rFonts w:eastAsiaTheme="minorEastAsia"/>
                <w:b/>
                <w:sz w:val="20"/>
              </w:rPr>
            </w:pPr>
            <w:r w:rsidRPr="0098465F">
              <w:rPr>
                <w:b/>
                <w:sz w:val="20"/>
              </w:rPr>
              <w:t>Junior Secondary SEPAs (S1 - S3)</w:t>
            </w:r>
          </w:p>
        </w:tc>
        <w:tc>
          <w:tcPr>
            <w:tcW w:w="5582" w:type="dxa"/>
            <w:gridSpan w:val="8"/>
            <w:tcBorders>
              <w:top w:val="single" w:sz="4" w:space="0" w:color="auto"/>
              <w:left w:val="double" w:sz="4" w:space="0" w:color="auto"/>
              <w:bottom w:val="single" w:sz="8" w:space="0" w:color="auto"/>
              <w:right w:val="single" w:sz="18" w:space="0" w:color="auto"/>
            </w:tcBorders>
            <w:vAlign w:val="center"/>
          </w:tcPr>
          <w:p w14:paraId="7CE6BA55" w14:textId="70D9BBFA" w:rsidR="002B4A97" w:rsidRPr="0098465F" w:rsidRDefault="002B4A97">
            <w:pPr>
              <w:spacing w:line="240" w:lineRule="exact"/>
              <w:jc w:val="center"/>
              <w:rPr>
                <w:rFonts w:eastAsiaTheme="minorEastAsia"/>
                <w:b/>
                <w:sz w:val="20"/>
              </w:rPr>
            </w:pPr>
            <w:r w:rsidRPr="0098465F">
              <w:rPr>
                <w:b/>
                <w:sz w:val="20"/>
              </w:rPr>
              <w:t>Senior Secondary SEPAs (S4 - S6)</w:t>
            </w:r>
          </w:p>
        </w:tc>
      </w:tr>
      <w:tr w:rsidR="00D844DD" w:rsidRPr="00142A4C" w14:paraId="7F4FF770" w14:textId="77777777" w:rsidTr="00DD3B76">
        <w:trPr>
          <w:trHeight w:val="160"/>
          <w:jc w:val="center"/>
        </w:trPr>
        <w:tc>
          <w:tcPr>
            <w:tcW w:w="1646" w:type="dxa"/>
            <w:tcBorders>
              <w:top w:val="single" w:sz="8" w:space="0" w:color="auto"/>
              <w:left w:val="single" w:sz="18" w:space="0" w:color="auto"/>
              <w:right w:val="single" w:sz="8" w:space="0" w:color="auto"/>
            </w:tcBorders>
            <w:vAlign w:val="center"/>
          </w:tcPr>
          <w:p w14:paraId="7267DC2A" w14:textId="77777777" w:rsidR="002B4A97" w:rsidRPr="0098465F" w:rsidRDefault="002B4A97" w:rsidP="00DD3B76">
            <w:pPr>
              <w:spacing w:line="200" w:lineRule="exact"/>
              <w:ind w:firstLineChars="5" w:firstLine="10"/>
              <w:jc w:val="center"/>
              <w:rPr>
                <w:rFonts w:eastAsiaTheme="minorEastAsia"/>
                <w:sz w:val="20"/>
              </w:rPr>
            </w:pPr>
            <w:r w:rsidRPr="0098465F">
              <w:rPr>
                <w:rFonts w:eastAsia="華康中圓體"/>
                <w:b/>
                <w:sz w:val="20"/>
              </w:rPr>
              <w:t>Preference</w:t>
            </w:r>
          </w:p>
        </w:tc>
        <w:tc>
          <w:tcPr>
            <w:tcW w:w="1226" w:type="dxa"/>
            <w:gridSpan w:val="3"/>
            <w:tcBorders>
              <w:top w:val="single" w:sz="8" w:space="0" w:color="auto"/>
              <w:left w:val="single" w:sz="8" w:space="0" w:color="auto"/>
              <w:right w:val="single" w:sz="8" w:space="0" w:color="auto"/>
            </w:tcBorders>
            <w:vAlign w:val="center"/>
          </w:tcPr>
          <w:p w14:paraId="7EEB8A35" w14:textId="2D221EB2" w:rsidR="00F853DB" w:rsidRPr="0098465F" w:rsidRDefault="00F853DB" w:rsidP="00DD3B76">
            <w:pPr>
              <w:spacing w:line="200" w:lineRule="exact"/>
              <w:ind w:leftChars="-12" w:left="-29"/>
              <w:jc w:val="center"/>
              <w:rPr>
                <w:rFonts w:eastAsia="華康中圓體"/>
                <w:b/>
                <w:sz w:val="20"/>
              </w:rPr>
            </w:pPr>
            <w:r w:rsidRPr="0098465F">
              <w:rPr>
                <w:rFonts w:eastAsia="華康中圓體"/>
                <w:b/>
                <w:sz w:val="20"/>
              </w:rPr>
              <w:t>Course</w:t>
            </w:r>
          </w:p>
          <w:p w14:paraId="15763A16" w14:textId="267982B3" w:rsidR="002B4A97" w:rsidRPr="0098465F" w:rsidRDefault="002B4A97" w:rsidP="00DD3B76">
            <w:pPr>
              <w:spacing w:line="200" w:lineRule="exact"/>
              <w:ind w:leftChars="-12" w:left="-29"/>
              <w:jc w:val="center"/>
              <w:rPr>
                <w:rFonts w:eastAsiaTheme="minorEastAsia"/>
                <w:sz w:val="20"/>
              </w:rPr>
            </w:pPr>
            <w:r w:rsidRPr="0098465F">
              <w:rPr>
                <w:rFonts w:eastAsia="華康中圓體"/>
                <w:b/>
                <w:sz w:val="20"/>
              </w:rPr>
              <w:t>Code</w:t>
            </w:r>
          </w:p>
        </w:tc>
        <w:tc>
          <w:tcPr>
            <w:tcW w:w="953" w:type="dxa"/>
            <w:tcBorders>
              <w:top w:val="single" w:sz="8" w:space="0" w:color="auto"/>
              <w:left w:val="single" w:sz="8" w:space="0" w:color="auto"/>
              <w:right w:val="single" w:sz="8" w:space="0" w:color="auto"/>
            </w:tcBorders>
            <w:vAlign w:val="center"/>
          </w:tcPr>
          <w:p w14:paraId="739F1729" w14:textId="77777777" w:rsidR="002B4A97" w:rsidRPr="0098465F" w:rsidRDefault="002B4A97" w:rsidP="00DD3B76">
            <w:pPr>
              <w:spacing w:line="200" w:lineRule="exact"/>
              <w:jc w:val="center"/>
              <w:rPr>
                <w:rFonts w:eastAsiaTheme="minorEastAsia"/>
                <w:b/>
                <w:sz w:val="20"/>
              </w:rPr>
            </w:pPr>
            <w:r w:rsidRPr="0098465F">
              <w:rPr>
                <w:rFonts w:eastAsia="華康中圓體"/>
                <w:b/>
                <w:sz w:val="20"/>
              </w:rPr>
              <w:t>Date</w:t>
            </w:r>
          </w:p>
        </w:tc>
        <w:tc>
          <w:tcPr>
            <w:tcW w:w="1225" w:type="dxa"/>
            <w:tcBorders>
              <w:top w:val="single" w:sz="8" w:space="0" w:color="auto"/>
              <w:left w:val="single" w:sz="8" w:space="0" w:color="auto"/>
              <w:right w:val="double" w:sz="4" w:space="0" w:color="auto"/>
            </w:tcBorders>
            <w:vAlign w:val="center"/>
          </w:tcPr>
          <w:p w14:paraId="39487070" w14:textId="77777777" w:rsidR="002B4A97" w:rsidRPr="0098465F" w:rsidRDefault="002B4A97" w:rsidP="00DD3B76">
            <w:pPr>
              <w:spacing w:line="200" w:lineRule="exact"/>
              <w:ind w:firstLineChars="30" w:firstLine="60"/>
              <w:jc w:val="center"/>
              <w:rPr>
                <w:rFonts w:eastAsiaTheme="minorEastAsia"/>
                <w:b/>
                <w:sz w:val="20"/>
              </w:rPr>
            </w:pPr>
            <w:r w:rsidRPr="0098465F">
              <w:rPr>
                <w:rFonts w:eastAsia="華康中圓體"/>
                <w:b/>
                <w:sz w:val="20"/>
              </w:rPr>
              <w:t>No. of Participants</w:t>
            </w:r>
            <w:r w:rsidRPr="0098465F">
              <w:rPr>
                <w:rFonts w:eastAsia="華康中圓體"/>
                <w:sz w:val="20"/>
              </w:rPr>
              <w:t>*</w:t>
            </w:r>
          </w:p>
        </w:tc>
        <w:tc>
          <w:tcPr>
            <w:tcW w:w="1534" w:type="dxa"/>
            <w:gridSpan w:val="2"/>
            <w:tcBorders>
              <w:top w:val="single" w:sz="8" w:space="0" w:color="auto"/>
              <w:left w:val="double" w:sz="4" w:space="0" w:color="auto"/>
              <w:bottom w:val="single" w:sz="4" w:space="0" w:color="auto"/>
              <w:right w:val="single" w:sz="8" w:space="0" w:color="auto"/>
            </w:tcBorders>
            <w:vAlign w:val="center"/>
          </w:tcPr>
          <w:p w14:paraId="2B0E4BEF" w14:textId="5A237D18" w:rsidR="002B4A97" w:rsidRPr="0098465F" w:rsidRDefault="002B4A97" w:rsidP="00DD3B76">
            <w:pPr>
              <w:spacing w:line="200" w:lineRule="exact"/>
              <w:ind w:firstLineChars="30" w:firstLine="60"/>
              <w:jc w:val="center"/>
              <w:rPr>
                <w:rFonts w:eastAsiaTheme="minorEastAsia"/>
                <w:sz w:val="20"/>
              </w:rPr>
            </w:pPr>
            <w:r w:rsidRPr="0098465F">
              <w:rPr>
                <w:rFonts w:eastAsia="華康中圓體"/>
                <w:b/>
                <w:sz w:val="20"/>
              </w:rPr>
              <w:t>Preference</w:t>
            </w:r>
          </w:p>
        </w:tc>
        <w:tc>
          <w:tcPr>
            <w:tcW w:w="1090" w:type="dxa"/>
            <w:tcBorders>
              <w:top w:val="single" w:sz="8" w:space="0" w:color="auto"/>
              <w:left w:val="single" w:sz="8" w:space="0" w:color="auto"/>
              <w:bottom w:val="single" w:sz="4" w:space="0" w:color="auto"/>
              <w:right w:val="single" w:sz="8" w:space="0" w:color="auto"/>
            </w:tcBorders>
            <w:vAlign w:val="center"/>
          </w:tcPr>
          <w:p w14:paraId="093D18FF" w14:textId="07F4A065" w:rsidR="00F853DB" w:rsidRPr="0098465F" w:rsidRDefault="00F853DB" w:rsidP="00DD3B76">
            <w:pPr>
              <w:spacing w:line="200" w:lineRule="exact"/>
              <w:jc w:val="center"/>
              <w:rPr>
                <w:rFonts w:eastAsia="華康中圓體"/>
                <w:b/>
                <w:sz w:val="20"/>
              </w:rPr>
            </w:pPr>
            <w:r w:rsidRPr="0098465F">
              <w:rPr>
                <w:rFonts w:eastAsia="華康中圓體"/>
                <w:b/>
                <w:sz w:val="20"/>
              </w:rPr>
              <w:t>Course</w:t>
            </w:r>
          </w:p>
          <w:p w14:paraId="5E83E218" w14:textId="77777777" w:rsidR="002B4A97" w:rsidRPr="0098465F" w:rsidRDefault="002B4A97" w:rsidP="00DD3B76">
            <w:pPr>
              <w:spacing w:line="200" w:lineRule="exact"/>
              <w:jc w:val="center"/>
              <w:rPr>
                <w:rFonts w:eastAsiaTheme="minorEastAsia"/>
                <w:sz w:val="20"/>
              </w:rPr>
            </w:pPr>
            <w:r w:rsidRPr="0098465F">
              <w:rPr>
                <w:rFonts w:eastAsia="華康中圓體"/>
                <w:b/>
                <w:sz w:val="20"/>
              </w:rPr>
              <w:t>Code</w:t>
            </w:r>
          </w:p>
        </w:tc>
        <w:tc>
          <w:tcPr>
            <w:tcW w:w="953" w:type="dxa"/>
            <w:gridSpan w:val="3"/>
            <w:tcBorders>
              <w:top w:val="single" w:sz="8" w:space="0" w:color="auto"/>
              <w:left w:val="single" w:sz="8" w:space="0" w:color="auto"/>
              <w:bottom w:val="single" w:sz="4" w:space="0" w:color="auto"/>
              <w:right w:val="single" w:sz="8" w:space="0" w:color="auto"/>
            </w:tcBorders>
            <w:vAlign w:val="center"/>
          </w:tcPr>
          <w:p w14:paraId="04859D7F" w14:textId="77777777" w:rsidR="002B4A97" w:rsidRPr="0098465F" w:rsidRDefault="002B4A97" w:rsidP="00DD3B76">
            <w:pPr>
              <w:spacing w:line="200" w:lineRule="exact"/>
              <w:jc w:val="center"/>
              <w:rPr>
                <w:rFonts w:eastAsiaTheme="minorEastAsia"/>
                <w:b/>
                <w:sz w:val="20"/>
              </w:rPr>
            </w:pPr>
            <w:r w:rsidRPr="0098465F">
              <w:rPr>
                <w:rFonts w:eastAsia="華康中圓體"/>
                <w:b/>
                <w:sz w:val="20"/>
              </w:rPr>
              <w:t>Date</w:t>
            </w:r>
          </w:p>
        </w:tc>
        <w:tc>
          <w:tcPr>
            <w:tcW w:w="2005" w:type="dxa"/>
            <w:gridSpan w:val="2"/>
            <w:tcBorders>
              <w:top w:val="single" w:sz="8" w:space="0" w:color="auto"/>
              <w:left w:val="single" w:sz="8" w:space="0" w:color="auto"/>
              <w:bottom w:val="single" w:sz="4" w:space="0" w:color="auto"/>
              <w:right w:val="single" w:sz="18" w:space="0" w:color="auto"/>
            </w:tcBorders>
            <w:vAlign w:val="center"/>
          </w:tcPr>
          <w:p w14:paraId="14F7BE65" w14:textId="77777777" w:rsidR="002B4A97" w:rsidRPr="0098465F" w:rsidRDefault="002B4A97" w:rsidP="00DD3B76">
            <w:pPr>
              <w:spacing w:line="200" w:lineRule="exact"/>
              <w:jc w:val="center"/>
              <w:rPr>
                <w:rFonts w:eastAsiaTheme="minorEastAsia"/>
                <w:b/>
                <w:sz w:val="20"/>
              </w:rPr>
            </w:pPr>
            <w:r w:rsidRPr="0098465F">
              <w:rPr>
                <w:rFonts w:eastAsia="華康中圓體"/>
                <w:b/>
                <w:sz w:val="20"/>
              </w:rPr>
              <w:t>No. of Participants</w:t>
            </w:r>
            <w:r w:rsidRPr="0098465F">
              <w:rPr>
                <w:rFonts w:eastAsia="華康中圓體"/>
                <w:sz w:val="20"/>
              </w:rPr>
              <w:t>*</w:t>
            </w:r>
          </w:p>
        </w:tc>
      </w:tr>
      <w:tr w:rsidR="00D844DD" w:rsidRPr="00142A4C" w14:paraId="7E957490" w14:textId="77777777" w:rsidTr="00DD3B76">
        <w:trPr>
          <w:trHeight w:val="113"/>
          <w:jc w:val="center"/>
        </w:trPr>
        <w:tc>
          <w:tcPr>
            <w:tcW w:w="1646" w:type="dxa"/>
            <w:tcBorders>
              <w:top w:val="single" w:sz="4" w:space="0" w:color="auto"/>
              <w:left w:val="single" w:sz="18" w:space="0" w:color="auto"/>
              <w:right w:val="single" w:sz="8" w:space="0" w:color="auto"/>
            </w:tcBorders>
            <w:vAlign w:val="center"/>
          </w:tcPr>
          <w:p w14:paraId="39D48038" w14:textId="77777777" w:rsidR="002B4A97" w:rsidRPr="0098465F" w:rsidRDefault="002B4A97" w:rsidP="00DD3B76">
            <w:pPr>
              <w:spacing w:line="300" w:lineRule="exact"/>
              <w:ind w:firstLineChars="30" w:firstLine="60"/>
              <w:jc w:val="center"/>
              <w:rPr>
                <w:rFonts w:eastAsiaTheme="minorEastAsia"/>
                <w:sz w:val="20"/>
              </w:rPr>
            </w:pPr>
            <w:r w:rsidRPr="0098465F">
              <w:rPr>
                <w:rFonts w:eastAsiaTheme="minorEastAsia"/>
                <w:sz w:val="20"/>
              </w:rPr>
              <w:t>1</w:t>
            </w:r>
          </w:p>
        </w:tc>
        <w:tc>
          <w:tcPr>
            <w:tcW w:w="1226" w:type="dxa"/>
            <w:gridSpan w:val="3"/>
            <w:tcBorders>
              <w:top w:val="single" w:sz="4" w:space="0" w:color="auto"/>
              <w:left w:val="single" w:sz="8" w:space="0" w:color="auto"/>
              <w:right w:val="single" w:sz="8" w:space="0" w:color="auto"/>
            </w:tcBorders>
            <w:vAlign w:val="center"/>
          </w:tcPr>
          <w:p w14:paraId="2847B9FD" w14:textId="77777777" w:rsidR="002B4A97" w:rsidRPr="0098465F" w:rsidRDefault="002B4A97" w:rsidP="00DD3B76">
            <w:pPr>
              <w:spacing w:line="300" w:lineRule="exact"/>
              <w:ind w:firstLineChars="30" w:firstLine="60"/>
              <w:jc w:val="center"/>
              <w:rPr>
                <w:rFonts w:eastAsiaTheme="minorEastAsia"/>
                <w:sz w:val="20"/>
              </w:rPr>
            </w:pPr>
          </w:p>
        </w:tc>
        <w:tc>
          <w:tcPr>
            <w:tcW w:w="953" w:type="dxa"/>
            <w:tcBorders>
              <w:top w:val="single" w:sz="4" w:space="0" w:color="auto"/>
              <w:left w:val="single" w:sz="8" w:space="0" w:color="auto"/>
              <w:right w:val="single" w:sz="8" w:space="0" w:color="auto"/>
            </w:tcBorders>
            <w:vAlign w:val="center"/>
          </w:tcPr>
          <w:p w14:paraId="62B6E9FD" w14:textId="77777777" w:rsidR="002B4A97" w:rsidRPr="0098465F" w:rsidRDefault="002B4A97" w:rsidP="00DD3B76">
            <w:pPr>
              <w:spacing w:line="300" w:lineRule="exact"/>
              <w:ind w:firstLineChars="30" w:firstLine="60"/>
              <w:jc w:val="center"/>
              <w:rPr>
                <w:rFonts w:eastAsiaTheme="minorEastAsia"/>
                <w:sz w:val="20"/>
              </w:rPr>
            </w:pPr>
          </w:p>
        </w:tc>
        <w:tc>
          <w:tcPr>
            <w:tcW w:w="1225" w:type="dxa"/>
            <w:tcBorders>
              <w:top w:val="single" w:sz="4" w:space="0" w:color="auto"/>
              <w:left w:val="single" w:sz="8" w:space="0" w:color="auto"/>
              <w:right w:val="double" w:sz="4" w:space="0" w:color="auto"/>
            </w:tcBorders>
            <w:vAlign w:val="center"/>
          </w:tcPr>
          <w:p w14:paraId="1E3B68E7" w14:textId="77777777" w:rsidR="002B4A97" w:rsidRPr="0098465F" w:rsidRDefault="002B4A97" w:rsidP="00DD3B76">
            <w:pPr>
              <w:spacing w:line="300" w:lineRule="exact"/>
              <w:ind w:firstLineChars="30" w:firstLine="60"/>
              <w:jc w:val="center"/>
              <w:rPr>
                <w:rFonts w:eastAsiaTheme="minorEastAsia"/>
                <w:sz w:val="20"/>
              </w:rPr>
            </w:pPr>
          </w:p>
        </w:tc>
        <w:tc>
          <w:tcPr>
            <w:tcW w:w="1534" w:type="dxa"/>
            <w:gridSpan w:val="2"/>
            <w:tcBorders>
              <w:top w:val="single" w:sz="4" w:space="0" w:color="auto"/>
              <w:left w:val="double" w:sz="4" w:space="0" w:color="auto"/>
              <w:bottom w:val="single" w:sz="8" w:space="0" w:color="auto"/>
              <w:right w:val="single" w:sz="8" w:space="0" w:color="auto"/>
            </w:tcBorders>
            <w:vAlign w:val="center"/>
          </w:tcPr>
          <w:p w14:paraId="68341F29" w14:textId="77777777" w:rsidR="002B4A97" w:rsidRPr="0098465F" w:rsidRDefault="002B4A97" w:rsidP="00DD3B76">
            <w:pPr>
              <w:spacing w:line="300" w:lineRule="exact"/>
              <w:ind w:firstLineChars="30" w:firstLine="60"/>
              <w:jc w:val="center"/>
              <w:rPr>
                <w:rFonts w:eastAsiaTheme="minorEastAsia"/>
                <w:sz w:val="20"/>
              </w:rPr>
            </w:pPr>
            <w:r w:rsidRPr="0098465F">
              <w:rPr>
                <w:rFonts w:eastAsiaTheme="minorEastAsia"/>
                <w:sz w:val="20"/>
              </w:rPr>
              <w:t>1</w:t>
            </w:r>
          </w:p>
        </w:tc>
        <w:tc>
          <w:tcPr>
            <w:tcW w:w="1090" w:type="dxa"/>
            <w:tcBorders>
              <w:top w:val="single" w:sz="4" w:space="0" w:color="auto"/>
              <w:left w:val="single" w:sz="8" w:space="0" w:color="auto"/>
              <w:bottom w:val="single" w:sz="8" w:space="0" w:color="auto"/>
              <w:right w:val="single" w:sz="8" w:space="0" w:color="auto"/>
            </w:tcBorders>
            <w:vAlign w:val="center"/>
          </w:tcPr>
          <w:p w14:paraId="329C5F68" w14:textId="77777777" w:rsidR="002B4A97" w:rsidRPr="0098465F" w:rsidRDefault="002B4A97" w:rsidP="00DD3B76">
            <w:pPr>
              <w:spacing w:line="300" w:lineRule="exact"/>
              <w:ind w:firstLineChars="30" w:firstLine="60"/>
              <w:jc w:val="center"/>
              <w:rPr>
                <w:rFonts w:eastAsiaTheme="minorEastAsia"/>
                <w:sz w:val="20"/>
              </w:rPr>
            </w:pPr>
          </w:p>
        </w:tc>
        <w:tc>
          <w:tcPr>
            <w:tcW w:w="953" w:type="dxa"/>
            <w:gridSpan w:val="3"/>
            <w:tcBorders>
              <w:top w:val="single" w:sz="4" w:space="0" w:color="auto"/>
              <w:left w:val="single" w:sz="8" w:space="0" w:color="auto"/>
              <w:bottom w:val="single" w:sz="8" w:space="0" w:color="auto"/>
              <w:right w:val="single" w:sz="8" w:space="0" w:color="auto"/>
            </w:tcBorders>
            <w:vAlign w:val="center"/>
          </w:tcPr>
          <w:p w14:paraId="3404E7C2" w14:textId="77777777" w:rsidR="002B4A97" w:rsidRPr="0098465F" w:rsidRDefault="002B4A97" w:rsidP="00DD3B76">
            <w:pPr>
              <w:spacing w:line="300" w:lineRule="exact"/>
              <w:ind w:firstLineChars="30" w:firstLine="60"/>
              <w:jc w:val="center"/>
              <w:rPr>
                <w:rFonts w:eastAsiaTheme="minorEastAsia"/>
                <w:sz w:val="20"/>
              </w:rPr>
            </w:pPr>
          </w:p>
        </w:tc>
        <w:tc>
          <w:tcPr>
            <w:tcW w:w="2005" w:type="dxa"/>
            <w:gridSpan w:val="2"/>
            <w:tcBorders>
              <w:top w:val="single" w:sz="4" w:space="0" w:color="auto"/>
              <w:left w:val="single" w:sz="8" w:space="0" w:color="auto"/>
              <w:bottom w:val="single" w:sz="8" w:space="0" w:color="auto"/>
              <w:right w:val="single" w:sz="18" w:space="0" w:color="auto"/>
            </w:tcBorders>
            <w:vAlign w:val="center"/>
          </w:tcPr>
          <w:p w14:paraId="3B3BC230" w14:textId="77777777" w:rsidR="002B4A97" w:rsidRPr="0098465F" w:rsidRDefault="002B4A97" w:rsidP="00DD3B76">
            <w:pPr>
              <w:spacing w:line="300" w:lineRule="exact"/>
              <w:ind w:firstLineChars="30" w:firstLine="60"/>
              <w:jc w:val="center"/>
              <w:rPr>
                <w:rFonts w:eastAsiaTheme="minorEastAsia"/>
                <w:sz w:val="20"/>
              </w:rPr>
            </w:pPr>
          </w:p>
        </w:tc>
      </w:tr>
      <w:tr w:rsidR="00D844DD" w:rsidRPr="00142A4C" w14:paraId="57C8F69E" w14:textId="77777777" w:rsidTr="00DD3B76">
        <w:trPr>
          <w:trHeight w:val="113"/>
          <w:jc w:val="center"/>
        </w:trPr>
        <w:tc>
          <w:tcPr>
            <w:tcW w:w="1646" w:type="dxa"/>
            <w:tcBorders>
              <w:top w:val="single" w:sz="8" w:space="0" w:color="auto"/>
              <w:left w:val="single" w:sz="18" w:space="0" w:color="auto"/>
              <w:right w:val="single" w:sz="8" w:space="0" w:color="auto"/>
            </w:tcBorders>
            <w:vAlign w:val="center"/>
          </w:tcPr>
          <w:p w14:paraId="46A5C34E" w14:textId="77777777" w:rsidR="002B4A97" w:rsidRPr="0098465F" w:rsidRDefault="002B4A97" w:rsidP="00DD3B76">
            <w:pPr>
              <w:spacing w:line="300" w:lineRule="exact"/>
              <w:ind w:firstLineChars="30" w:firstLine="60"/>
              <w:jc w:val="center"/>
              <w:rPr>
                <w:rFonts w:eastAsiaTheme="minorEastAsia"/>
                <w:sz w:val="20"/>
              </w:rPr>
            </w:pPr>
            <w:r w:rsidRPr="0098465F">
              <w:rPr>
                <w:rFonts w:eastAsiaTheme="minorEastAsia"/>
                <w:sz w:val="20"/>
              </w:rPr>
              <w:t>2</w:t>
            </w:r>
          </w:p>
        </w:tc>
        <w:tc>
          <w:tcPr>
            <w:tcW w:w="1226" w:type="dxa"/>
            <w:gridSpan w:val="3"/>
            <w:tcBorders>
              <w:top w:val="single" w:sz="8" w:space="0" w:color="auto"/>
              <w:left w:val="single" w:sz="8" w:space="0" w:color="auto"/>
              <w:right w:val="single" w:sz="8" w:space="0" w:color="auto"/>
            </w:tcBorders>
            <w:vAlign w:val="center"/>
          </w:tcPr>
          <w:p w14:paraId="60425F13" w14:textId="77777777" w:rsidR="002B4A97" w:rsidRPr="0098465F" w:rsidRDefault="002B4A97" w:rsidP="00DD3B76">
            <w:pPr>
              <w:spacing w:line="300" w:lineRule="exact"/>
              <w:ind w:firstLineChars="30" w:firstLine="60"/>
              <w:jc w:val="center"/>
              <w:rPr>
                <w:rFonts w:eastAsiaTheme="minorEastAsia"/>
                <w:sz w:val="20"/>
              </w:rPr>
            </w:pPr>
          </w:p>
        </w:tc>
        <w:tc>
          <w:tcPr>
            <w:tcW w:w="953" w:type="dxa"/>
            <w:tcBorders>
              <w:top w:val="single" w:sz="8" w:space="0" w:color="auto"/>
              <w:left w:val="single" w:sz="8" w:space="0" w:color="auto"/>
              <w:right w:val="single" w:sz="8" w:space="0" w:color="auto"/>
            </w:tcBorders>
            <w:vAlign w:val="center"/>
          </w:tcPr>
          <w:p w14:paraId="6D4650A3" w14:textId="77777777" w:rsidR="002B4A97" w:rsidRPr="0098465F" w:rsidRDefault="002B4A97" w:rsidP="00DD3B76">
            <w:pPr>
              <w:spacing w:line="300" w:lineRule="exact"/>
              <w:ind w:firstLineChars="30" w:firstLine="60"/>
              <w:jc w:val="center"/>
              <w:rPr>
                <w:rFonts w:eastAsiaTheme="minorEastAsia"/>
                <w:sz w:val="20"/>
              </w:rPr>
            </w:pPr>
          </w:p>
        </w:tc>
        <w:tc>
          <w:tcPr>
            <w:tcW w:w="1225" w:type="dxa"/>
            <w:tcBorders>
              <w:top w:val="single" w:sz="8" w:space="0" w:color="auto"/>
              <w:left w:val="single" w:sz="8" w:space="0" w:color="auto"/>
              <w:right w:val="double" w:sz="4" w:space="0" w:color="auto"/>
            </w:tcBorders>
            <w:vAlign w:val="center"/>
          </w:tcPr>
          <w:p w14:paraId="3D907D45" w14:textId="77777777" w:rsidR="002B4A97" w:rsidRPr="0098465F" w:rsidRDefault="002B4A97" w:rsidP="00DD3B76">
            <w:pPr>
              <w:spacing w:line="300" w:lineRule="exact"/>
              <w:ind w:firstLineChars="30" w:firstLine="60"/>
              <w:jc w:val="center"/>
              <w:rPr>
                <w:rFonts w:eastAsiaTheme="minorEastAsia"/>
                <w:sz w:val="20"/>
              </w:rPr>
            </w:pPr>
          </w:p>
        </w:tc>
        <w:tc>
          <w:tcPr>
            <w:tcW w:w="1534" w:type="dxa"/>
            <w:gridSpan w:val="2"/>
            <w:tcBorders>
              <w:top w:val="single" w:sz="8" w:space="0" w:color="auto"/>
              <w:left w:val="double" w:sz="4" w:space="0" w:color="auto"/>
              <w:bottom w:val="single" w:sz="8" w:space="0" w:color="auto"/>
              <w:right w:val="single" w:sz="8" w:space="0" w:color="auto"/>
            </w:tcBorders>
            <w:vAlign w:val="center"/>
          </w:tcPr>
          <w:p w14:paraId="6B2283E0" w14:textId="536B9B30" w:rsidR="002B4A97" w:rsidRPr="0098465F" w:rsidRDefault="002B4A97" w:rsidP="00DD3B76">
            <w:pPr>
              <w:spacing w:line="300" w:lineRule="exact"/>
              <w:ind w:firstLineChars="30" w:firstLine="60"/>
              <w:jc w:val="center"/>
              <w:rPr>
                <w:rFonts w:eastAsiaTheme="minorEastAsia"/>
                <w:sz w:val="20"/>
              </w:rPr>
            </w:pPr>
            <w:r w:rsidRPr="0098465F">
              <w:rPr>
                <w:rFonts w:eastAsiaTheme="minorEastAsia"/>
                <w:sz w:val="20"/>
              </w:rPr>
              <w:t>2</w:t>
            </w:r>
          </w:p>
        </w:tc>
        <w:tc>
          <w:tcPr>
            <w:tcW w:w="1090" w:type="dxa"/>
            <w:tcBorders>
              <w:top w:val="single" w:sz="8" w:space="0" w:color="auto"/>
              <w:left w:val="single" w:sz="8" w:space="0" w:color="auto"/>
              <w:bottom w:val="single" w:sz="8" w:space="0" w:color="auto"/>
              <w:right w:val="single" w:sz="8" w:space="0" w:color="auto"/>
            </w:tcBorders>
            <w:vAlign w:val="center"/>
          </w:tcPr>
          <w:p w14:paraId="262A10FA" w14:textId="77777777" w:rsidR="002B4A97" w:rsidRPr="0098465F" w:rsidRDefault="002B4A97" w:rsidP="00DD3B76">
            <w:pPr>
              <w:spacing w:line="3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8" w:space="0" w:color="auto"/>
              <w:right w:val="single" w:sz="8" w:space="0" w:color="auto"/>
            </w:tcBorders>
            <w:vAlign w:val="center"/>
          </w:tcPr>
          <w:p w14:paraId="36DA102D" w14:textId="77777777" w:rsidR="002B4A97" w:rsidRPr="0098465F" w:rsidRDefault="002B4A97" w:rsidP="00DD3B76">
            <w:pPr>
              <w:spacing w:line="3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8" w:space="0" w:color="auto"/>
              <w:right w:val="single" w:sz="18" w:space="0" w:color="auto"/>
            </w:tcBorders>
            <w:vAlign w:val="center"/>
          </w:tcPr>
          <w:p w14:paraId="66AB6184" w14:textId="77777777" w:rsidR="002B4A97" w:rsidRPr="0098465F" w:rsidRDefault="002B4A97" w:rsidP="00DD3B76">
            <w:pPr>
              <w:spacing w:line="300" w:lineRule="exact"/>
              <w:ind w:firstLineChars="30" w:firstLine="60"/>
              <w:jc w:val="center"/>
              <w:rPr>
                <w:rFonts w:eastAsiaTheme="minorEastAsia"/>
                <w:sz w:val="20"/>
              </w:rPr>
            </w:pPr>
          </w:p>
        </w:tc>
      </w:tr>
      <w:tr w:rsidR="00D844DD" w:rsidRPr="00142A4C" w14:paraId="387CA4FA" w14:textId="77777777" w:rsidTr="00DD3B76">
        <w:trPr>
          <w:trHeight w:val="113"/>
          <w:jc w:val="center"/>
        </w:trPr>
        <w:tc>
          <w:tcPr>
            <w:tcW w:w="1646" w:type="dxa"/>
            <w:tcBorders>
              <w:top w:val="single" w:sz="8" w:space="0" w:color="auto"/>
              <w:left w:val="single" w:sz="18" w:space="0" w:color="auto"/>
              <w:right w:val="single" w:sz="8" w:space="0" w:color="auto"/>
            </w:tcBorders>
            <w:vAlign w:val="center"/>
          </w:tcPr>
          <w:p w14:paraId="53A9FA4B" w14:textId="77777777" w:rsidR="002B4A97" w:rsidRPr="0098465F" w:rsidRDefault="002B4A97" w:rsidP="00DD3B76">
            <w:pPr>
              <w:spacing w:line="300" w:lineRule="exact"/>
              <w:ind w:firstLineChars="30" w:firstLine="60"/>
              <w:jc w:val="center"/>
              <w:rPr>
                <w:rFonts w:eastAsiaTheme="minorEastAsia"/>
                <w:sz w:val="20"/>
              </w:rPr>
            </w:pPr>
            <w:r w:rsidRPr="0098465F">
              <w:rPr>
                <w:rFonts w:eastAsiaTheme="minorEastAsia"/>
                <w:sz w:val="20"/>
              </w:rPr>
              <w:t>3</w:t>
            </w:r>
          </w:p>
        </w:tc>
        <w:tc>
          <w:tcPr>
            <w:tcW w:w="1226" w:type="dxa"/>
            <w:gridSpan w:val="3"/>
            <w:tcBorders>
              <w:top w:val="single" w:sz="8" w:space="0" w:color="auto"/>
              <w:left w:val="single" w:sz="8" w:space="0" w:color="auto"/>
              <w:right w:val="single" w:sz="8" w:space="0" w:color="auto"/>
            </w:tcBorders>
            <w:vAlign w:val="center"/>
          </w:tcPr>
          <w:p w14:paraId="3AF3E27E" w14:textId="77777777" w:rsidR="002B4A97" w:rsidRPr="0098465F" w:rsidRDefault="002B4A97" w:rsidP="00DD3B76">
            <w:pPr>
              <w:spacing w:line="300" w:lineRule="exact"/>
              <w:ind w:firstLineChars="30" w:firstLine="60"/>
              <w:jc w:val="center"/>
              <w:rPr>
                <w:rFonts w:eastAsiaTheme="minorEastAsia"/>
                <w:sz w:val="20"/>
              </w:rPr>
            </w:pPr>
          </w:p>
        </w:tc>
        <w:tc>
          <w:tcPr>
            <w:tcW w:w="953" w:type="dxa"/>
            <w:tcBorders>
              <w:top w:val="single" w:sz="8" w:space="0" w:color="auto"/>
              <w:left w:val="single" w:sz="8" w:space="0" w:color="auto"/>
              <w:right w:val="single" w:sz="8" w:space="0" w:color="auto"/>
            </w:tcBorders>
            <w:vAlign w:val="center"/>
          </w:tcPr>
          <w:p w14:paraId="3944CE0C" w14:textId="77777777" w:rsidR="002B4A97" w:rsidRPr="0098465F" w:rsidRDefault="002B4A97" w:rsidP="00DD3B76">
            <w:pPr>
              <w:spacing w:line="300" w:lineRule="exact"/>
              <w:ind w:firstLineChars="30" w:firstLine="60"/>
              <w:jc w:val="center"/>
              <w:rPr>
                <w:rFonts w:eastAsiaTheme="minorEastAsia"/>
                <w:sz w:val="20"/>
              </w:rPr>
            </w:pPr>
          </w:p>
        </w:tc>
        <w:tc>
          <w:tcPr>
            <w:tcW w:w="1225" w:type="dxa"/>
            <w:tcBorders>
              <w:top w:val="single" w:sz="8" w:space="0" w:color="auto"/>
              <w:left w:val="single" w:sz="8" w:space="0" w:color="auto"/>
              <w:right w:val="double" w:sz="4" w:space="0" w:color="auto"/>
            </w:tcBorders>
            <w:vAlign w:val="center"/>
          </w:tcPr>
          <w:p w14:paraId="1FA166C5" w14:textId="77777777" w:rsidR="002B4A97" w:rsidRPr="0098465F" w:rsidRDefault="002B4A97" w:rsidP="00DD3B76">
            <w:pPr>
              <w:spacing w:line="300" w:lineRule="exact"/>
              <w:ind w:firstLineChars="30" w:firstLine="60"/>
              <w:jc w:val="center"/>
              <w:rPr>
                <w:rFonts w:eastAsiaTheme="minorEastAsia"/>
                <w:sz w:val="20"/>
              </w:rPr>
            </w:pPr>
          </w:p>
        </w:tc>
        <w:tc>
          <w:tcPr>
            <w:tcW w:w="1534" w:type="dxa"/>
            <w:gridSpan w:val="2"/>
            <w:tcBorders>
              <w:top w:val="single" w:sz="8" w:space="0" w:color="auto"/>
              <w:left w:val="double" w:sz="4" w:space="0" w:color="auto"/>
              <w:bottom w:val="single" w:sz="12" w:space="0" w:color="auto"/>
              <w:right w:val="single" w:sz="8" w:space="0" w:color="auto"/>
            </w:tcBorders>
            <w:vAlign w:val="center"/>
          </w:tcPr>
          <w:p w14:paraId="0DF06731" w14:textId="77777777" w:rsidR="002B4A97" w:rsidRPr="0098465F" w:rsidRDefault="002B4A97" w:rsidP="00DD3B76">
            <w:pPr>
              <w:spacing w:line="300" w:lineRule="exact"/>
              <w:ind w:firstLineChars="30" w:firstLine="60"/>
              <w:jc w:val="center"/>
              <w:rPr>
                <w:rFonts w:eastAsiaTheme="minorEastAsia"/>
                <w:sz w:val="20"/>
              </w:rPr>
            </w:pPr>
            <w:r w:rsidRPr="0098465F">
              <w:rPr>
                <w:rFonts w:eastAsiaTheme="minorEastAsia"/>
                <w:sz w:val="20"/>
              </w:rPr>
              <w:t>3</w:t>
            </w:r>
          </w:p>
        </w:tc>
        <w:tc>
          <w:tcPr>
            <w:tcW w:w="1090" w:type="dxa"/>
            <w:tcBorders>
              <w:top w:val="single" w:sz="8" w:space="0" w:color="auto"/>
              <w:left w:val="single" w:sz="8" w:space="0" w:color="auto"/>
              <w:bottom w:val="single" w:sz="12" w:space="0" w:color="auto"/>
              <w:right w:val="single" w:sz="8" w:space="0" w:color="auto"/>
            </w:tcBorders>
            <w:vAlign w:val="center"/>
          </w:tcPr>
          <w:p w14:paraId="5AB36B30" w14:textId="6FF5F9BC" w:rsidR="002B4A97" w:rsidRPr="0098465F" w:rsidRDefault="002B4A97" w:rsidP="00DD3B76">
            <w:pPr>
              <w:spacing w:line="3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12" w:space="0" w:color="auto"/>
              <w:right w:val="single" w:sz="8" w:space="0" w:color="auto"/>
            </w:tcBorders>
            <w:vAlign w:val="center"/>
          </w:tcPr>
          <w:p w14:paraId="3023E69B" w14:textId="77777777" w:rsidR="002B4A97" w:rsidRPr="0098465F" w:rsidRDefault="002B4A97" w:rsidP="00DD3B76">
            <w:pPr>
              <w:spacing w:line="3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12" w:space="0" w:color="auto"/>
              <w:right w:val="single" w:sz="18" w:space="0" w:color="auto"/>
            </w:tcBorders>
            <w:vAlign w:val="center"/>
          </w:tcPr>
          <w:p w14:paraId="6C529DCD" w14:textId="37543300" w:rsidR="002B4A97" w:rsidRPr="0098465F" w:rsidRDefault="002B4A97" w:rsidP="00DD3B76">
            <w:pPr>
              <w:spacing w:line="300" w:lineRule="exact"/>
              <w:ind w:firstLineChars="30" w:firstLine="60"/>
              <w:jc w:val="center"/>
              <w:rPr>
                <w:rFonts w:eastAsiaTheme="minorEastAsia"/>
                <w:sz w:val="20"/>
              </w:rPr>
            </w:pPr>
          </w:p>
        </w:tc>
      </w:tr>
      <w:tr w:rsidR="002C7E80" w:rsidRPr="00142A4C" w14:paraId="7DE2E8B9" w14:textId="77777777" w:rsidTr="00DD3B76">
        <w:trPr>
          <w:trHeight w:val="170"/>
          <w:jc w:val="center"/>
        </w:trPr>
        <w:tc>
          <w:tcPr>
            <w:tcW w:w="10632" w:type="dxa"/>
            <w:gridSpan w:val="14"/>
            <w:tcBorders>
              <w:top w:val="single" w:sz="18" w:space="0" w:color="auto"/>
              <w:left w:val="single" w:sz="18" w:space="0" w:color="auto"/>
              <w:right w:val="single" w:sz="18" w:space="0" w:color="auto"/>
            </w:tcBorders>
          </w:tcPr>
          <w:p w14:paraId="50C3AD79" w14:textId="763D4066" w:rsidR="002C7E80" w:rsidRPr="00142A4C" w:rsidRDefault="002C7E80">
            <w:pPr>
              <w:spacing w:line="200" w:lineRule="exact"/>
              <w:ind w:rightChars="70" w:right="168"/>
              <w:rPr>
                <w:rFonts w:eastAsiaTheme="minorEastAsia"/>
                <w:i/>
                <w:sz w:val="21"/>
                <w:szCs w:val="21"/>
              </w:rPr>
            </w:pPr>
            <w:r w:rsidRPr="00142A4C">
              <w:rPr>
                <w:b/>
                <w:sz w:val="22"/>
                <w:szCs w:val="22"/>
              </w:rPr>
              <w:t>Part II</w:t>
            </w:r>
            <w:r w:rsidRPr="00142A4C">
              <w:rPr>
                <w:rFonts w:eastAsia="華康中圓體"/>
                <w:b/>
                <w:sz w:val="22"/>
                <w:szCs w:val="22"/>
              </w:rPr>
              <w:t xml:space="preserve"> - </w:t>
            </w:r>
            <w:r w:rsidRPr="00142A4C">
              <w:rPr>
                <w:b/>
                <w:sz w:val="22"/>
                <w:szCs w:val="22"/>
              </w:rPr>
              <w:t xml:space="preserve">Specific Environmental Badge Training </w:t>
            </w:r>
            <w:r w:rsidRPr="00142A4C">
              <w:rPr>
                <w:i/>
                <w:sz w:val="18"/>
                <w:szCs w:val="18"/>
              </w:rPr>
              <w:t xml:space="preserve">(Only one training will be allocated to each category.  Participants should be the </w:t>
            </w:r>
            <w:r w:rsidRPr="0098465F">
              <w:rPr>
                <w:b/>
                <w:i/>
                <w:sz w:val="18"/>
                <w:szCs w:val="18"/>
              </w:rPr>
              <w:t>holders of the Basic Environmental Badges</w:t>
            </w:r>
            <w:r w:rsidRPr="00142A4C">
              <w:rPr>
                <w:i/>
                <w:sz w:val="18"/>
                <w:szCs w:val="18"/>
              </w:rPr>
              <w:t xml:space="preserve">. Teacher </w:t>
            </w:r>
            <w:r w:rsidR="004A7472" w:rsidRPr="00142A4C">
              <w:rPr>
                <w:i/>
                <w:sz w:val="18"/>
                <w:szCs w:val="18"/>
              </w:rPr>
              <w:t>is</w:t>
            </w:r>
            <w:r w:rsidRPr="00142A4C">
              <w:rPr>
                <w:i/>
                <w:sz w:val="18"/>
                <w:szCs w:val="18"/>
              </w:rPr>
              <w:t xml:space="preserve"> required to fill in the BEB </w:t>
            </w:r>
            <w:r w:rsidR="004354CF" w:rsidRPr="00142A4C">
              <w:rPr>
                <w:i/>
                <w:sz w:val="18"/>
                <w:szCs w:val="18"/>
              </w:rPr>
              <w:t>Reference Number</w:t>
            </w:r>
            <w:r w:rsidRPr="00142A4C">
              <w:rPr>
                <w:i/>
                <w:sz w:val="18"/>
                <w:szCs w:val="18"/>
              </w:rPr>
              <w:t xml:space="preserve"> of participants in </w:t>
            </w:r>
            <w:r w:rsidR="004354CF" w:rsidRPr="00142A4C">
              <w:rPr>
                <w:i/>
                <w:sz w:val="18"/>
                <w:szCs w:val="18"/>
              </w:rPr>
              <w:t>Appendix I</w:t>
            </w:r>
            <w:r w:rsidR="00D953C9" w:rsidRPr="00142A4C">
              <w:rPr>
                <w:i/>
                <w:sz w:val="18"/>
                <w:szCs w:val="18"/>
              </w:rPr>
              <w:t>II</w:t>
            </w:r>
            <w:r w:rsidRPr="00142A4C">
              <w:rPr>
                <w:i/>
                <w:sz w:val="18"/>
                <w:szCs w:val="18"/>
              </w:rPr>
              <w:t>.)</w:t>
            </w:r>
          </w:p>
        </w:tc>
      </w:tr>
      <w:tr w:rsidR="002C7E80" w:rsidRPr="00142A4C" w14:paraId="634A1985" w14:textId="77777777" w:rsidTr="00DD3B76">
        <w:trPr>
          <w:trHeight w:val="198"/>
          <w:jc w:val="center"/>
        </w:trPr>
        <w:tc>
          <w:tcPr>
            <w:tcW w:w="5050" w:type="dxa"/>
            <w:gridSpan w:val="6"/>
            <w:tcBorders>
              <w:top w:val="single" w:sz="8" w:space="0" w:color="auto"/>
              <w:left w:val="single" w:sz="18" w:space="0" w:color="auto"/>
              <w:right w:val="double" w:sz="4" w:space="0" w:color="auto"/>
            </w:tcBorders>
            <w:shd w:val="clear" w:color="auto" w:fill="auto"/>
          </w:tcPr>
          <w:p w14:paraId="05070562" w14:textId="77777777" w:rsidR="002C7E80" w:rsidRPr="0098465F" w:rsidDel="005F636B" w:rsidRDefault="002C7E80" w:rsidP="00DD3B76">
            <w:pPr>
              <w:spacing w:line="240" w:lineRule="exact"/>
              <w:rPr>
                <w:rFonts w:eastAsiaTheme="minorEastAsia"/>
                <w:b/>
                <w:iCs/>
                <w:sz w:val="20"/>
              </w:rPr>
            </w:pPr>
            <w:r w:rsidRPr="0098465F">
              <w:rPr>
                <w:rFonts w:eastAsiaTheme="minorEastAsia"/>
                <w:b/>
                <w:iCs/>
                <w:sz w:val="20"/>
              </w:rPr>
              <w:t>(1) SEB Training</w:t>
            </w:r>
          </w:p>
        </w:tc>
        <w:tc>
          <w:tcPr>
            <w:tcW w:w="5582" w:type="dxa"/>
            <w:gridSpan w:val="8"/>
            <w:vMerge w:val="restart"/>
            <w:tcBorders>
              <w:top w:val="single" w:sz="8" w:space="0" w:color="auto"/>
              <w:left w:val="double" w:sz="4" w:space="0" w:color="auto"/>
              <w:right w:val="single" w:sz="18" w:space="0" w:color="auto"/>
            </w:tcBorders>
            <w:shd w:val="clear" w:color="auto" w:fill="auto"/>
            <w:vAlign w:val="center"/>
          </w:tcPr>
          <w:p w14:paraId="796643F5" w14:textId="44C6F641" w:rsidR="002C7E80" w:rsidRPr="0098465F" w:rsidRDefault="0054692B" w:rsidP="00DD3B76">
            <w:pPr>
              <w:spacing w:line="240" w:lineRule="exact"/>
              <w:jc w:val="center"/>
              <w:rPr>
                <w:rFonts w:eastAsiaTheme="minorEastAsia"/>
                <w:sz w:val="20"/>
              </w:rPr>
            </w:pPr>
            <w:r w:rsidRPr="0098465F">
              <w:rPr>
                <w:rFonts w:eastAsia="華康中圓體"/>
                <w:b/>
                <w:sz w:val="20"/>
              </w:rPr>
              <w:t xml:space="preserve">(2) </w:t>
            </w:r>
            <w:r w:rsidR="00D844DD" w:rsidRPr="0098465F">
              <w:rPr>
                <w:rFonts w:eastAsia="華康中圓體"/>
                <w:b/>
                <w:sz w:val="20"/>
              </w:rPr>
              <w:t>Community Service/Activity</w:t>
            </w:r>
          </w:p>
        </w:tc>
      </w:tr>
      <w:tr w:rsidR="002C7E80" w:rsidRPr="00142A4C" w14:paraId="21F80D09" w14:textId="77777777" w:rsidTr="00DD3B76">
        <w:trPr>
          <w:trHeight w:val="279"/>
          <w:jc w:val="center"/>
        </w:trPr>
        <w:tc>
          <w:tcPr>
            <w:tcW w:w="5050" w:type="dxa"/>
            <w:gridSpan w:val="6"/>
            <w:tcBorders>
              <w:top w:val="single" w:sz="8" w:space="0" w:color="auto"/>
              <w:left w:val="single" w:sz="18" w:space="0" w:color="auto"/>
              <w:right w:val="double" w:sz="4" w:space="0" w:color="auto"/>
            </w:tcBorders>
            <w:vAlign w:val="center"/>
          </w:tcPr>
          <w:p w14:paraId="2CC1E58D" w14:textId="77777777" w:rsidR="002C7E80" w:rsidRPr="0098465F" w:rsidRDefault="00D844DD" w:rsidP="00DD3B76">
            <w:pPr>
              <w:spacing w:line="240" w:lineRule="exact"/>
              <w:ind w:firstLineChars="30" w:firstLine="60"/>
              <w:rPr>
                <w:rFonts w:eastAsiaTheme="minorEastAsia"/>
                <w:b/>
                <w:sz w:val="20"/>
              </w:rPr>
            </w:pPr>
            <w:r w:rsidRPr="0098465F">
              <w:rPr>
                <w:b/>
                <w:sz w:val="20"/>
              </w:rPr>
              <w:t>Junior Secondary SEPAs (S1 - S3)</w:t>
            </w:r>
          </w:p>
        </w:tc>
        <w:tc>
          <w:tcPr>
            <w:tcW w:w="5582" w:type="dxa"/>
            <w:gridSpan w:val="8"/>
            <w:vMerge/>
            <w:tcBorders>
              <w:left w:val="double" w:sz="4" w:space="0" w:color="auto"/>
              <w:bottom w:val="single" w:sz="8" w:space="0" w:color="auto"/>
              <w:right w:val="single" w:sz="18" w:space="0" w:color="auto"/>
            </w:tcBorders>
            <w:vAlign w:val="center"/>
          </w:tcPr>
          <w:p w14:paraId="25900AB8" w14:textId="77777777" w:rsidR="002C7E80" w:rsidRPr="0098465F" w:rsidRDefault="002C7E80" w:rsidP="00DD3B76">
            <w:pPr>
              <w:spacing w:line="240" w:lineRule="exact"/>
              <w:ind w:firstLineChars="30" w:firstLine="60"/>
              <w:rPr>
                <w:rFonts w:eastAsiaTheme="minorEastAsia"/>
                <w:b/>
                <w:sz w:val="20"/>
              </w:rPr>
            </w:pPr>
          </w:p>
        </w:tc>
      </w:tr>
      <w:tr w:rsidR="002C7E80" w:rsidRPr="00142A4C" w14:paraId="13D6D5AB" w14:textId="77777777" w:rsidTr="00DD3B76">
        <w:trPr>
          <w:trHeight w:val="198"/>
          <w:jc w:val="center"/>
        </w:trPr>
        <w:tc>
          <w:tcPr>
            <w:tcW w:w="1646" w:type="dxa"/>
            <w:tcBorders>
              <w:top w:val="single" w:sz="8" w:space="0" w:color="auto"/>
              <w:left w:val="single" w:sz="18" w:space="0" w:color="auto"/>
              <w:right w:val="single" w:sz="8" w:space="0" w:color="auto"/>
            </w:tcBorders>
            <w:vAlign w:val="center"/>
          </w:tcPr>
          <w:p w14:paraId="4418E417" w14:textId="77777777"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Preference</w:t>
            </w:r>
          </w:p>
        </w:tc>
        <w:tc>
          <w:tcPr>
            <w:tcW w:w="1226" w:type="dxa"/>
            <w:gridSpan w:val="3"/>
            <w:tcBorders>
              <w:top w:val="single" w:sz="8" w:space="0" w:color="auto"/>
              <w:left w:val="single" w:sz="8" w:space="0" w:color="auto"/>
              <w:right w:val="single" w:sz="8" w:space="0" w:color="auto"/>
            </w:tcBorders>
            <w:vAlign w:val="center"/>
          </w:tcPr>
          <w:p w14:paraId="4AA6D981" w14:textId="7DF2F9E2" w:rsidR="00F853DB" w:rsidRPr="0098465F" w:rsidRDefault="00F853DB" w:rsidP="00DD3B76">
            <w:pPr>
              <w:spacing w:line="200" w:lineRule="exact"/>
              <w:ind w:firstLineChars="30" w:firstLine="60"/>
              <w:jc w:val="center"/>
              <w:rPr>
                <w:rFonts w:eastAsia="華康中圓體"/>
                <w:b/>
                <w:sz w:val="20"/>
              </w:rPr>
            </w:pPr>
            <w:r w:rsidRPr="0098465F">
              <w:rPr>
                <w:rFonts w:eastAsia="華康中圓體"/>
                <w:b/>
                <w:sz w:val="20"/>
              </w:rPr>
              <w:t>Course</w:t>
            </w:r>
          </w:p>
          <w:p w14:paraId="09F32DAF" w14:textId="77777777"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Code</w:t>
            </w:r>
          </w:p>
        </w:tc>
        <w:tc>
          <w:tcPr>
            <w:tcW w:w="953" w:type="dxa"/>
            <w:tcBorders>
              <w:top w:val="single" w:sz="8" w:space="0" w:color="auto"/>
              <w:left w:val="single" w:sz="8" w:space="0" w:color="auto"/>
              <w:right w:val="single" w:sz="8" w:space="0" w:color="auto"/>
            </w:tcBorders>
            <w:vAlign w:val="center"/>
          </w:tcPr>
          <w:p w14:paraId="512C588E" w14:textId="77777777"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Date</w:t>
            </w:r>
          </w:p>
        </w:tc>
        <w:tc>
          <w:tcPr>
            <w:tcW w:w="1225" w:type="dxa"/>
            <w:tcBorders>
              <w:top w:val="single" w:sz="8" w:space="0" w:color="auto"/>
              <w:left w:val="single" w:sz="8" w:space="0" w:color="auto"/>
              <w:right w:val="double" w:sz="4" w:space="0" w:color="auto"/>
            </w:tcBorders>
            <w:vAlign w:val="center"/>
          </w:tcPr>
          <w:p w14:paraId="2D4E3274" w14:textId="4FD529D3"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No. of Participants</w:t>
            </w:r>
            <w:r w:rsidR="0096590C" w:rsidRPr="0098465F">
              <w:rPr>
                <w:rFonts w:eastAsia="華康中圓體"/>
                <w:sz w:val="20"/>
                <w:vertAlign w:val="superscript"/>
              </w:rPr>
              <w:t>#</w:t>
            </w:r>
          </w:p>
        </w:tc>
        <w:tc>
          <w:tcPr>
            <w:tcW w:w="1534" w:type="dxa"/>
            <w:gridSpan w:val="2"/>
            <w:tcBorders>
              <w:top w:val="single" w:sz="8" w:space="0" w:color="auto"/>
              <w:left w:val="double" w:sz="4" w:space="0" w:color="auto"/>
              <w:bottom w:val="single" w:sz="8" w:space="0" w:color="auto"/>
              <w:right w:val="single" w:sz="8" w:space="0" w:color="auto"/>
            </w:tcBorders>
            <w:vAlign w:val="center"/>
          </w:tcPr>
          <w:p w14:paraId="2BF25114" w14:textId="77777777"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Preference</w:t>
            </w:r>
          </w:p>
        </w:tc>
        <w:tc>
          <w:tcPr>
            <w:tcW w:w="1090" w:type="dxa"/>
            <w:tcBorders>
              <w:top w:val="single" w:sz="8" w:space="0" w:color="auto"/>
              <w:left w:val="single" w:sz="8" w:space="0" w:color="auto"/>
              <w:bottom w:val="single" w:sz="8" w:space="0" w:color="auto"/>
              <w:right w:val="single" w:sz="8" w:space="0" w:color="auto"/>
            </w:tcBorders>
            <w:vAlign w:val="center"/>
          </w:tcPr>
          <w:p w14:paraId="6D695300" w14:textId="34BCAF01" w:rsidR="00F853DB" w:rsidRPr="0098465F" w:rsidRDefault="00F853DB" w:rsidP="00DD3B76">
            <w:pPr>
              <w:spacing w:line="200" w:lineRule="exact"/>
              <w:ind w:firstLineChars="30" w:firstLine="60"/>
              <w:jc w:val="center"/>
              <w:rPr>
                <w:rFonts w:eastAsia="華康中圓體"/>
                <w:b/>
                <w:sz w:val="20"/>
              </w:rPr>
            </w:pPr>
            <w:r w:rsidRPr="0098465F">
              <w:rPr>
                <w:rFonts w:eastAsia="華康中圓體"/>
                <w:b/>
                <w:sz w:val="20"/>
              </w:rPr>
              <w:t>Course</w:t>
            </w:r>
          </w:p>
          <w:p w14:paraId="0A1D23F1" w14:textId="77777777"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Code</w:t>
            </w:r>
          </w:p>
        </w:tc>
        <w:tc>
          <w:tcPr>
            <w:tcW w:w="953" w:type="dxa"/>
            <w:gridSpan w:val="3"/>
            <w:tcBorders>
              <w:top w:val="single" w:sz="8" w:space="0" w:color="auto"/>
              <w:left w:val="single" w:sz="8" w:space="0" w:color="auto"/>
              <w:bottom w:val="single" w:sz="8" w:space="0" w:color="auto"/>
              <w:right w:val="single" w:sz="8" w:space="0" w:color="auto"/>
            </w:tcBorders>
            <w:vAlign w:val="center"/>
          </w:tcPr>
          <w:p w14:paraId="1AF88675" w14:textId="77777777"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Date</w:t>
            </w:r>
          </w:p>
        </w:tc>
        <w:tc>
          <w:tcPr>
            <w:tcW w:w="2005" w:type="dxa"/>
            <w:gridSpan w:val="2"/>
            <w:tcBorders>
              <w:top w:val="single" w:sz="8" w:space="0" w:color="auto"/>
              <w:left w:val="single" w:sz="8" w:space="0" w:color="auto"/>
              <w:bottom w:val="single" w:sz="8" w:space="0" w:color="auto"/>
              <w:right w:val="single" w:sz="18" w:space="0" w:color="auto"/>
            </w:tcBorders>
            <w:vAlign w:val="center"/>
          </w:tcPr>
          <w:p w14:paraId="4B4AE8EE" w14:textId="21E79D26"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No. of Participants</w:t>
            </w:r>
            <w:r w:rsidR="000440E7" w:rsidRPr="0098465F">
              <w:rPr>
                <w:rFonts w:eastAsia="華康中圓體"/>
                <w:b/>
                <w:sz w:val="20"/>
                <w:vertAlign w:val="superscript"/>
              </w:rPr>
              <w:t>#</w:t>
            </w:r>
          </w:p>
        </w:tc>
      </w:tr>
      <w:tr w:rsidR="002C7E80" w:rsidRPr="00142A4C" w14:paraId="0FAFA5B4" w14:textId="77777777" w:rsidTr="00DD3B76">
        <w:trPr>
          <w:trHeight w:val="198"/>
          <w:jc w:val="center"/>
        </w:trPr>
        <w:tc>
          <w:tcPr>
            <w:tcW w:w="1646" w:type="dxa"/>
            <w:tcBorders>
              <w:top w:val="single" w:sz="8" w:space="0" w:color="auto"/>
              <w:left w:val="single" w:sz="18" w:space="0" w:color="auto"/>
              <w:right w:val="single" w:sz="8" w:space="0" w:color="auto"/>
            </w:tcBorders>
            <w:vAlign w:val="center"/>
          </w:tcPr>
          <w:p w14:paraId="33CFC77B"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1</w:t>
            </w:r>
          </w:p>
        </w:tc>
        <w:tc>
          <w:tcPr>
            <w:tcW w:w="1226" w:type="dxa"/>
            <w:gridSpan w:val="3"/>
            <w:tcBorders>
              <w:top w:val="single" w:sz="8" w:space="0" w:color="auto"/>
              <w:left w:val="single" w:sz="8" w:space="0" w:color="auto"/>
              <w:right w:val="single" w:sz="8" w:space="0" w:color="auto"/>
            </w:tcBorders>
            <w:vAlign w:val="center"/>
          </w:tcPr>
          <w:p w14:paraId="452482AA" w14:textId="77777777" w:rsidR="002C7E80" w:rsidRPr="0098465F" w:rsidRDefault="002C7E80" w:rsidP="00DD3B76">
            <w:pPr>
              <w:spacing w:line="300" w:lineRule="exact"/>
              <w:ind w:firstLineChars="30" w:firstLine="60"/>
              <w:jc w:val="center"/>
              <w:rPr>
                <w:rFonts w:eastAsiaTheme="minorEastAsia"/>
                <w:sz w:val="20"/>
              </w:rPr>
            </w:pPr>
          </w:p>
        </w:tc>
        <w:tc>
          <w:tcPr>
            <w:tcW w:w="953" w:type="dxa"/>
            <w:tcBorders>
              <w:top w:val="single" w:sz="8" w:space="0" w:color="auto"/>
              <w:left w:val="single" w:sz="8" w:space="0" w:color="auto"/>
              <w:right w:val="single" w:sz="8" w:space="0" w:color="auto"/>
            </w:tcBorders>
            <w:vAlign w:val="center"/>
          </w:tcPr>
          <w:p w14:paraId="24B58A74" w14:textId="77777777" w:rsidR="002C7E80" w:rsidRPr="0098465F" w:rsidRDefault="002C7E80" w:rsidP="00DD3B76">
            <w:pPr>
              <w:spacing w:line="300" w:lineRule="exact"/>
              <w:ind w:firstLineChars="30" w:firstLine="60"/>
              <w:jc w:val="center"/>
              <w:rPr>
                <w:rFonts w:eastAsiaTheme="minorEastAsia"/>
                <w:sz w:val="20"/>
              </w:rPr>
            </w:pPr>
          </w:p>
        </w:tc>
        <w:tc>
          <w:tcPr>
            <w:tcW w:w="1225" w:type="dxa"/>
            <w:tcBorders>
              <w:top w:val="single" w:sz="8" w:space="0" w:color="auto"/>
              <w:left w:val="single" w:sz="8" w:space="0" w:color="auto"/>
              <w:right w:val="double" w:sz="4" w:space="0" w:color="auto"/>
            </w:tcBorders>
          </w:tcPr>
          <w:p w14:paraId="638D3DAF" w14:textId="77777777" w:rsidR="002C7E80" w:rsidRPr="0098465F" w:rsidRDefault="002C7E80" w:rsidP="00DD3B76">
            <w:pPr>
              <w:spacing w:line="300" w:lineRule="exact"/>
              <w:ind w:firstLineChars="30" w:firstLine="60"/>
              <w:jc w:val="center"/>
              <w:rPr>
                <w:rFonts w:eastAsiaTheme="minorEastAsia"/>
                <w:sz w:val="20"/>
              </w:rPr>
            </w:pPr>
          </w:p>
        </w:tc>
        <w:tc>
          <w:tcPr>
            <w:tcW w:w="1534" w:type="dxa"/>
            <w:gridSpan w:val="2"/>
            <w:tcBorders>
              <w:top w:val="single" w:sz="8" w:space="0" w:color="auto"/>
              <w:left w:val="double" w:sz="4" w:space="0" w:color="auto"/>
              <w:bottom w:val="single" w:sz="8" w:space="0" w:color="auto"/>
              <w:right w:val="single" w:sz="8" w:space="0" w:color="auto"/>
            </w:tcBorders>
            <w:vAlign w:val="center"/>
          </w:tcPr>
          <w:p w14:paraId="3C844F98"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1</w:t>
            </w:r>
          </w:p>
        </w:tc>
        <w:tc>
          <w:tcPr>
            <w:tcW w:w="1090" w:type="dxa"/>
            <w:tcBorders>
              <w:top w:val="single" w:sz="8" w:space="0" w:color="auto"/>
              <w:left w:val="single" w:sz="8" w:space="0" w:color="auto"/>
              <w:bottom w:val="single" w:sz="8" w:space="0" w:color="auto"/>
              <w:right w:val="single" w:sz="8" w:space="0" w:color="auto"/>
            </w:tcBorders>
            <w:vAlign w:val="center"/>
          </w:tcPr>
          <w:p w14:paraId="3AEE5F13" w14:textId="77777777" w:rsidR="002C7E80" w:rsidRPr="0098465F" w:rsidRDefault="002C7E80" w:rsidP="00DD3B76">
            <w:pPr>
              <w:spacing w:line="3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8" w:space="0" w:color="auto"/>
              <w:right w:val="single" w:sz="8" w:space="0" w:color="auto"/>
            </w:tcBorders>
          </w:tcPr>
          <w:p w14:paraId="65C2221C" w14:textId="77777777" w:rsidR="002C7E80" w:rsidRPr="0098465F" w:rsidRDefault="002C7E80" w:rsidP="00DD3B76">
            <w:pPr>
              <w:spacing w:line="3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8" w:space="0" w:color="auto"/>
              <w:right w:val="single" w:sz="18" w:space="0" w:color="auto"/>
            </w:tcBorders>
            <w:vAlign w:val="center"/>
          </w:tcPr>
          <w:p w14:paraId="63A36D94" w14:textId="7DEC95CC" w:rsidR="002C7E80" w:rsidRPr="0098465F" w:rsidRDefault="002C7E80" w:rsidP="00DD3B76">
            <w:pPr>
              <w:spacing w:line="300" w:lineRule="exact"/>
              <w:ind w:firstLineChars="30" w:firstLine="60"/>
              <w:jc w:val="center"/>
              <w:rPr>
                <w:rFonts w:eastAsiaTheme="minorEastAsia"/>
                <w:sz w:val="20"/>
              </w:rPr>
            </w:pPr>
          </w:p>
        </w:tc>
      </w:tr>
      <w:tr w:rsidR="002C7E80" w:rsidRPr="00142A4C" w14:paraId="028718B1" w14:textId="77777777" w:rsidTr="00DD3B76">
        <w:trPr>
          <w:trHeight w:val="198"/>
          <w:jc w:val="center"/>
        </w:trPr>
        <w:tc>
          <w:tcPr>
            <w:tcW w:w="1646" w:type="dxa"/>
            <w:tcBorders>
              <w:top w:val="single" w:sz="8" w:space="0" w:color="auto"/>
              <w:left w:val="single" w:sz="18" w:space="0" w:color="auto"/>
              <w:right w:val="single" w:sz="8" w:space="0" w:color="auto"/>
            </w:tcBorders>
            <w:vAlign w:val="center"/>
          </w:tcPr>
          <w:p w14:paraId="6074A32F"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2</w:t>
            </w:r>
          </w:p>
        </w:tc>
        <w:tc>
          <w:tcPr>
            <w:tcW w:w="1226" w:type="dxa"/>
            <w:gridSpan w:val="3"/>
            <w:tcBorders>
              <w:top w:val="single" w:sz="8" w:space="0" w:color="auto"/>
              <w:left w:val="single" w:sz="8" w:space="0" w:color="auto"/>
              <w:right w:val="single" w:sz="8" w:space="0" w:color="auto"/>
            </w:tcBorders>
            <w:vAlign w:val="center"/>
          </w:tcPr>
          <w:p w14:paraId="75A53623" w14:textId="77777777" w:rsidR="002C7E80" w:rsidRPr="0098465F" w:rsidRDefault="002C7E80" w:rsidP="00DD3B76">
            <w:pPr>
              <w:spacing w:line="300" w:lineRule="exact"/>
              <w:ind w:firstLineChars="30" w:firstLine="60"/>
              <w:jc w:val="center"/>
              <w:rPr>
                <w:rFonts w:eastAsiaTheme="minorEastAsia"/>
                <w:sz w:val="20"/>
              </w:rPr>
            </w:pPr>
          </w:p>
        </w:tc>
        <w:tc>
          <w:tcPr>
            <w:tcW w:w="953" w:type="dxa"/>
            <w:tcBorders>
              <w:top w:val="single" w:sz="8" w:space="0" w:color="auto"/>
              <w:left w:val="single" w:sz="8" w:space="0" w:color="auto"/>
              <w:right w:val="single" w:sz="8" w:space="0" w:color="auto"/>
            </w:tcBorders>
            <w:vAlign w:val="center"/>
          </w:tcPr>
          <w:p w14:paraId="5E1AC46A" w14:textId="77777777" w:rsidR="002C7E80" w:rsidRPr="0098465F" w:rsidRDefault="002C7E80" w:rsidP="00DD3B76">
            <w:pPr>
              <w:spacing w:line="300" w:lineRule="exact"/>
              <w:ind w:firstLineChars="30" w:firstLine="60"/>
              <w:jc w:val="center"/>
              <w:rPr>
                <w:rFonts w:eastAsiaTheme="minorEastAsia"/>
                <w:sz w:val="20"/>
              </w:rPr>
            </w:pPr>
          </w:p>
        </w:tc>
        <w:tc>
          <w:tcPr>
            <w:tcW w:w="1225" w:type="dxa"/>
            <w:tcBorders>
              <w:top w:val="single" w:sz="8" w:space="0" w:color="auto"/>
              <w:left w:val="single" w:sz="8" w:space="0" w:color="auto"/>
              <w:right w:val="double" w:sz="4" w:space="0" w:color="auto"/>
            </w:tcBorders>
          </w:tcPr>
          <w:p w14:paraId="43EDFF55" w14:textId="77777777" w:rsidR="002C7E80" w:rsidRPr="0098465F" w:rsidRDefault="002C7E80" w:rsidP="00DD3B76">
            <w:pPr>
              <w:spacing w:line="300" w:lineRule="exact"/>
              <w:ind w:firstLineChars="30" w:firstLine="60"/>
              <w:jc w:val="center"/>
              <w:rPr>
                <w:rFonts w:eastAsiaTheme="minorEastAsia"/>
                <w:sz w:val="20"/>
              </w:rPr>
            </w:pPr>
          </w:p>
        </w:tc>
        <w:tc>
          <w:tcPr>
            <w:tcW w:w="1534" w:type="dxa"/>
            <w:gridSpan w:val="2"/>
            <w:tcBorders>
              <w:top w:val="single" w:sz="8" w:space="0" w:color="auto"/>
              <w:left w:val="double" w:sz="4" w:space="0" w:color="auto"/>
              <w:bottom w:val="single" w:sz="8" w:space="0" w:color="auto"/>
              <w:right w:val="single" w:sz="8" w:space="0" w:color="auto"/>
            </w:tcBorders>
            <w:vAlign w:val="center"/>
          </w:tcPr>
          <w:p w14:paraId="1C693E24"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2</w:t>
            </w:r>
          </w:p>
        </w:tc>
        <w:tc>
          <w:tcPr>
            <w:tcW w:w="1090" w:type="dxa"/>
            <w:tcBorders>
              <w:top w:val="single" w:sz="8" w:space="0" w:color="auto"/>
              <w:left w:val="single" w:sz="8" w:space="0" w:color="auto"/>
              <w:bottom w:val="single" w:sz="8" w:space="0" w:color="auto"/>
              <w:right w:val="single" w:sz="8" w:space="0" w:color="auto"/>
            </w:tcBorders>
            <w:vAlign w:val="center"/>
          </w:tcPr>
          <w:p w14:paraId="0C81B1E4" w14:textId="77777777" w:rsidR="002C7E80" w:rsidRPr="0098465F" w:rsidRDefault="002C7E80" w:rsidP="00DD3B76">
            <w:pPr>
              <w:spacing w:line="3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8" w:space="0" w:color="auto"/>
              <w:right w:val="single" w:sz="8" w:space="0" w:color="auto"/>
            </w:tcBorders>
          </w:tcPr>
          <w:p w14:paraId="66921DE4" w14:textId="77777777" w:rsidR="002C7E80" w:rsidRPr="0098465F" w:rsidRDefault="002C7E80" w:rsidP="00DD3B76">
            <w:pPr>
              <w:spacing w:line="3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8" w:space="0" w:color="auto"/>
              <w:right w:val="single" w:sz="18" w:space="0" w:color="auto"/>
            </w:tcBorders>
            <w:vAlign w:val="center"/>
          </w:tcPr>
          <w:p w14:paraId="0E919829" w14:textId="487BF921" w:rsidR="002C7E80" w:rsidRPr="0098465F" w:rsidRDefault="002C7E80" w:rsidP="00DD3B76">
            <w:pPr>
              <w:spacing w:line="300" w:lineRule="exact"/>
              <w:ind w:firstLineChars="30" w:firstLine="60"/>
              <w:jc w:val="center"/>
              <w:rPr>
                <w:rFonts w:eastAsiaTheme="minorEastAsia"/>
                <w:sz w:val="20"/>
              </w:rPr>
            </w:pPr>
          </w:p>
        </w:tc>
      </w:tr>
      <w:tr w:rsidR="002C7E80" w:rsidRPr="00142A4C" w14:paraId="751B5910" w14:textId="77777777" w:rsidTr="00DD3B76">
        <w:trPr>
          <w:trHeight w:val="198"/>
          <w:jc w:val="center"/>
        </w:trPr>
        <w:tc>
          <w:tcPr>
            <w:tcW w:w="1646" w:type="dxa"/>
            <w:tcBorders>
              <w:top w:val="single" w:sz="8" w:space="0" w:color="auto"/>
              <w:left w:val="single" w:sz="18" w:space="0" w:color="auto"/>
              <w:bottom w:val="single" w:sz="4" w:space="0" w:color="auto"/>
              <w:right w:val="single" w:sz="8" w:space="0" w:color="auto"/>
            </w:tcBorders>
            <w:vAlign w:val="center"/>
          </w:tcPr>
          <w:p w14:paraId="13CAEFD5"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3</w:t>
            </w:r>
          </w:p>
        </w:tc>
        <w:tc>
          <w:tcPr>
            <w:tcW w:w="1226" w:type="dxa"/>
            <w:gridSpan w:val="3"/>
            <w:tcBorders>
              <w:top w:val="single" w:sz="8" w:space="0" w:color="auto"/>
              <w:left w:val="single" w:sz="8" w:space="0" w:color="auto"/>
              <w:bottom w:val="single" w:sz="4" w:space="0" w:color="auto"/>
              <w:right w:val="single" w:sz="8" w:space="0" w:color="auto"/>
            </w:tcBorders>
            <w:vAlign w:val="center"/>
          </w:tcPr>
          <w:p w14:paraId="6B5F7454" w14:textId="77777777" w:rsidR="002C7E80" w:rsidRPr="0098465F" w:rsidRDefault="002C7E80" w:rsidP="00DD3B76">
            <w:pPr>
              <w:spacing w:line="300" w:lineRule="exact"/>
              <w:ind w:firstLineChars="30" w:firstLine="60"/>
              <w:jc w:val="center"/>
              <w:rPr>
                <w:rFonts w:eastAsiaTheme="minorEastAsia"/>
                <w:sz w:val="20"/>
              </w:rPr>
            </w:pPr>
          </w:p>
        </w:tc>
        <w:tc>
          <w:tcPr>
            <w:tcW w:w="953" w:type="dxa"/>
            <w:tcBorders>
              <w:top w:val="single" w:sz="8" w:space="0" w:color="auto"/>
              <w:left w:val="single" w:sz="8" w:space="0" w:color="auto"/>
              <w:bottom w:val="single" w:sz="4" w:space="0" w:color="auto"/>
              <w:right w:val="single" w:sz="8" w:space="0" w:color="auto"/>
            </w:tcBorders>
            <w:vAlign w:val="center"/>
          </w:tcPr>
          <w:p w14:paraId="47FEA2F7" w14:textId="77777777" w:rsidR="002C7E80" w:rsidRPr="0098465F" w:rsidRDefault="002C7E80" w:rsidP="00DD3B76">
            <w:pPr>
              <w:spacing w:line="300" w:lineRule="exact"/>
              <w:ind w:firstLineChars="30" w:firstLine="60"/>
              <w:jc w:val="center"/>
              <w:rPr>
                <w:rFonts w:eastAsiaTheme="minorEastAsia"/>
                <w:sz w:val="20"/>
              </w:rPr>
            </w:pPr>
          </w:p>
        </w:tc>
        <w:tc>
          <w:tcPr>
            <w:tcW w:w="1225" w:type="dxa"/>
            <w:tcBorders>
              <w:top w:val="single" w:sz="8" w:space="0" w:color="auto"/>
              <w:left w:val="single" w:sz="8" w:space="0" w:color="auto"/>
              <w:bottom w:val="single" w:sz="4" w:space="0" w:color="auto"/>
              <w:right w:val="double" w:sz="4" w:space="0" w:color="auto"/>
            </w:tcBorders>
          </w:tcPr>
          <w:p w14:paraId="0EBEBFAA" w14:textId="77777777" w:rsidR="002C7E80" w:rsidRPr="0098465F" w:rsidRDefault="002C7E80" w:rsidP="00DD3B76">
            <w:pPr>
              <w:spacing w:line="300" w:lineRule="exact"/>
              <w:ind w:firstLineChars="30" w:firstLine="60"/>
              <w:jc w:val="center"/>
              <w:rPr>
                <w:rFonts w:eastAsiaTheme="minorEastAsia"/>
                <w:sz w:val="20"/>
              </w:rPr>
            </w:pPr>
          </w:p>
        </w:tc>
        <w:tc>
          <w:tcPr>
            <w:tcW w:w="1534" w:type="dxa"/>
            <w:gridSpan w:val="2"/>
            <w:tcBorders>
              <w:top w:val="single" w:sz="8" w:space="0" w:color="auto"/>
              <w:left w:val="double" w:sz="4" w:space="0" w:color="auto"/>
              <w:bottom w:val="single" w:sz="8" w:space="0" w:color="auto"/>
              <w:right w:val="single" w:sz="8" w:space="0" w:color="auto"/>
            </w:tcBorders>
            <w:vAlign w:val="center"/>
          </w:tcPr>
          <w:p w14:paraId="46CB9FBE"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3</w:t>
            </w:r>
          </w:p>
        </w:tc>
        <w:tc>
          <w:tcPr>
            <w:tcW w:w="1090" w:type="dxa"/>
            <w:tcBorders>
              <w:top w:val="single" w:sz="8" w:space="0" w:color="auto"/>
              <w:left w:val="single" w:sz="8" w:space="0" w:color="auto"/>
              <w:bottom w:val="single" w:sz="8" w:space="0" w:color="auto"/>
              <w:right w:val="single" w:sz="8" w:space="0" w:color="auto"/>
            </w:tcBorders>
            <w:vAlign w:val="center"/>
          </w:tcPr>
          <w:p w14:paraId="0CBC24B4" w14:textId="77777777" w:rsidR="002C7E80" w:rsidRPr="0098465F" w:rsidRDefault="002C7E80" w:rsidP="00DD3B76">
            <w:pPr>
              <w:spacing w:line="3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8" w:space="0" w:color="auto"/>
              <w:right w:val="single" w:sz="8" w:space="0" w:color="auto"/>
            </w:tcBorders>
          </w:tcPr>
          <w:p w14:paraId="28D8B75A" w14:textId="77777777" w:rsidR="002C7E80" w:rsidRPr="0098465F" w:rsidRDefault="002C7E80" w:rsidP="00DD3B76">
            <w:pPr>
              <w:spacing w:line="3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8" w:space="0" w:color="auto"/>
              <w:right w:val="single" w:sz="18" w:space="0" w:color="auto"/>
            </w:tcBorders>
            <w:vAlign w:val="center"/>
          </w:tcPr>
          <w:p w14:paraId="1CFEC6BF" w14:textId="2046E96D" w:rsidR="002C7E80" w:rsidRPr="0098465F" w:rsidRDefault="002C7E80" w:rsidP="00DD3B76">
            <w:pPr>
              <w:spacing w:line="300" w:lineRule="exact"/>
              <w:ind w:firstLineChars="30" w:firstLine="60"/>
              <w:jc w:val="center"/>
              <w:rPr>
                <w:rFonts w:eastAsiaTheme="minorEastAsia"/>
                <w:sz w:val="20"/>
              </w:rPr>
            </w:pPr>
          </w:p>
        </w:tc>
      </w:tr>
      <w:tr w:rsidR="002C7E80" w:rsidRPr="00142A4C" w14:paraId="60D03716" w14:textId="77777777" w:rsidTr="00DD3B76">
        <w:trPr>
          <w:trHeight w:val="198"/>
          <w:jc w:val="center"/>
        </w:trPr>
        <w:tc>
          <w:tcPr>
            <w:tcW w:w="5050" w:type="dxa"/>
            <w:gridSpan w:val="6"/>
            <w:tcBorders>
              <w:top w:val="single" w:sz="4" w:space="0" w:color="auto"/>
              <w:left w:val="single" w:sz="18" w:space="0" w:color="auto"/>
              <w:bottom w:val="single" w:sz="4" w:space="0" w:color="auto"/>
              <w:right w:val="double" w:sz="4" w:space="0" w:color="auto"/>
            </w:tcBorders>
            <w:vAlign w:val="center"/>
          </w:tcPr>
          <w:p w14:paraId="3534A630" w14:textId="77777777" w:rsidR="002C7E80" w:rsidRPr="0098465F" w:rsidRDefault="00D844DD" w:rsidP="00DD3B76">
            <w:pPr>
              <w:spacing w:line="300" w:lineRule="exact"/>
              <w:ind w:firstLineChars="30" w:firstLine="60"/>
              <w:jc w:val="left"/>
              <w:rPr>
                <w:rFonts w:eastAsiaTheme="minorEastAsia"/>
                <w:sz w:val="20"/>
              </w:rPr>
            </w:pPr>
            <w:r w:rsidRPr="0098465F">
              <w:rPr>
                <w:b/>
                <w:sz w:val="20"/>
              </w:rPr>
              <w:t>Senior Secondary SEPAs (S4 - S6)</w:t>
            </w:r>
          </w:p>
        </w:tc>
        <w:tc>
          <w:tcPr>
            <w:tcW w:w="1534" w:type="dxa"/>
            <w:gridSpan w:val="2"/>
            <w:tcBorders>
              <w:top w:val="single" w:sz="8" w:space="0" w:color="auto"/>
              <w:left w:val="double" w:sz="4" w:space="0" w:color="auto"/>
              <w:bottom w:val="single" w:sz="8" w:space="0" w:color="auto"/>
              <w:right w:val="single" w:sz="8" w:space="0" w:color="auto"/>
            </w:tcBorders>
            <w:vAlign w:val="center"/>
          </w:tcPr>
          <w:p w14:paraId="3FD83E27"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4</w:t>
            </w:r>
          </w:p>
        </w:tc>
        <w:tc>
          <w:tcPr>
            <w:tcW w:w="1090" w:type="dxa"/>
            <w:tcBorders>
              <w:top w:val="single" w:sz="8" w:space="0" w:color="auto"/>
              <w:left w:val="single" w:sz="8" w:space="0" w:color="auto"/>
              <w:bottom w:val="single" w:sz="8" w:space="0" w:color="auto"/>
              <w:right w:val="single" w:sz="8" w:space="0" w:color="auto"/>
            </w:tcBorders>
            <w:vAlign w:val="center"/>
          </w:tcPr>
          <w:p w14:paraId="65D53947" w14:textId="77777777" w:rsidR="002C7E80" w:rsidRPr="0098465F" w:rsidRDefault="002C7E80" w:rsidP="00DD3B76">
            <w:pPr>
              <w:spacing w:line="3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8" w:space="0" w:color="auto"/>
              <w:right w:val="single" w:sz="8" w:space="0" w:color="auto"/>
            </w:tcBorders>
          </w:tcPr>
          <w:p w14:paraId="40035433" w14:textId="77777777" w:rsidR="002C7E80" w:rsidRPr="0098465F" w:rsidRDefault="002C7E80" w:rsidP="00DD3B76">
            <w:pPr>
              <w:spacing w:line="3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8" w:space="0" w:color="auto"/>
              <w:right w:val="single" w:sz="18" w:space="0" w:color="auto"/>
            </w:tcBorders>
            <w:vAlign w:val="center"/>
          </w:tcPr>
          <w:p w14:paraId="5AC20896" w14:textId="65E65506" w:rsidR="002C7E80" w:rsidRPr="0098465F" w:rsidRDefault="002C7E80" w:rsidP="00DD3B76">
            <w:pPr>
              <w:spacing w:line="300" w:lineRule="exact"/>
              <w:ind w:firstLineChars="30" w:firstLine="60"/>
              <w:jc w:val="center"/>
              <w:rPr>
                <w:rFonts w:eastAsiaTheme="minorEastAsia"/>
                <w:sz w:val="20"/>
              </w:rPr>
            </w:pPr>
          </w:p>
        </w:tc>
      </w:tr>
      <w:tr w:rsidR="002C7E80" w:rsidRPr="00142A4C" w14:paraId="0DEB58E8" w14:textId="77777777" w:rsidTr="00DD3B76">
        <w:trPr>
          <w:trHeight w:val="198"/>
          <w:jc w:val="center"/>
        </w:trPr>
        <w:tc>
          <w:tcPr>
            <w:tcW w:w="1646" w:type="dxa"/>
            <w:tcBorders>
              <w:top w:val="single" w:sz="4" w:space="0" w:color="auto"/>
              <w:left w:val="single" w:sz="18" w:space="0" w:color="auto"/>
              <w:bottom w:val="single" w:sz="4" w:space="0" w:color="auto"/>
              <w:right w:val="single" w:sz="4" w:space="0" w:color="auto"/>
            </w:tcBorders>
            <w:vAlign w:val="center"/>
          </w:tcPr>
          <w:p w14:paraId="2EDE239B" w14:textId="77777777"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Preference</w:t>
            </w:r>
          </w:p>
        </w:tc>
        <w:tc>
          <w:tcPr>
            <w:tcW w:w="1226" w:type="dxa"/>
            <w:gridSpan w:val="3"/>
            <w:tcBorders>
              <w:top w:val="single" w:sz="4" w:space="0" w:color="auto"/>
              <w:left w:val="single" w:sz="4" w:space="0" w:color="auto"/>
              <w:bottom w:val="single" w:sz="4" w:space="0" w:color="auto"/>
              <w:right w:val="single" w:sz="4" w:space="0" w:color="auto"/>
            </w:tcBorders>
            <w:vAlign w:val="center"/>
          </w:tcPr>
          <w:p w14:paraId="45928E55" w14:textId="226B2BF9" w:rsidR="00F853DB" w:rsidRPr="0098465F" w:rsidRDefault="00F853DB" w:rsidP="00DD3B76">
            <w:pPr>
              <w:spacing w:line="200" w:lineRule="exact"/>
              <w:ind w:firstLineChars="30" w:firstLine="60"/>
              <w:jc w:val="center"/>
              <w:rPr>
                <w:rFonts w:eastAsia="華康中圓體"/>
                <w:b/>
                <w:sz w:val="20"/>
              </w:rPr>
            </w:pPr>
            <w:r w:rsidRPr="0098465F">
              <w:rPr>
                <w:rFonts w:eastAsia="華康中圓體"/>
                <w:b/>
                <w:sz w:val="20"/>
              </w:rPr>
              <w:t>Course</w:t>
            </w:r>
          </w:p>
          <w:p w14:paraId="1B08B845" w14:textId="77777777"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Code</w:t>
            </w:r>
          </w:p>
        </w:tc>
        <w:tc>
          <w:tcPr>
            <w:tcW w:w="953" w:type="dxa"/>
            <w:tcBorders>
              <w:top w:val="single" w:sz="4" w:space="0" w:color="auto"/>
              <w:left w:val="single" w:sz="4" w:space="0" w:color="auto"/>
              <w:bottom w:val="single" w:sz="4" w:space="0" w:color="auto"/>
              <w:right w:val="single" w:sz="4" w:space="0" w:color="auto"/>
            </w:tcBorders>
            <w:vAlign w:val="center"/>
          </w:tcPr>
          <w:p w14:paraId="3891E311" w14:textId="77777777"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Date</w:t>
            </w:r>
          </w:p>
        </w:tc>
        <w:tc>
          <w:tcPr>
            <w:tcW w:w="1225" w:type="dxa"/>
            <w:tcBorders>
              <w:top w:val="single" w:sz="4" w:space="0" w:color="auto"/>
              <w:left w:val="single" w:sz="4" w:space="0" w:color="auto"/>
              <w:bottom w:val="single" w:sz="4" w:space="0" w:color="auto"/>
              <w:right w:val="double" w:sz="4" w:space="0" w:color="auto"/>
            </w:tcBorders>
            <w:vAlign w:val="center"/>
          </w:tcPr>
          <w:p w14:paraId="4FC0DF43" w14:textId="37242EAE" w:rsidR="002C7E80" w:rsidRPr="0098465F" w:rsidRDefault="002C7E80" w:rsidP="00DD3B76">
            <w:pPr>
              <w:spacing w:line="200" w:lineRule="exact"/>
              <w:ind w:firstLineChars="30" w:firstLine="60"/>
              <w:jc w:val="center"/>
              <w:rPr>
                <w:rFonts w:eastAsiaTheme="minorEastAsia"/>
                <w:sz w:val="20"/>
              </w:rPr>
            </w:pPr>
            <w:r w:rsidRPr="0098465F">
              <w:rPr>
                <w:rFonts w:eastAsia="華康中圓體"/>
                <w:b/>
                <w:sz w:val="20"/>
              </w:rPr>
              <w:t>No. of Participants</w:t>
            </w:r>
            <w:r w:rsidR="0096590C" w:rsidRPr="0098465F">
              <w:rPr>
                <w:rFonts w:eastAsia="華康中圓體"/>
                <w:sz w:val="20"/>
                <w:vertAlign w:val="superscript"/>
              </w:rPr>
              <w:t>#</w:t>
            </w:r>
          </w:p>
        </w:tc>
        <w:tc>
          <w:tcPr>
            <w:tcW w:w="1534" w:type="dxa"/>
            <w:gridSpan w:val="2"/>
            <w:tcBorders>
              <w:top w:val="single" w:sz="8" w:space="0" w:color="auto"/>
              <w:left w:val="double" w:sz="4" w:space="0" w:color="auto"/>
              <w:bottom w:val="single" w:sz="8" w:space="0" w:color="auto"/>
              <w:right w:val="single" w:sz="8" w:space="0" w:color="auto"/>
            </w:tcBorders>
            <w:vAlign w:val="center"/>
          </w:tcPr>
          <w:p w14:paraId="3541F03F" w14:textId="77777777" w:rsidR="002C7E80" w:rsidRPr="0098465F" w:rsidRDefault="002C7E80" w:rsidP="00DD3B76">
            <w:pPr>
              <w:spacing w:line="200" w:lineRule="exact"/>
              <w:ind w:firstLineChars="30" w:firstLine="60"/>
              <w:jc w:val="center"/>
              <w:rPr>
                <w:rFonts w:eastAsiaTheme="minorEastAsia"/>
                <w:sz w:val="20"/>
              </w:rPr>
            </w:pPr>
            <w:r w:rsidRPr="0098465F">
              <w:rPr>
                <w:rFonts w:eastAsiaTheme="minorEastAsia"/>
                <w:sz w:val="20"/>
              </w:rPr>
              <w:t>5</w:t>
            </w:r>
          </w:p>
        </w:tc>
        <w:tc>
          <w:tcPr>
            <w:tcW w:w="1090" w:type="dxa"/>
            <w:tcBorders>
              <w:top w:val="single" w:sz="8" w:space="0" w:color="auto"/>
              <w:left w:val="single" w:sz="8" w:space="0" w:color="auto"/>
              <w:bottom w:val="single" w:sz="8" w:space="0" w:color="auto"/>
              <w:right w:val="single" w:sz="8" w:space="0" w:color="auto"/>
            </w:tcBorders>
            <w:vAlign w:val="center"/>
          </w:tcPr>
          <w:p w14:paraId="3DAA71BC" w14:textId="77777777" w:rsidR="002C7E80" w:rsidRPr="0098465F" w:rsidRDefault="002C7E80" w:rsidP="00DD3B76">
            <w:pPr>
              <w:spacing w:line="2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8" w:space="0" w:color="auto"/>
              <w:right w:val="single" w:sz="8" w:space="0" w:color="auto"/>
            </w:tcBorders>
          </w:tcPr>
          <w:p w14:paraId="4EDA12C3" w14:textId="77777777" w:rsidR="002C7E80" w:rsidRPr="0098465F" w:rsidRDefault="002C7E80" w:rsidP="00DD3B76">
            <w:pPr>
              <w:spacing w:line="2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8" w:space="0" w:color="auto"/>
              <w:right w:val="single" w:sz="18" w:space="0" w:color="auto"/>
            </w:tcBorders>
            <w:vAlign w:val="center"/>
          </w:tcPr>
          <w:p w14:paraId="1F0E9809" w14:textId="3D4D40D0" w:rsidR="002C7E80" w:rsidRPr="0098465F" w:rsidRDefault="002C7E80" w:rsidP="00DD3B76">
            <w:pPr>
              <w:spacing w:line="200" w:lineRule="exact"/>
              <w:ind w:firstLineChars="30" w:firstLine="60"/>
              <w:jc w:val="center"/>
              <w:rPr>
                <w:rFonts w:eastAsiaTheme="minorEastAsia"/>
                <w:sz w:val="20"/>
              </w:rPr>
            </w:pPr>
          </w:p>
        </w:tc>
      </w:tr>
      <w:tr w:rsidR="002C7E80" w:rsidRPr="00142A4C" w14:paraId="668D39D7" w14:textId="77777777" w:rsidTr="00DD3B76">
        <w:trPr>
          <w:trHeight w:val="198"/>
          <w:jc w:val="center"/>
        </w:trPr>
        <w:tc>
          <w:tcPr>
            <w:tcW w:w="1646" w:type="dxa"/>
            <w:tcBorders>
              <w:top w:val="single" w:sz="4" w:space="0" w:color="auto"/>
              <w:left w:val="single" w:sz="18" w:space="0" w:color="auto"/>
              <w:bottom w:val="single" w:sz="4" w:space="0" w:color="auto"/>
              <w:right w:val="single" w:sz="4" w:space="0" w:color="auto"/>
            </w:tcBorders>
            <w:vAlign w:val="center"/>
          </w:tcPr>
          <w:p w14:paraId="18BE6246"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1</w:t>
            </w:r>
          </w:p>
        </w:tc>
        <w:tc>
          <w:tcPr>
            <w:tcW w:w="1226" w:type="dxa"/>
            <w:gridSpan w:val="3"/>
            <w:tcBorders>
              <w:top w:val="single" w:sz="4" w:space="0" w:color="auto"/>
              <w:left w:val="single" w:sz="4" w:space="0" w:color="auto"/>
              <w:bottom w:val="single" w:sz="4" w:space="0" w:color="auto"/>
              <w:right w:val="single" w:sz="4" w:space="0" w:color="auto"/>
            </w:tcBorders>
            <w:vAlign w:val="center"/>
          </w:tcPr>
          <w:p w14:paraId="5ACCCE6D" w14:textId="77777777" w:rsidR="002C7E80" w:rsidRPr="0098465F" w:rsidRDefault="002C7E80" w:rsidP="00DD3B76">
            <w:pPr>
              <w:spacing w:line="300" w:lineRule="exact"/>
              <w:ind w:firstLineChars="30" w:firstLine="60"/>
              <w:jc w:val="center"/>
              <w:rPr>
                <w:rFonts w:eastAsiaTheme="minorEastAsia"/>
                <w:sz w:val="20"/>
              </w:rPr>
            </w:pPr>
          </w:p>
        </w:tc>
        <w:tc>
          <w:tcPr>
            <w:tcW w:w="953" w:type="dxa"/>
            <w:tcBorders>
              <w:top w:val="single" w:sz="4" w:space="0" w:color="auto"/>
              <w:left w:val="single" w:sz="4" w:space="0" w:color="auto"/>
              <w:bottom w:val="single" w:sz="4" w:space="0" w:color="auto"/>
              <w:right w:val="single" w:sz="4" w:space="0" w:color="auto"/>
            </w:tcBorders>
            <w:vAlign w:val="center"/>
          </w:tcPr>
          <w:p w14:paraId="7E1811DF" w14:textId="77777777" w:rsidR="002C7E80" w:rsidRPr="0098465F" w:rsidRDefault="002C7E80" w:rsidP="00DD3B76">
            <w:pPr>
              <w:spacing w:line="300" w:lineRule="exact"/>
              <w:ind w:firstLineChars="30" w:firstLine="60"/>
              <w:jc w:val="center"/>
              <w:rPr>
                <w:rFonts w:eastAsiaTheme="minorEastAsia"/>
                <w:sz w:val="20"/>
              </w:rPr>
            </w:pPr>
          </w:p>
        </w:tc>
        <w:tc>
          <w:tcPr>
            <w:tcW w:w="1225" w:type="dxa"/>
            <w:tcBorders>
              <w:top w:val="single" w:sz="4" w:space="0" w:color="auto"/>
              <w:left w:val="single" w:sz="4" w:space="0" w:color="auto"/>
              <w:bottom w:val="single" w:sz="4" w:space="0" w:color="auto"/>
              <w:right w:val="double" w:sz="4" w:space="0" w:color="auto"/>
            </w:tcBorders>
            <w:vAlign w:val="center"/>
          </w:tcPr>
          <w:p w14:paraId="7C7295E3" w14:textId="77777777" w:rsidR="002C7E80" w:rsidRPr="0098465F" w:rsidRDefault="002C7E80" w:rsidP="00DD3B76">
            <w:pPr>
              <w:spacing w:line="300" w:lineRule="exact"/>
              <w:ind w:firstLineChars="30" w:firstLine="60"/>
              <w:jc w:val="center"/>
              <w:rPr>
                <w:rFonts w:eastAsiaTheme="minorEastAsia"/>
                <w:sz w:val="20"/>
              </w:rPr>
            </w:pPr>
          </w:p>
        </w:tc>
        <w:tc>
          <w:tcPr>
            <w:tcW w:w="1534" w:type="dxa"/>
            <w:gridSpan w:val="2"/>
            <w:tcBorders>
              <w:top w:val="single" w:sz="8" w:space="0" w:color="auto"/>
              <w:left w:val="double" w:sz="4" w:space="0" w:color="auto"/>
              <w:bottom w:val="single" w:sz="8" w:space="0" w:color="auto"/>
              <w:right w:val="single" w:sz="8" w:space="0" w:color="auto"/>
            </w:tcBorders>
            <w:vAlign w:val="center"/>
          </w:tcPr>
          <w:p w14:paraId="52ED2BA9"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6</w:t>
            </w:r>
          </w:p>
        </w:tc>
        <w:tc>
          <w:tcPr>
            <w:tcW w:w="1090" w:type="dxa"/>
            <w:tcBorders>
              <w:top w:val="single" w:sz="8" w:space="0" w:color="auto"/>
              <w:left w:val="single" w:sz="8" w:space="0" w:color="auto"/>
              <w:bottom w:val="single" w:sz="8" w:space="0" w:color="auto"/>
              <w:right w:val="single" w:sz="8" w:space="0" w:color="auto"/>
            </w:tcBorders>
            <w:vAlign w:val="center"/>
          </w:tcPr>
          <w:p w14:paraId="6FB0D885" w14:textId="77777777" w:rsidR="002C7E80" w:rsidRPr="0098465F" w:rsidRDefault="002C7E80" w:rsidP="00DD3B76">
            <w:pPr>
              <w:spacing w:line="3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8" w:space="0" w:color="auto"/>
              <w:right w:val="single" w:sz="8" w:space="0" w:color="auto"/>
            </w:tcBorders>
          </w:tcPr>
          <w:p w14:paraId="6E6F5642" w14:textId="77777777" w:rsidR="002C7E80" w:rsidRPr="0098465F" w:rsidRDefault="002C7E80" w:rsidP="00DD3B76">
            <w:pPr>
              <w:spacing w:line="3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8" w:space="0" w:color="auto"/>
              <w:right w:val="single" w:sz="18" w:space="0" w:color="auto"/>
            </w:tcBorders>
            <w:vAlign w:val="center"/>
          </w:tcPr>
          <w:p w14:paraId="404D0A34" w14:textId="1D8B7287" w:rsidR="002C7E80" w:rsidRPr="0098465F" w:rsidRDefault="002C7E80" w:rsidP="00DD3B76">
            <w:pPr>
              <w:spacing w:line="300" w:lineRule="exact"/>
              <w:ind w:firstLineChars="30" w:firstLine="60"/>
              <w:jc w:val="center"/>
              <w:rPr>
                <w:rFonts w:eastAsiaTheme="minorEastAsia"/>
                <w:sz w:val="20"/>
              </w:rPr>
            </w:pPr>
          </w:p>
        </w:tc>
      </w:tr>
      <w:tr w:rsidR="002C7E80" w:rsidRPr="00142A4C" w14:paraId="39938E83" w14:textId="77777777" w:rsidTr="00DD3B76">
        <w:trPr>
          <w:trHeight w:val="198"/>
          <w:jc w:val="center"/>
        </w:trPr>
        <w:tc>
          <w:tcPr>
            <w:tcW w:w="1646" w:type="dxa"/>
            <w:tcBorders>
              <w:top w:val="single" w:sz="4" w:space="0" w:color="auto"/>
              <w:left w:val="single" w:sz="18" w:space="0" w:color="auto"/>
              <w:bottom w:val="single" w:sz="4" w:space="0" w:color="auto"/>
              <w:right w:val="single" w:sz="4" w:space="0" w:color="auto"/>
            </w:tcBorders>
            <w:vAlign w:val="center"/>
          </w:tcPr>
          <w:p w14:paraId="52F0DBD9"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2</w:t>
            </w:r>
          </w:p>
        </w:tc>
        <w:tc>
          <w:tcPr>
            <w:tcW w:w="1226" w:type="dxa"/>
            <w:gridSpan w:val="3"/>
            <w:tcBorders>
              <w:top w:val="single" w:sz="4" w:space="0" w:color="auto"/>
              <w:left w:val="single" w:sz="4" w:space="0" w:color="auto"/>
              <w:bottom w:val="single" w:sz="4" w:space="0" w:color="auto"/>
              <w:right w:val="single" w:sz="4" w:space="0" w:color="auto"/>
            </w:tcBorders>
            <w:vAlign w:val="center"/>
          </w:tcPr>
          <w:p w14:paraId="7D2EFF80" w14:textId="77777777" w:rsidR="002C7E80" w:rsidRPr="0098465F" w:rsidRDefault="002C7E80" w:rsidP="00DD3B76">
            <w:pPr>
              <w:spacing w:line="300" w:lineRule="exact"/>
              <w:ind w:firstLineChars="30" w:firstLine="60"/>
              <w:jc w:val="center"/>
              <w:rPr>
                <w:rFonts w:eastAsiaTheme="minorEastAsia"/>
                <w:sz w:val="20"/>
              </w:rPr>
            </w:pPr>
          </w:p>
        </w:tc>
        <w:tc>
          <w:tcPr>
            <w:tcW w:w="953" w:type="dxa"/>
            <w:tcBorders>
              <w:top w:val="single" w:sz="4" w:space="0" w:color="auto"/>
              <w:left w:val="single" w:sz="4" w:space="0" w:color="auto"/>
              <w:bottom w:val="single" w:sz="4" w:space="0" w:color="auto"/>
              <w:right w:val="single" w:sz="4" w:space="0" w:color="auto"/>
            </w:tcBorders>
            <w:vAlign w:val="center"/>
          </w:tcPr>
          <w:p w14:paraId="0F0CD261" w14:textId="77777777" w:rsidR="002C7E80" w:rsidRPr="0098465F" w:rsidRDefault="002C7E80" w:rsidP="00DD3B76">
            <w:pPr>
              <w:spacing w:line="300" w:lineRule="exact"/>
              <w:ind w:firstLineChars="30" w:firstLine="60"/>
              <w:jc w:val="center"/>
              <w:rPr>
                <w:rFonts w:eastAsiaTheme="minorEastAsia"/>
                <w:sz w:val="20"/>
              </w:rPr>
            </w:pPr>
          </w:p>
        </w:tc>
        <w:tc>
          <w:tcPr>
            <w:tcW w:w="1225" w:type="dxa"/>
            <w:tcBorders>
              <w:top w:val="single" w:sz="4" w:space="0" w:color="auto"/>
              <w:left w:val="single" w:sz="4" w:space="0" w:color="auto"/>
              <w:bottom w:val="single" w:sz="4" w:space="0" w:color="auto"/>
              <w:right w:val="double" w:sz="4" w:space="0" w:color="auto"/>
            </w:tcBorders>
            <w:vAlign w:val="center"/>
          </w:tcPr>
          <w:p w14:paraId="79EF96E5" w14:textId="77777777" w:rsidR="002C7E80" w:rsidRPr="0098465F" w:rsidRDefault="002C7E80" w:rsidP="00DD3B76">
            <w:pPr>
              <w:spacing w:line="300" w:lineRule="exact"/>
              <w:ind w:firstLineChars="30" w:firstLine="60"/>
              <w:jc w:val="center"/>
              <w:rPr>
                <w:rFonts w:eastAsiaTheme="minorEastAsia"/>
                <w:sz w:val="20"/>
              </w:rPr>
            </w:pPr>
          </w:p>
        </w:tc>
        <w:tc>
          <w:tcPr>
            <w:tcW w:w="1534" w:type="dxa"/>
            <w:gridSpan w:val="2"/>
            <w:tcBorders>
              <w:top w:val="single" w:sz="8" w:space="0" w:color="auto"/>
              <w:left w:val="double" w:sz="4" w:space="0" w:color="auto"/>
              <w:bottom w:val="single" w:sz="8" w:space="0" w:color="auto"/>
              <w:right w:val="single" w:sz="8" w:space="0" w:color="auto"/>
            </w:tcBorders>
            <w:vAlign w:val="center"/>
          </w:tcPr>
          <w:p w14:paraId="777CD037"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7</w:t>
            </w:r>
          </w:p>
        </w:tc>
        <w:tc>
          <w:tcPr>
            <w:tcW w:w="1090" w:type="dxa"/>
            <w:tcBorders>
              <w:top w:val="single" w:sz="8" w:space="0" w:color="auto"/>
              <w:left w:val="single" w:sz="8" w:space="0" w:color="auto"/>
              <w:bottom w:val="single" w:sz="8" w:space="0" w:color="auto"/>
              <w:right w:val="single" w:sz="8" w:space="0" w:color="auto"/>
            </w:tcBorders>
            <w:vAlign w:val="center"/>
          </w:tcPr>
          <w:p w14:paraId="0A4CC618" w14:textId="77777777" w:rsidR="002C7E80" w:rsidRPr="0098465F" w:rsidRDefault="002C7E80" w:rsidP="00DD3B76">
            <w:pPr>
              <w:spacing w:line="3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8" w:space="0" w:color="auto"/>
              <w:right w:val="single" w:sz="8" w:space="0" w:color="auto"/>
            </w:tcBorders>
          </w:tcPr>
          <w:p w14:paraId="3E5840CA" w14:textId="77777777" w:rsidR="002C7E80" w:rsidRPr="0098465F" w:rsidRDefault="002C7E80" w:rsidP="00DD3B76">
            <w:pPr>
              <w:spacing w:line="3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8" w:space="0" w:color="auto"/>
              <w:right w:val="single" w:sz="18" w:space="0" w:color="auto"/>
            </w:tcBorders>
            <w:vAlign w:val="center"/>
          </w:tcPr>
          <w:p w14:paraId="5ABA5674" w14:textId="42792A1D" w:rsidR="002C7E80" w:rsidRPr="0098465F" w:rsidRDefault="002C7E80" w:rsidP="00DD3B76">
            <w:pPr>
              <w:spacing w:line="300" w:lineRule="exact"/>
              <w:ind w:firstLineChars="30" w:firstLine="60"/>
              <w:jc w:val="center"/>
              <w:rPr>
                <w:rFonts w:eastAsiaTheme="minorEastAsia"/>
                <w:sz w:val="20"/>
              </w:rPr>
            </w:pPr>
          </w:p>
        </w:tc>
      </w:tr>
      <w:tr w:rsidR="002C7E80" w:rsidRPr="00142A4C" w14:paraId="4970B4E6" w14:textId="77777777" w:rsidTr="00DD3B76">
        <w:trPr>
          <w:trHeight w:val="198"/>
          <w:jc w:val="center"/>
        </w:trPr>
        <w:tc>
          <w:tcPr>
            <w:tcW w:w="1646" w:type="dxa"/>
            <w:tcBorders>
              <w:top w:val="single" w:sz="4" w:space="0" w:color="auto"/>
              <w:left w:val="single" w:sz="18" w:space="0" w:color="auto"/>
              <w:bottom w:val="single" w:sz="18" w:space="0" w:color="auto"/>
              <w:right w:val="single" w:sz="4" w:space="0" w:color="auto"/>
            </w:tcBorders>
            <w:vAlign w:val="center"/>
          </w:tcPr>
          <w:p w14:paraId="6CCF006B"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3</w:t>
            </w:r>
          </w:p>
        </w:tc>
        <w:tc>
          <w:tcPr>
            <w:tcW w:w="1226" w:type="dxa"/>
            <w:gridSpan w:val="3"/>
            <w:tcBorders>
              <w:top w:val="single" w:sz="4" w:space="0" w:color="auto"/>
              <w:left w:val="single" w:sz="4" w:space="0" w:color="auto"/>
              <w:bottom w:val="single" w:sz="18" w:space="0" w:color="auto"/>
              <w:right w:val="single" w:sz="4" w:space="0" w:color="auto"/>
            </w:tcBorders>
            <w:vAlign w:val="center"/>
          </w:tcPr>
          <w:p w14:paraId="5C4FF7FD" w14:textId="77777777" w:rsidR="002C7E80" w:rsidRPr="0098465F" w:rsidRDefault="002C7E80" w:rsidP="00DD3B76">
            <w:pPr>
              <w:spacing w:line="300" w:lineRule="exact"/>
              <w:ind w:firstLineChars="30" w:firstLine="60"/>
              <w:jc w:val="center"/>
              <w:rPr>
                <w:rFonts w:eastAsiaTheme="minorEastAsia"/>
                <w:sz w:val="20"/>
              </w:rPr>
            </w:pPr>
          </w:p>
        </w:tc>
        <w:tc>
          <w:tcPr>
            <w:tcW w:w="953" w:type="dxa"/>
            <w:tcBorders>
              <w:top w:val="single" w:sz="4" w:space="0" w:color="auto"/>
              <w:left w:val="single" w:sz="4" w:space="0" w:color="auto"/>
              <w:bottom w:val="single" w:sz="18" w:space="0" w:color="auto"/>
              <w:right w:val="single" w:sz="4" w:space="0" w:color="auto"/>
            </w:tcBorders>
            <w:vAlign w:val="center"/>
          </w:tcPr>
          <w:p w14:paraId="02E98D24" w14:textId="77777777" w:rsidR="002C7E80" w:rsidRPr="0098465F" w:rsidRDefault="002C7E80" w:rsidP="00DD3B76">
            <w:pPr>
              <w:spacing w:line="300" w:lineRule="exact"/>
              <w:ind w:firstLineChars="30" w:firstLine="60"/>
              <w:jc w:val="center"/>
              <w:rPr>
                <w:rFonts w:eastAsiaTheme="minorEastAsia"/>
                <w:sz w:val="20"/>
              </w:rPr>
            </w:pPr>
          </w:p>
        </w:tc>
        <w:tc>
          <w:tcPr>
            <w:tcW w:w="1225" w:type="dxa"/>
            <w:tcBorders>
              <w:top w:val="single" w:sz="4" w:space="0" w:color="auto"/>
              <w:left w:val="single" w:sz="4" w:space="0" w:color="auto"/>
              <w:bottom w:val="single" w:sz="18" w:space="0" w:color="auto"/>
              <w:right w:val="double" w:sz="4" w:space="0" w:color="auto"/>
            </w:tcBorders>
            <w:vAlign w:val="center"/>
          </w:tcPr>
          <w:p w14:paraId="54D84497" w14:textId="77777777" w:rsidR="002C7E80" w:rsidRPr="0098465F" w:rsidRDefault="002C7E80" w:rsidP="00DD3B76">
            <w:pPr>
              <w:spacing w:line="300" w:lineRule="exact"/>
              <w:ind w:firstLineChars="30" w:firstLine="60"/>
              <w:jc w:val="center"/>
              <w:rPr>
                <w:rFonts w:eastAsiaTheme="minorEastAsia"/>
                <w:sz w:val="20"/>
              </w:rPr>
            </w:pPr>
          </w:p>
        </w:tc>
        <w:tc>
          <w:tcPr>
            <w:tcW w:w="1534" w:type="dxa"/>
            <w:gridSpan w:val="2"/>
            <w:tcBorders>
              <w:top w:val="single" w:sz="8" w:space="0" w:color="auto"/>
              <w:left w:val="double" w:sz="4" w:space="0" w:color="auto"/>
              <w:bottom w:val="single" w:sz="18" w:space="0" w:color="auto"/>
              <w:right w:val="single" w:sz="8" w:space="0" w:color="auto"/>
            </w:tcBorders>
            <w:vAlign w:val="center"/>
          </w:tcPr>
          <w:p w14:paraId="07CC3CA3"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8</w:t>
            </w:r>
          </w:p>
        </w:tc>
        <w:tc>
          <w:tcPr>
            <w:tcW w:w="1090" w:type="dxa"/>
            <w:tcBorders>
              <w:top w:val="single" w:sz="8" w:space="0" w:color="auto"/>
              <w:left w:val="single" w:sz="8" w:space="0" w:color="auto"/>
              <w:bottom w:val="single" w:sz="18" w:space="0" w:color="auto"/>
              <w:right w:val="single" w:sz="8" w:space="0" w:color="auto"/>
            </w:tcBorders>
            <w:vAlign w:val="center"/>
          </w:tcPr>
          <w:p w14:paraId="413EF349" w14:textId="77777777" w:rsidR="002C7E80" w:rsidRPr="0098465F" w:rsidRDefault="002C7E80" w:rsidP="00DD3B76">
            <w:pPr>
              <w:spacing w:line="3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18" w:space="0" w:color="auto"/>
              <w:right w:val="single" w:sz="8" w:space="0" w:color="auto"/>
            </w:tcBorders>
          </w:tcPr>
          <w:p w14:paraId="27080898" w14:textId="77777777" w:rsidR="002C7E80" w:rsidRPr="0098465F" w:rsidRDefault="002C7E80" w:rsidP="00DD3B76">
            <w:pPr>
              <w:spacing w:line="3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18" w:space="0" w:color="auto"/>
              <w:right w:val="single" w:sz="18" w:space="0" w:color="auto"/>
            </w:tcBorders>
            <w:vAlign w:val="center"/>
          </w:tcPr>
          <w:p w14:paraId="7A3E7739" w14:textId="22A0C17B" w:rsidR="002C7E80" w:rsidRPr="0098465F" w:rsidRDefault="002C7E80" w:rsidP="00DD3B76">
            <w:pPr>
              <w:spacing w:line="300" w:lineRule="exact"/>
              <w:ind w:firstLineChars="30" w:firstLine="60"/>
              <w:jc w:val="center"/>
              <w:rPr>
                <w:rFonts w:eastAsiaTheme="minorEastAsia"/>
                <w:sz w:val="20"/>
              </w:rPr>
            </w:pPr>
          </w:p>
        </w:tc>
      </w:tr>
      <w:tr w:rsidR="000440E7" w:rsidRPr="00142A4C" w14:paraId="0D8FB503" w14:textId="77777777" w:rsidTr="003B5ECF">
        <w:trPr>
          <w:trHeight w:val="275"/>
          <w:jc w:val="center"/>
        </w:trPr>
        <w:tc>
          <w:tcPr>
            <w:tcW w:w="10632" w:type="dxa"/>
            <w:gridSpan w:val="14"/>
            <w:tcBorders>
              <w:top w:val="single" w:sz="12" w:space="0" w:color="auto"/>
              <w:left w:val="single" w:sz="18" w:space="0" w:color="auto"/>
              <w:right w:val="single" w:sz="18" w:space="0" w:color="auto"/>
            </w:tcBorders>
            <w:vAlign w:val="center"/>
          </w:tcPr>
          <w:p w14:paraId="78D1394A" w14:textId="1A5E5830" w:rsidR="000440E7" w:rsidRPr="00142A4C" w:rsidRDefault="000440E7">
            <w:pPr>
              <w:spacing w:line="200" w:lineRule="exact"/>
              <w:ind w:rightChars="70" w:right="168"/>
              <w:jc w:val="left"/>
              <w:rPr>
                <w:rFonts w:eastAsiaTheme="minorEastAsia"/>
                <w:i/>
                <w:sz w:val="21"/>
                <w:szCs w:val="21"/>
              </w:rPr>
            </w:pPr>
            <w:r w:rsidRPr="00142A4C">
              <w:rPr>
                <w:rFonts w:eastAsia="華康中圓體"/>
                <w:b/>
                <w:sz w:val="22"/>
                <w:szCs w:val="22"/>
              </w:rPr>
              <w:t xml:space="preserve">Part III - </w:t>
            </w:r>
            <w:r w:rsidRPr="00142A4C">
              <w:rPr>
                <w:b/>
                <w:sz w:val="22"/>
                <w:szCs w:val="22"/>
              </w:rPr>
              <w:t xml:space="preserve">Field Visit/Workshops </w:t>
            </w:r>
            <w:r w:rsidRPr="00142A4C">
              <w:rPr>
                <w:rFonts w:eastAsia="華康中圓體"/>
                <w:i/>
                <w:sz w:val="18"/>
                <w:szCs w:val="18"/>
              </w:rPr>
              <w:t>(</w:t>
            </w:r>
            <w:r w:rsidR="00051ECF">
              <w:rPr>
                <w:rFonts w:eastAsia="華康中圓體"/>
                <w:i/>
                <w:sz w:val="18"/>
                <w:szCs w:val="18"/>
              </w:rPr>
              <w:t>A maximum of o</w:t>
            </w:r>
            <w:r w:rsidRPr="00142A4C">
              <w:rPr>
                <w:rFonts w:eastAsia="華康中圓體"/>
                <w:i/>
                <w:sz w:val="18"/>
                <w:szCs w:val="18"/>
              </w:rPr>
              <w:t xml:space="preserve">ne training for Nature Conservation &amp; Love Your Geopark and </w:t>
            </w:r>
            <w:r w:rsidR="00051ECF">
              <w:rPr>
                <w:rFonts w:eastAsia="華康中圓體"/>
                <w:i/>
                <w:sz w:val="18"/>
                <w:szCs w:val="18"/>
              </w:rPr>
              <w:t>one</w:t>
            </w:r>
            <w:r w:rsidR="00051ECF" w:rsidRPr="00142A4C">
              <w:rPr>
                <w:rFonts w:eastAsia="華康中圓體"/>
                <w:i/>
                <w:sz w:val="18"/>
                <w:szCs w:val="18"/>
              </w:rPr>
              <w:t xml:space="preserve"> </w:t>
            </w:r>
            <w:r w:rsidRPr="00142A4C">
              <w:rPr>
                <w:rFonts w:eastAsia="華康中圓體"/>
                <w:i/>
                <w:sz w:val="18"/>
                <w:szCs w:val="18"/>
              </w:rPr>
              <w:t>training for Marine Conservation &amp; STEM Training Workshop will be allocated to each school.)</w:t>
            </w:r>
          </w:p>
        </w:tc>
      </w:tr>
      <w:tr w:rsidR="000440E7" w:rsidRPr="00142A4C" w14:paraId="355FF936" w14:textId="77777777" w:rsidTr="003B5ECF">
        <w:trPr>
          <w:trHeight w:val="179"/>
          <w:jc w:val="center"/>
        </w:trPr>
        <w:tc>
          <w:tcPr>
            <w:tcW w:w="5050" w:type="dxa"/>
            <w:gridSpan w:val="6"/>
            <w:tcBorders>
              <w:top w:val="single" w:sz="4" w:space="0" w:color="auto"/>
              <w:left w:val="single" w:sz="18" w:space="0" w:color="auto"/>
              <w:right w:val="double" w:sz="4" w:space="0" w:color="auto"/>
            </w:tcBorders>
            <w:vAlign w:val="center"/>
          </w:tcPr>
          <w:p w14:paraId="5D1FE192" w14:textId="77777777" w:rsidR="000440E7" w:rsidRPr="0098465F" w:rsidRDefault="000440E7" w:rsidP="003B5ECF">
            <w:pPr>
              <w:spacing w:line="200" w:lineRule="exact"/>
              <w:ind w:firstLineChars="50" w:firstLine="100"/>
              <w:jc w:val="center"/>
              <w:rPr>
                <w:rFonts w:eastAsiaTheme="minorEastAsia"/>
                <w:b/>
                <w:sz w:val="20"/>
              </w:rPr>
            </w:pPr>
            <w:r w:rsidRPr="0098465F">
              <w:rPr>
                <w:rFonts w:eastAsia="華康中圓體"/>
                <w:b/>
                <w:sz w:val="20"/>
              </w:rPr>
              <w:t>Nature Conservation &amp; Love Your Geopark</w:t>
            </w:r>
          </w:p>
        </w:tc>
        <w:tc>
          <w:tcPr>
            <w:tcW w:w="5582" w:type="dxa"/>
            <w:gridSpan w:val="8"/>
            <w:tcBorders>
              <w:top w:val="single" w:sz="4" w:space="0" w:color="auto"/>
              <w:left w:val="double" w:sz="4" w:space="0" w:color="auto"/>
              <w:bottom w:val="single" w:sz="8" w:space="0" w:color="auto"/>
              <w:right w:val="single" w:sz="18" w:space="0" w:color="auto"/>
            </w:tcBorders>
            <w:vAlign w:val="center"/>
          </w:tcPr>
          <w:p w14:paraId="2B1D81B2" w14:textId="301F2FC1" w:rsidR="000440E7" w:rsidRPr="0098465F" w:rsidRDefault="000440E7" w:rsidP="003B5ECF">
            <w:pPr>
              <w:spacing w:line="200" w:lineRule="exact"/>
              <w:jc w:val="center"/>
              <w:rPr>
                <w:b/>
                <w:sz w:val="20"/>
              </w:rPr>
            </w:pPr>
            <w:r w:rsidRPr="0098465F">
              <w:rPr>
                <w:b/>
                <w:sz w:val="20"/>
              </w:rPr>
              <w:t>Marine Conservation, Cleaner and Greener Shorelines</w:t>
            </w:r>
          </w:p>
          <w:p w14:paraId="26055378" w14:textId="3950A5F5" w:rsidR="000440E7" w:rsidRPr="0098465F" w:rsidRDefault="000440E7" w:rsidP="003B5ECF">
            <w:pPr>
              <w:spacing w:line="200" w:lineRule="exact"/>
              <w:ind w:firstLineChars="50" w:firstLine="100"/>
              <w:jc w:val="center"/>
              <w:rPr>
                <w:rFonts w:eastAsiaTheme="minorEastAsia"/>
                <w:b/>
                <w:sz w:val="20"/>
              </w:rPr>
            </w:pPr>
            <w:r w:rsidRPr="0098465F">
              <w:rPr>
                <w:b/>
                <w:sz w:val="20"/>
              </w:rPr>
              <w:t>&amp; STEM Training Workshop</w:t>
            </w:r>
          </w:p>
        </w:tc>
      </w:tr>
      <w:tr w:rsidR="000440E7" w:rsidRPr="00142A4C" w14:paraId="7C4633BF" w14:textId="77777777" w:rsidTr="003B5ECF">
        <w:trPr>
          <w:trHeight w:val="170"/>
          <w:jc w:val="center"/>
        </w:trPr>
        <w:tc>
          <w:tcPr>
            <w:tcW w:w="1646" w:type="dxa"/>
            <w:tcBorders>
              <w:top w:val="single" w:sz="8" w:space="0" w:color="auto"/>
              <w:left w:val="single" w:sz="18" w:space="0" w:color="auto"/>
              <w:right w:val="single" w:sz="8" w:space="0" w:color="auto"/>
            </w:tcBorders>
            <w:vAlign w:val="center"/>
          </w:tcPr>
          <w:p w14:paraId="3DE8658F" w14:textId="77777777" w:rsidR="000440E7" w:rsidRPr="0098465F" w:rsidRDefault="000440E7" w:rsidP="003B5ECF">
            <w:pPr>
              <w:spacing w:line="200" w:lineRule="exact"/>
              <w:ind w:firstLineChars="5" w:firstLine="10"/>
              <w:jc w:val="center"/>
              <w:rPr>
                <w:rFonts w:eastAsiaTheme="minorEastAsia"/>
                <w:sz w:val="20"/>
              </w:rPr>
            </w:pPr>
            <w:r w:rsidRPr="0098465F">
              <w:rPr>
                <w:rFonts w:eastAsia="華康中圓體"/>
                <w:b/>
                <w:sz w:val="20"/>
              </w:rPr>
              <w:t>Preference</w:t>
            </w:r>
          </w:p>
        </w:tc>
        <w:tc>
          <w:tcPr>
            <w:tcW w:w="1226" w:type="dxa"/>
            <w:gridSpan w:val="3"/>
            <w:tcBorders>
              <w:top w:val="single" w:sz="8" w:space="0" w:color="auto"/>
              <w:left w:val="single" w:sz="8" w:space="0" w:color="auto"/>
              <w:right w:val="single" w:sz="8" w:space="0" w:color="auto"/>
            </w:tcBorders>
            <w:vAlign w:val="center"/>
          </w:tcPr>
          <w:p w14:paraId="178CE9BB" w14:textId="77777777" w:rsidR="000440E7" w:rsidRPr="0098465F" w:rsidRDefault="000440E7" w:rsidP="003B5ECF">
            <w:pPr>
              <w:spacing w:line="200" w:lineRule="exact"/>
              <w:ind w:leftChars="-12" w:left="-29"/>
              <w:jc w:val="center"/>
              <w:rPr>
                <w:rFonts w:eastAsia="華康中圓體"/>
                <w:b/>
                <w:sz w:val="20"/>
              </w:rPr>
            </w:pPr>
            <w:r w:rsidRPr="0098465F">
              <w:rPr>
                <w:rFonts w:eastAsia="華康中圓體"/>
                <w:b/>
                <w:sz w:val="20"/>
              </w:rPr>
              <w:t>Course</w:t>
            </w:r>
          </w:p>
          <w:p w14:paraId="13EF690D" w14:textId="77777777" w:rsidR="000440E7" w:rsidRPr="0098465F" w:rsidRDefault="000440E7" w:rsidP="003B5ECF">
            <w:pPr>
              <w:spacing w:line="200" w:lineRule="exact"/>
              <w:ind w:leftChars="-12" w:left="-29"/>
              <w:jc w:val="center"/>
              <w:rPr>
                <w:rFonts w:eastAsiaTheme="minorEastAsia"/>
                <w:sz w:val="20"/>
              </w:rPr>
            </w:pPr>
            <w:r w:rsidRPr="0098465F">
              <w:rPr>
                <w:rFonts w:eastAsia="華康中圓體"/>
                <w:b/>
                <w:sz w:val="20"/>
              </w:rPr>
              <w:t>Code</w:t>
            </w:r>
          </w:p>
        </w:tc>
        <w:tc>
          <w:tcPr>
            <w:tcW w:w="953" w:type="dxa"/>
            <w:tcBorders>
              <w:top w:val="single" w:sz="8" w:space="0" w:color="auto"/>
              <w:left w:val="single" w:sz="8" w:space="0" w:color="auto"/>
              <w:right w:val="single" w:sz="8" w:space="0" w:color="auto"/>
            </w:tcBorders>
            <w:vAlign w:val="center"/>
          </w:tcPr>
          <w:p w14:paraId="629DE173" w14:textId="77777777" w:rsidR="000440E7" w:rsidRPr="0098465F" w:rsidRDefault="000440E7" w:rsidP="003B5ECF">
            <w:pPr>
              <w:spacing w:line="200" w:lineRule="exact"/>
              <w:jc w:val="center"/>
              <w:rPr>
                <w:rFonts w:eastAsiaTheme="minorEastAsia"/>
                <w:sz w:val="20"/>
              </w:rPr>
            </w:pPr>
            <w:r w:rsidRPr="0098465F">
              <w:rPr>
                <w:rFonts w:eastAsia="華康中圓體"/>
                <w:b/>
                <w:sz w:val="20"/>
              </w:rPr>
              <w:t>Date</w:t>
            </w:r>
          </w:p>
        </w:tc>
        <w:tc>
          <w:tcPr>
            <w:tcW w:w="1225" w:type="dxa"/>
            <w:tcBorders>
              <w:top w:val="single" w:sz="8" w:space="0" w:color="auto"/>
              <w:left w:val="single" w:sz="8" w:space="0" w:color="auto"/>
              <w:right w:val="double" w:sz="4" w:space="0" w:color="auto"/>
            </w:tcBorders>
            <w:vAlign w:val="center"/>
          </w:tcPr>
          <w:p w14:paraId="5DDEEECA" w14:textId="77777777" w:rsidR="000440E7" w:rsidRPr="0098465F" w:rsidRDefault="000440E7" w:rsidP="003B5ECF">
            <w:pPr>
              <w:spacing w:line="200" w:lineRule="exact"/>
              <w:jc w:val="center"/>
              <w:rPr>
                <w:rFonts w:eastAsiaTheme="minorEastAsia"/>
                <w:sz w:val="20"/>
              </w:rPr>
            </w:pPr>
            <w:r w:rsidRPr="0098465F">
              <w:rPr>
                <w:rFonts w:eastAsia="華康中圓體"/>
                <w:b/>
                <w:sz w:val="20"/>
              </w:rPr>
              <w:t>No. of Participants</w:t>
            </w:r>
            <w:r w:rsidRPr="0098465F">
              <w:rPr>
                <w:rFonts w:eastAsia="華康中圓體"/>
                <w:sz w:val="20"/>
              </w:rPr>
              <w:t>*</w:t>
            </w:r>
          </w:p>
        </w:tc>
        <w:tc>
          <w:tcPr>
            <w:tcW w:w="1534" w:type="dxa"/>
            <w:gridSpan w:val="2"/>
            <w:tcBorders>
              <w:top w:val="single" w:sz="8" w:space="0" w:color="auto"/>
              <w:left w:val="double" w:sz="4" w:space="0" w:color="auto"/>
              <w:bottom w:val="single" w:sz="8" w:space="0" w:color="auto"/>
              <w:right w:val="single" w:sz="8" w:space="0" w:color="auto"/>
            </w:tcBorders>
            <w:shd w:val="clear" w:color="auto" w:fill="auto"/>
            <w:vAlign w:val="center"/>
          </w:tcPr>
          <w:p w14:paraId="4C7B9871" w14:textId="77777777" w:rsidR="000440E7" w:rsidRPr="0098465F" w:rsidRDefault="000440E7" w:rsidP="003B5ECF">
            <w:pPr>
              <w:spacing w:line="200" w:lineRule="exact"/>
              <w:jc w:val="center"/>
              <w:rPr>
                <w:rFonts w:eastAsiaTheme="minorEastAsia"/>
                <w:sz w:val="20"/>
              </w:rPr>
            </w:pPr>
            <w:r w:rsidRPr="0098465F">
              <w:rPr>
                <w:rFonts w:eastAsia="華康中圓體"/>
                <w:b/>
                <w:sz w:val="20"/>
              </w:rPr>
              <w:t>Preference</w:t>
            </w:r>
          </w:p>
        </w:tc>
        <w:tc>
          <w:tcPr>
            <w:tcW w:w="1090" w:type="dxa"/>
            <w:tcBorders>
              <w:top w:val="single" w:sz="8" w:space="0" w:color="auto"/>
              <w:left w:val="single" w:sz="8" w:space="0" w:color="auto"/>
              <w:bottom w:val="single" w:sz="8" w:space="0" w:color="auto"/>
              <w:right w:val="single" w:sz="8" w:space="0" w:color="auto"/>
            </w:tcBorders>
            <w:shd w:val="clear" w:color="auto" w:fill="auto"/>
            <w:vAlign w:val="center"/>
          </w:tcPr>
          <w:p w14:paraId="3C9417D2" w14:textId="77777777" w:rsidR="000440E7" w:rsidRPr="0098465F" w:rsidRDefault="000440E7" w:rsidP="003B5ECF">
            <w:pPr>
              <w:spacing w:line="200" w:lineRule="exact"/>
              <w:jc w:val="center"/>
              <w:rPr>
                <w:rFonts w:eastAsia="華康中圓體"/>
                <w:b/>
                <w:sz w:val="20"/>
              </w:rPr>
            </w:pPr>
            <w:r w:rsidRPr="0098465F">
              <w:rPr>
                <w:rFonts w:eastAsia="華康中圓體"/>
                <w:b/>
                <w:sz w:val="20"/>
              </w:rPr>
              <w:t>Course</w:t>
            </w:r>
          </w:p>
          <w:p w14:paraId="186294EE" w14:textId="77777777" w:rsidR="000440E7" w:rsidRPr="0098465F" w:rsidRDefault="000440E7" w:rsidP="003B5ECF">
            <w:pPr>
              <w:spacing w:line="200" w:lineRule="exact"/>
              <w:jc w:val="center"/>
              <w:rPr>
                <w:rFonts w:eastAsiaTheme="minorEastAsia"/>
                <w:sz w:val="20"/>
              </w:rPr>
            </w:pPr>
            <w:r w:rsidRPr="0098465F">
              <w:rPr>
                <w:rFonts w:eastAsia="華康中圓體"/>
                <w:b/>
                <w:sz w:val="20"/>
              </w:rPr>
              <w:t>Code</w:t>
            </w:r>
          </w:p>
        </w:tc>
        <w:tc>
          <w:tcPr>
            <w:tcW w:w="946"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18F8266F" w14:textId="77777777" w:rsidR="000440E7" w:rsidRPr="0098465F" w:rsidRDefault="000440E7" w:rsidP="003B5ECF">
            <w:pPr>
              <w:spacing w:line="200" w:lineRule="exact"/>
              <w:jc w:val="center"/>
              <w:rPr>
                <w:rFonts w:eastAsiaTheme="minorEastAsia"/>
                <w:sz w:val="20"/>
              </w:rPr>
            </w:pPr>
            <w:r w:rsidRPr="0098465F">
              <w:rPr>
                <w:rFonts w:eastAsia="華康中圓體"/>
                <w:b/>
                <w:sz w:val="20"/>
              </w:rPr>
              <w:t>Date</w:t>
            </w:r>
          </w:p>
        </w:tc>
        <w:tc>
          <w:tcPr>
            <w:tcW w:w="2012" w:type="dxa"/>
            <w:gridSpan w:val="3"/>
            <w:tcBorders>
              <w:top w:val="single" w:sz="8" w:space="0" w:color="auto"/>
              <w:left w:val="single" w:sz="8" w:space="0" w:color="auto"/>
              <w:bottom w:val="single" w:sz="8" w:space="0" w:color="auto"/>
              <w:right w:val="single" w:sz="18" w:space="0" w:color="auto"/>
            </w:tcBorders>
            <w:shd w:val="clear" w:color="auto" w:fill="auto"/>
            <w:vAlign w:val="center"/>
          </w:tcPr>
          <w:p w14:paraId="02E73E1B" w14:textId="1C6F7B86" w:rsidR="000440E7" w:rsidRPr="0098465F" w:rsidRDefault="000440E7" w:rsidP="003B5ECF">
            <w:pPr>
              <w:spacing w:line="200" w:lineRule="exact"/>
              <w:jc w:val="center"/>
              <w:rPr>
                <w:rFonts w:eastAsiaTheme="minorEastAsia"/>
                <w:sz w:val="20"/>
              </w:rPr>
            </w:pPr>
            <w:r w:rsidRPr="0098465F">
              <w:rPr>
                <w:rFonts w:eastAsia="華康中圓體"/>
                <w:b/>
                <w:sz w:val="20"/>
              </w:rPr>
              <w:t>No. of Participants</w:t>
            </w:r>
            <w:r w:rsidRPr="0098465F">
              <w:rPr>
                <w:rFonts w:eastAsia="華康中圓體"/>
                <w:sz w:val="20"/>
              </w:rPr>
              <w:t>*</w:t>
            </w:r>
          </w:p>
        </w:tc>
      </w:tr>
      <w:tr w:rsidR="000440E7" w:rsidRPr="00142A4C" w14:paraId="3DAE1048" w14:textId="77777777" w:rsidTr="003B5ECF">
        <w:trPr>
          <w:trHeight w:val="170"/>
          <w:jc w:val="center"/>
        </w:trPr>
        <w:tc>
          <w:tcPr>
            <w:tcW w:w="1646" w:type="dxa"/>
            <w:tcBorders>
              <w:top w:val="single" w:sz="8" w:space="0" w:color="auto"/>
              <w:left w:val="single" w:sz="18" w:space="0" w:color="auto"/>
              <w:right w:val="single" w:sz="8" w:space="0" w:color="auto"/>
            </w:tcBorders>
            <w:vAlign w:val="center"/>
          </w:tcPr>
          <w:p w14:paraId="2C3C3175" w14:textId="77777777" w:rsidR="000440E7" w:rsidRPr="0098465F" w:rsidRDefault="000440E7" w:rsidP="003B5ECF">
            <w:pPr>
              <w:spacing w:line="300" w:lineRule="exact"/>
              <w:ind w:firstLineChars="30" w:firstLine="60"/>
              <w:jc w:val="center"/>
              <w:rPr>
                <w:rFonts w:eastAsiaTheme="minorEastAsia"/>
                <w:sz w:val="20"/>
              </w:rPr>
            </w:pPr>
            <w:r w:rsidRPr="0098465F">
              <w:rPr>
                <w:rFonts w:eastAsiaTheme="minorEastAsia"/>
                <w:sz w:val="20"/>
              </w:rPr>
              <w:t>1</w:t>
            </w:r>
          </w:p>
        </w:tc>
        <w:tc>
          <w:tcPr>
            <w:tcW w:w="1226" w:type="dxa"/>
            <w:gridSpan w:val="3"/>
            <w:tcBorders>
              <w:top w:val="single" w:sz="8" w:space="0" w:color="auto"/>
              <w:left w:val="single" w:sz="8" w:space="0" w:color="auto"/>
              <w:right w:val="single" w:sz="8" w:space="0" w:color="auto"/>
            </w:tcBorders>
            <w:vAlign w:val="center"/>
          </w:tcPr>
          <w:p w14:paraId="1C4224DB" w14:textId="77777777" w:rsidR="000440E7" w:rsidRPr="0098465F" w:rsidRDefault="000440E7" w:rsidP="003B5ECF">
            <w:pPr>
              <w:spacing w:line="300" w:lineRule="exact"/>
              <w:ind w:firstLineChars="30" w:firstLine="60"/>
              <w:jc w:val="center"/>
              <w:rPr>
                <w:rFonts w:eastAsiaTheme="minorEastAsia"/>
                <w:sz w:val="20"/>
              </w:rPr>
            </w:pPr>
          </w:p>
        </w:tc>
        <w:tc>
          <w:tcPr>
            <w:tcW w:w="953" w:type="dxa"/>
            <w:tcBorders>
              <w:top w:val="single" w:sz="8" w:space="0" w:color="auto"/>
              <w:left w:val="single" w:sz="8" w:space="0" w:color="auto"/>
              <w:right w:val="single" w:sz="8" w:space="0" w:color="auto"/>
            </w:tcBorders>
          </w:tcPr>
          <w:p w14:paraId="308CA6BF" w14:textId="77777777" w:rsidR="000440E7" w:rsidRPr="0098465F" w:rsidRDefault="000440E7" w:rsidP="003B5ECF">
            <w:pPr>
              <w:spacing w:line="300" w:lineRule="exact"/>
              <w:jc w:val="center"/>
              <w:rPr>
                <w:rFonts w:eastAsiaTheme="minorEastAsia"/>
                <w:sz w:val="20"/>
              </w:rPr>
            </w:pPr>
          </w:p>
        </w:tc>
        <w:tc>
          <w:tcPr>
            <w:tcW w:w="1225" w:type="dxa"/>
            <w:tcBorders>
              <w:top w:val="single" w:sz="8" w:space="0" w:color="auto"/>
              <w:left w:val="single" w:sz="8" w:space="0" w:color="auto"/>
              <w:right w:val="double" w:sz="4" w:space="0" w:color="auto"/>
            </w:tcBorders>
          </w:tcPr>
          <w:p w14:paraId="1EE5C847" w14:textId="77777777" w:rsidR="000440E7" w:rsidRPr="0098465F" w:rsidRDefault="000440E7" w:rsidP="003B5ECF">
            <w:pPr>
              <w:spacing w:line="300" w:lineRule="exact"/>
              <w:jc w:val="center"/>
              <w:rPr>
                <w:rFonts w:eastAsiaTheme="minorEastAsia"/>
                <w:sz w:val="20"/>
              </w:rPr>
            </w:pPr>
          </w:p>
        </w:tc>
        <w:tc>
          <w:tcPr>
            <w:tcW w:w="1534" w:type="dxa"/>
            <w:gridSpan w:val="2"/>
            <w:tcBorders>
              <w:top w:val="single" w:sz="8" w:space="0" w:color="auto"/>
              <w:left w:val="double" w:sz="4" w:space="0" w:color="auto"/>
              <w:bottom w:val="single" w:sz="8" w:space="0" w:color="auto"/>
              <w:right w:val="single" w:sz="8" w:space="0" w:color="auto"/>
            </w:tcBorders>
            <w:shd w:val="clear" w:color="auto" w:fill="auto"/>
            <w:vAlign w:val="center"/>
          </w:tcPr>
          <w:p w14:paraId="70410BEE" w14:textId="77777777" w:rsidR="000440E7" w:rsidRPr="0098465F" w:rsidRDefault="000440E7" w:rsidP="003B5ECF">
            <w:pPr>
              <w:spacing w:line="300" w:lineRule="exact"/>
              <w:ind w:firstLineChars="30" w:firstLine="60"/>
              <w:jc w:val="center"/>
              <w:rPr>
                <w:rFonts w:eastAsiaTheme="minorEastAsia"/>
                <w:sz w:val="20"/>
              </w:rPr>
            </w:pPr>
            <w:r w:rsidRPr="0098465F">
              <w:rPr>
                <w:rFonts w:eastAsiaTheme="minorEastAsia"/>
                <w:sz w:val="20"/>
              </w:rPr>
              <w:t>1</w:t>
            </w:r>
          </w:p>
        </w:tc>
        <w:tc>
          <w:tcPr>
            <w:tcW w:w="1090" w:type="dxa"/>
            <w:tcBorders>
              <w:top w:val="single" w:sz="8" w:space="0" w:color="auto"/>
              <w:left w:val="single" w:sz="8" w:space="0" w:color="auto"/>
              <w:bottom w:val="single" w:sz="8" w:space="0" w:color="auto"/>
              <w:right w:val="single" w:sz="8" w:space="0" w:color="auto"/>
            </w:tcBorders>
            <w:shd w:val="clear" w:color="auto" w:fill="auto"/>
          </w:tcPr>
          <w:p w14:paraId="0A7395E3" w14:textId="77777777" w:rsidR="000440E7" w:rsidRPr="0098465F" w:rsidRDefault="000440E7" w:rsidP="003B5ECF">
            <w:pPr>
              <w:spacing w:line="300" w:lineRule="exact"/>
              <w:jc w:val="center"/>
              <w:rPr>
                <w:rFonts w:eastAsiaTheme="minorEastAsia"/>
                <w:sz w:val="20"/>
              </w:rPr>
            </w:pPr>
          </w:p>
        </w:tc>
        <w:tc>
          <w:tcPr>
            <w:tcW w:w="946"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0F49D2A6" w14:textId="77777777" w:rsidR="000440E7" w:rsidRPr="0098465F" w:rsidRDefault="000440E7" w:rsidP="003B5ECF">
            <w:pPr>
              <w:spacing w:line="300" w:lineRule="exact"/>
              <w:jc w:val="center"/>
              <w:rPr>
                <w:rFonts w:eastAsiaTheme="minorEastAsia"/>
                <w:sz w:val="20"/>
              </w:rPr>
            </w:pPr>
          </w:p>
        </w:tc>
        <w:tc>
          <w:tcPr>
            <w:tcW w:w="2012" w:type="dxa"/>
            <w:gridSpan w:val="3"/>
            <w:tcBorders>
              <w:top w:val="single" w:sz="8" w:space="0" w:color="auto"/>
              <w:left w:val="single" w:sz="8" w:space="0" w:color="auto"/>
              <w:bottom w:val="single" w:sz="8" w:space="0" w:color="auto"/>
              <w:right w:val="single" w:sz="18" w:space="0" w:color="auto"/>
            </w:tcBorders>
            <w:shd w:val="clear" w:color="auto" w:fill="auto"/>
            <w:vAlign w:val="center"/>
          </w:tcPr>
          <w:p w14:paraId="1E22F217" w14:textId="77777777" w:rsidR="000440E7" w:rsidRPr="0098465F" w:rsidRDefault="000440E7" w:rsidP="003B5ECF">
            <w:pPr>
              <w:spacing w:line="300" w:lineRule="exact"/>
              <w:jc w:val="center"/>
              <w:rPr>
                <w:rFonts w:eastAsiaTheme="minorEastAsia"/>
                <w:sz w:val="20"/>
              </w:rPr>
            </w:pPr>
          </w:p>
        </w:tc>
      </w:tr>
      <w:tr w:rsidR="000440E7" w:rsidRPr="00142A4C" w14:paraId="77961245" w14:textId="77777777" w:rsidTr="003B5ECF">
        <w:trPr>
          <w:trHeight w:val="170"/>
          <w:jc w:val="center"/>
        </w:trPr>
        <w:tc>
          <w:tcPr>
            <w:tcW w:w="1646" w:type="dxa"/>
            <w:tcBorders>
              <w:top w:val="single" w:sz="8" w:space="0" w:color="auto"/>
              <w:left w:val="single" w:sz="18" w:space="0" w:color="auto"/>
              <w:right w:val="single" w:sz="8" w:space="0" w:color="auto"/>
            </w:tcBorders>
            <w:vAlign w:val="center"/>
          </w:tcPr>
          <w:p w14:paraId="59B36F46" w14:textId="77777777" w:rsidR="000440E7" w:rsidRPr="0098465F" w:rsidRDefault="000440E7" w:rsidP="003B5ECF">
            <w:pPr>
              <w:spacing w:line="300" w:lineRule="exact"/>
              <w:ind w:firstLineChars="30" w:firstLine="60"/>
              <w:jc w:val="center"/>
              <w:rPr>
                <w:rFonts w:eastAsiaTheme="minorEastAsia"/>
                <w:sz w:val="20"/>
              </w:rPr>
            </w:pPr>
            <w:r w:rsidRPr="0098465F">
              <w:rPr>
                <w:rFonts w:eastAsiaTheme="minorEastAsia"/>
                <w:sz w:val="20"/>
              </w:rPr>
              <w:t>2</w:t>
            </w:r>
          </w:p>
        </w:tc>
        <w:tc>
          <w:tcPr>
            <w:tcW w:w="1226" w:type="dxa"/>
            <w:gridSpan w:val="3"/>
            <w:tcBorders>
              <w:top w:val="single" w:sz="8" w:space="0" w:color="auto"/>
              <w:left w:val="single" w:sz="8" w:space="0" w:color="auto"/>
              <w:right w:val="single" w:sz="8" w:space="0" w:color="auto"/>
            </w:tcBorders>
            <w:vAlign w:val="center"/>
          </w:tcPr>
          <w:p w14:paraId="53C0B775" w14:textId="77777777" w:rsidR="000440E7" w:rsidRPr="0098465F" w:rsidRDefault="000440E7" w:rsidP="003B5ECF">
            <w:pPr>
              <w:spacing w:line="300" w:lineRule="exact"/>
              <w:ind w:firstLineChars="30" w:firstLine="60"/>
              <w:jc w:val="center"/>
              <w:rPr>
                <w:rFonts w:eastAsiaTheme="minorEastAsia"/>
                <w:sz w:val="20"/>
              </w:rPr>
            </w:pPr>
          </w:p>
        </w:tc>
        <w:tc>
          <w:tcPr>
            <w:tcW w:w="953" w:type="dxa"/>
            <w:tcBorders>
              <w:top w:val="single" w:sz="8" w:space="0" w:color="auto"/>
              <w:left w:val="single" w:sz="8" w:space="0" w:color="auto"/>
              <w:right w:val="single" w:sz="8" w:space="0" w:color="auto"/>
            </w:tcBorders>
          </w:tcPr>
          <w:p w14:paraId="234AD3FB" w14:textId="77777777" w:rsidR="000440E7" w:rsidRPr="0098465F" w:rsidRDefault="000440E7" w:rsidP="003B5ECF">
            <w:pPr>
              <w:spacing w:line="300" w:lineRule="exact"/>
              <w:jc w:val="center"/>
              <w:rPr>
                <w:rFonts w:eastAsiaTheme="minorEastAsia"/>
                <w:sz w:val="20"/>
              </w:rPr>
            </w:pPr>
          </w:p>
        </w:tc>
        <w:tc>
          <w:tcPr>
            <w:tcW w:w="1225" w:type="dxa"/>
            <w:tcBorders>
              <w:top w:val="single" w:sz="8" w:space="0" w:color="auto"/>
              <w:left w:val="single" w:sz="8" w:space="0" w:color="auto"/>
              <w:right w:val="double" w:sz="4" w:space="0" w:color="auto"/>
            </w:tcBorders>
          </w:tcPr>
          <w:p w14:paraId="08B2FACF" w14:textId="77777777" w:rsidR="000440E7" w:rsidRPr="0098465F" w:rsidRDefault="000440E7" w:rsidP="003B5ECF">
            <w:pPr>
              <w:spacing w:line="300" w:lineRule="exact"/>
              <w:jc w:val="center"/>
              <w:rPr>
                <w:rFonts w:eastAsiaTheme="minorEastAsia"/>
                <w:sz w:val="20"/>
              </w:rPr>
            </w:pPr>
          </w:p>
        </w:tc>
        <w:tc>
          <w:tcPr>
            <w:tcW w:w="1534" w:type="dxa"/>
            <w:gridSpan w:val="2"/>
            <w:tcBorders>
              <w:top w:val="single" w:sz="8" w:space="0" w:color="auto"/>
              <w:left w:val="double" w:sz="4" w:space="0" w:color="auto"/>
              <w:bottom w:val="single" w:sz="8" w:space="0" w:color="auto"/>
              <w:right w:val="single" w:sz="8" w:space="0" w:color="auto"/>
            </w:tcBorders>
            <w:shd w:val="clear" w:color="auto" w:fill="auto"/>
            <w:vAlign w:val="center"/>
          </w:tcPr>
          <w:p w14:paraId="554C9AA2" w14:textId="77777777" w:rsidR="000440E7" w:rsidRPr="0098465F" w:rsidRDefault="000440E7" w:rsidP="003B5ECF">
            <w:pPr>
              <w:spacing w:line="300" w:lineRule="exact"/>
              <w:ind w:firstLineChars="30" w:firstLine="60"/>
              <w:jc w:val="center"/>
              <w:rPr>
                <w:rFonts w:eastAsiaTheme="minorEastAsia"/>
                <w:sz w:val="20"/>
              </w:rPr>
            </w:pPr>
            <w:r w:rsidRPr="0098465F">
              <w:rPr>
                <w:rFonts w:eastAsiaTheme="minorEastAsia"/>
                <w:sz w:val="20"/>
              </w:rPr>
              <w:t>2</w:t>
            </w:r>
          </w:p>
        </w:tc>
        <w:tc>
          <w:tcPr>
            <w:tcW w:w="1090" w:type="dxa"/>
            <w:tcBorders>
              <w:top w:val="single" w:sz="8" w:space="0" w:color="auto"/>
              <w:left w:val="single" w:sz="8" w:space="0" w:color="auto"/>
              <w:bottom w:val="single" w:sz="8" w:space="0" w:color="auto"/>
              <w:right w:val="single" w:sz="8" w:space="0" w:color="auto"/>
            </w:tcBorders>
            <w:shd w:val="clear" w:color="auto" w:fill="auto"/>
          </w:tcPr>
          <w:p w14:paraId="76D524F8" w14:textId="77777777" w:rsidR="000440E7" w:rsidRPr="0098465F" w:rsidRDefault="000440E7" w:rsidP="003B5ECF">
            <w:pPr>
              <w:spacing w:line="300" w:lineRule="exact"/>
              <w:jc w:val="center"/>
              <w:rPr>
                <w:rFonts w:eastAsiaTheme="minorEastAsia"/>
                <w:sz w:val="20"/>
              </w:rPr>
            </w:pPr>
          </w:p>
        </w:tc>
        <w:tc>
          <w:tcPr>
            <w:tcW w:w="946"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9F8426A" w14:textId="77777777" w:rsidR="000440E7" w:rsidRPr="0098465F" w:rsidRDefault="000440E7" w:rsidP="003B5ECF">
            <w:pPr>
              <w:spacing w:line="300" w:lineRule="exact"/>
              <w:jc w:val="center"/>
              <w:rPr>
                <w:rFonts w:eastAsiaTheme="minorEastAsia"/>
                <w:sz w:val="20"/>
              </w:rPr>
            </w:pPr>
          </w:p>
        </w:tc>
        <w:tc>
          <w:tcPr>
            <w:tcW w:w="2012" w:type="dxa"/>
            <w:gridSpan w:val="3"/>
            <w:tcBorders>
              <w:top w:val="single" w:sz="8" w:space="0" w:color="auto"/>
              <w:left w:val="single" w:sz="8" w:space="0" w:color="auto"/>
              <w:bottom w:val="single" w:sz="8" w:space="0" w:color="auto"/>
              <w:right w:val="single" w:sz="18" w:space="0" w:color="auto"/>
            </w:tcBorders>
            <w:shd w:val="clear" w:color="auto" w:fill="auto"/>
            <w:vAlign w:val="center"/>
          </w:tcPr>
          <w:p w14:paraId="7418D451" w14:textId="7CE1A2FE" w:rsidR="000440E7" w:rsidRPr="0098465F" w:rsidRDefault="000440E7" w:rsidP="003B5ECF">
            <w:pPr>
              <w:spacing w:line="300" w:lineRule="exact"/>
              <w:jc w:val="center"/>
              <w:rPr>
                <w:rFonts w:eastAsiaTheme="minorEastAsia"/>
                <w:sz w:val="20"/>
              </w:rPr>
            </w:pPr>
          </w:p>
        </w:tc>
      </w:tr>
      <w:tr w:rsidR="000440E7" w:rsidRPr="00142A4C" w14:paraId="0FB91B52" w14:textId="77777777" w:rsidTr="003B5ECF">
        <w:trPr>
          <w:trHeight w:val="170"/>
          <w:jc w:val="center"/>
        </w:trPr>
        <w:tc>
          <w:tcPr>
            <w:tcW w:w="1646" w:type="dxa"/>
            <w:tcBorders>
              <w:top w:val="single" w:sz="8" w:space="0" w:color="auto"/>
              <w:left w:val="single" w:sz="18" w:space="0" w:color="auto"/>
              <w:bottom w:val="single" w:sz="18" w:space="0" w:color="auto"/>
              <w:right w:val="single" w:sz="8" w:space="0" w:color="auto"/>
            </w:tcBorders>
            <w:vAlign w:val="center"/>
          </w:tcPr>
          <w:p w14:paraId="5347E22B" w14:textId="77777777" w:rsidR="000440E7" w:rsidRPr="0098465F" w:rsidRDefault="000440E7" w:rsidP="003B5ECF">
            <w:pPr>
              <w:spacing w:line="300" w:lineRule="exact"/>
              <w:ind w:firstLineChars="30" w:firstLine="60"/>
              <w:jc w:val="center"/>
              <w:rPr>
                <w:rFonts w:eastAsiaTheme="minorEastAsia"/>
                <w:sz w:val="20"/>
              </w:rPr>
            </w:pPr>
            <w:r w:rsidRPr="0098465F">
              <w:rPr>
                <w:rFonts w:eastAsiaTheme="minorEastAsia"/>
                <w:sz w:val="20"/>
              </w:rPr>
              <w:t>3</w:t>
            </w:r>
          </w:p>
        </w:tc>
        <w:tc>
          <w:tcPr>
            <w:tcW w:w="1226" w:type="dxa"/>
            <w:gridSpan w:val="3"/>
            <w:tcBorders>
              <w:top w:val="single" w:sz="8" w:space="0" w:color="auto"/>
              <w:left w:val="single" w:sz="8" w:space="0" w:color="auto"/>
              <w:bottom w:val="single" w:sz="18" w:space="0" w:color="auto"/>
              <w:right w:val="single" w:sz="8" w:space="0" w:color="auto"/>
            </w:tcBorders>
            <w:vAlign w:val="center"/>
          </w:tcPr>
          <w:p w14:paraId="07BC6444" w14:textId="77777777" w:rsidR="000440E7" w:rsidRPr="0098465F" w:rsidRDefault="000440E7" w:rsidP="003B5ECF">
            <w:pPr>
              <w:spacing w:line="300" w:lineRule="exact"/>
              <w:ind w:firstLineChars="30" w:firstLine="60"/>
              <w:jc w:val="center"/>
              <w:rPr>
                <w:rFonts w:eastAsiaTheme="minorEastAsia"/>
                <w:sz w:val="20"/>
              </w:rPr>
            </w:pPr>
          </w:p>
        </w:tc>
        <w:tc>
          <w:tcPr>
            <w:tcW w:w="953" w:type="dxa"/>
            <w:tcBorders>
              <w:top w:val="single" w:sz="8" w:space="0" w:color="auto"/>
              <w:left w:val="single" w:sz="8" w:space="0" w:color="auto"/>
              <w:bottom w:val="single" w:sz="18" w:space="0" w:color="auto"/>
              <w:right w:val="single" w:sz="8" w:space="0" w:color="auto"/>
            </w:tcBorders>
          </w:tcPr>
          <w:p w14:paraId="615F339B" w14:textId="77777777" w:rsidR="000440E7" w:rsidRPr="0098465F" w:rsidRDefault="000440E7" w:rsidP="003B5ECF">
            <w:pPr>
              <w:spacing w:line="300" w:lineRule="exact"/>
              <w:jc w:val="center"/>
              <w:rPr>
                <w:rFonts w:eastAsiaTheme="minorEastAsia"/>
                <w:sz w:val="20"/>
              </w:rPr>
            </w:pPr>
          </w:p>
        </w:tc>
        <w:tc>
          <w:tcPr>
            <w:tcW w:w="1225" w:type="dxa"/>
            <w:tcBorders>
              <w:top w:val="single" w:sz="8" w:space="0" w:color="auto"/>
              <w:left w:val="single" w:sz="8" w:space="0" w:color="auto"/>
              <w:bottom w:val="single" w:sz="18" w:space="0" w:color="auto"/>
              <w:right w:val="double" w:sz="4" w:space="0" w:color="auto"/>
            </w:tcBorders>
          </w:tcPr>
          <w:p w14:paraId="1C4BB646" w14:textId="77777777" w:rsidR="000440E7" w:rsidRPr="0098465F" w:rsidRDefault="000440E7" w:rsidP="003B5ECF">
            <w:pPr>
              <w:spacing w:line="300" w:lineRule="exact"/>
              <w:jc w:val="center"/>
              <w:rPr>
                <w:rFonts w:eastAsiaTheme="minorEastAsia"/>
                <w:sz w:val="20"/>
              </w:rPr>
            </w:pPr>
          </w:p>
        </w:tc>
        <w:tc>
          <w:tcPr>
            <w:tcW w:w="1534" w:type="dxa"/>
            <w:gridSpan w:val="2"/>
            <w:tcBorders>
              <w:top w:val="single" w:sz="8" w:space="0" w:color="auto"/>
              <w:left w:val="double" w:sz="4" w:space="0" w:color="auto"/>
              <w:bottom w:val="single" w:sz="18" w:space="0" w:color="auto"/>
              <w:right w:val="single" w:sz="8" w:space="0" w:color="auto"/>
            </w:tcBorders>
            <w:shd w:val="clear" w:color="auto" w:fill="auto"/>
            <w:vAlign w:val="center"/>
          </w:tcPr>
          <w:p w14:paraId="1F9C63AA" w14:textId="77777777" w:rsidR="000440E7" w:rsidRPr="0098465F" w:rsidRDefault="000440E7" w:rsidP="003B5ECF">
            <w:pPr>
              <w:spacing w:line="300" w:lineRule="exact"/>
              <w:ind w:firstLineChars="30" w:firstLine="60"/>
              <w:jc w:val="center"/>
              <w:rPr>
                <w:rFonts w:eastAsiaTheme="minorEastAsia"/>
                <w:sz w:val="20"/>
              </w:rPr>
            </w:pPr>
            <w:r w:rsidRPr="0098465F">
              <w:rPr>
                <w:rFonts w:eastAsiaTheme="minorEastAsia"/>
                <w:sz w:val="20"/>
              </w:rPr>
              <w:t>3</w:t>
            </w:r>
          </w:p>
        </w:tc>
        <w:tc>
          <w:tcPr>
            <w:tcW w:w="1090" w:type="dxa"/>
            <w:tcBorders>
              <w:top w:val="single" w:sz="8" w:space="0" w:color="auto"/>
              <w:left w:val="single" w:sz="8" w:space="0" w:color="auto"/>
              <w:bottom w:val="single" w:sz="18" w:space="0" w:color="auto"/>
              <w:right w:val="single" w:sz="8" w:space="0" w:color="auto"/>
            </w:tcBorders>
            <w:shd w:val="clear" w:color="auto" w:fill="auto"/>
          </w:tcPr>
          <w:p w14:paraId="4DA82821" w14:textId="77777777" w:rsidR="000440E7" w:rsidRPr="0098465F" w:rsidRDefault="000440E7" w:rsidP="003B5ECF">
            <w:pPr>
              <w:spacing w:line="300" w:lineRule="exact"/>
              <w:jc w:val="center"/>
              <w:rPr>
                <w:rFonts w:eastAsiaTheme="minorEastAsia"/>
                <w:sz w:val="20"/>
              </w:rPr>
            </w:pPr>
          </w:p>
        </w:tc>
        <w:tc>
          <w:tcPr>
            <w:tcW w:w="946" w:type="dxa"/>
            <w:gridSpan w:val="2"/>
            <w:tcBorders>
              <w:top w:val="single" w:sz="8" w:space="0" w:color="auto"/>
              <w:left w:val="single" w:sz="8" w:space="0" w:color="auto"/>
              <w:bottom w:val="single" w:sz="18" w:space="0" w:color="auto"/>
              <w:right w:val="single" w:sz="8" w:space="0" w:color="auto"/>
            </w:tcBorders>
            <w:shd w:val="clear" w:color="auto" w:fill="auto"/>
            <w:vAlign w:val="center"/>
          </w:tcPr>
          <w:p w14:paraId="47185CBE" w14:textId="77777777" w:rsidR="000440E7" w:rsidRPr="0098465F" w:rsidRDefault="000440E7" w:rsidP="003B5ECF">
            <w:pPr>
              <w:spacing w:line="300" w:lineRule="exact"/>
              <w:jc w:val="center"/>
              <w:rPr>
                <w:rFonts w:eastAsiaTheme="minorEastAsia"/>
                <w:sz w:val="20"/>
              </w:rPr>
            </w:pPr>
          </w:p>
        </w:tc>
        <w:tc>
          <w:tcPr>
            <w:tcW w:w="2012" w:type="dxa"/>
            <w:gridSpan w:val="3"/>
            <w:tcBorders>
              <w:top w:val="single" w:sz="8" w:space="0" w:color="auto"/>
              <w:left w:val="single" w:sz="8" w:space="0" w:color="auto"/>
              <w:bottom w:val="single" w:sz="18" w:space="0" w:color="auto"/>
              <w:right w:val="single" w:sz="18" w:space="0" w:color="auto"/>
            </w:tcBorders>
            <w:shd w:val="clear" w:color="auto" w:fill="auto"/>
            <w:vAlign w:val="center"/>
          </w:tcPr>
          <w:p w14:paraId="0CAACE4D" w14:textId="7E1F442D" w:rsidR="000440E7" w:rsidRPr="0098465F" w:rsidRDefault="000440E7" w:rsidP="003B5ECF">
            <w:pPr>
              <w:spacing w:line="300" w:lineRule="exact"/>
              <w:jc w:val="center"/>
              <w:rPr>
                <w:rFonts w:eastAsiaTheme="minorEastAsia"/>
                <w:sz w:val="20"/>
              </w:rPr>
            </w:pPr>
          </w:p>
        </w:tc>
      </w:tr>
      <w:tr w:rsidR="002C7E80" w:rsidRPr="00142A4C" w14:paraId="1E07A829" w14:textId="77777777" w:rsidTr="00DD3B76">
        <w:trPr>
          <w:trHeight w:val="170"/>
          <w:jc w:val="center"/>
        </w:trPr>
        <w:tc>
          <w:tcPr>
            <w:tcW w:w="10632" w:type="dxa"/>
            <w:gridSpan w:val="14"/>
            <w:tcBorders>
              <w:top w:val="single" w:sz="12" w:space="0" w:color="auto"/>
              <w:left w:val="single" w:sz="18" w:space="0" w:color="auto"/>
              <w:right w:val="single" w:sz="18" w:space="0" w:color="auto"/>
            </w:tcBorders>
          </w:tcPr>
          <w:p w14:paraId="7E5F031F" w14:textId="422F5FC9" w:rsidR="002C7E80" w:rsidRPr="00142A4C" w:rsidRDefault="002C7E80">
            <w:pPr>
              <w:spacing w:line="200" w:lineRule="exact"/>
              <w:ind w:rightChars="70" w:right="168"/>
              <w:rPr>
                <w:rFonts w:eastAsiaTheme="minorEastAsia"/>
                <w:i/>
                <w:sz w:val="21"/>
                <w:szCs w:val="21"/>
              </w:rPr>
            </w:pPr>
            <w:r w:rsidRPr="00142A4C">
              <w:rPr>
                <w:rFonts w:eastAsia="華康中圓體"/>
                <w:b/>
                <w:sz w:val="22"/>
                <w:szCs w:val="22"/>
              </w:rPr>
              <w:t>Part I</w:t>
            </w:r>
            <w:r w:rsidR="000440E7" w:rsidRPr="00142A4C">
              <w:rPr>
                <w:rFonts w:eastAsia="華康中圓體"/>
                <w:b/>
                <w:sz w:val="22"/>
                <w:szCs w:val="22"/>
              </w:rPr>
              <w:t>V</w:t>
            </w:r>
            <w:r w:rsidRPr="00142A4C">
              <w:rPr>
                <w:rFonts w:eastAsia="華康中圓體"/>
                <w:b/>
                <w:sz w:val="22"/>
                <w:szCs w:val="22"/>
              </w:rPr>
              <w:t xml:space="preserve"> </w:t>
            </w:r>
            <w:r w:rsidR="00E62E9E" w:rsidRPr="00142A4C">
              <w:rPr>
                <w:rFonts w:eastAsia="華康中圓體"/>
                <w:b/>
                <w:sz w:val="22"/>
                <w:szCs w:val="22"/>
              </w:rPr>
              <w:t>-</w:t>
            </w:r>
            <w:r w:rsidRPr="00142A4C">
              <w:rPr>
                <w:rFonts w:eastAsia="華康中圓體"/>
                <w:b/>
                <w:sz w:val="22"/>
                <w:szCs w:val="22"/>
              </w:rPr>
              <w:t xml:space="preserve"> </w:t>
            </w:r>
            <w:r w:rsidRPr="00142A4C">
              <w:rPr>
                <w:b/>
                <w:sz w:val="22"/>
                <w:szCs w:val="22"/>
              </w:rPr>
              <w:t xml:space="preserve">Environmental Education Training Camp </w:t>
            </w:r>
            <w:r w:rsidR="0054692B" w:rsidRPr="00142A4C">
              <w:rPr>
                <w:i/>
                <w:sz w:val="18"/>
                <w:szCs w:val="18"/>
              </w:rPr>
              <w:t xml:space="preserve">(Only one training will be allocated in this category, participants should be the </w:t>
            </w:r>
            <w:r w:rsidR="0054692B" w:rsidRPr="0098465F">
              <w:rPr>
                <w:b/>
                <w:i/>
                <w:sz w:val="18"/>
                <w:szCs w:val="18"/>
              </w:rPr>
              <w:t>holders of the Basic Environmental Badges</w:t>
            </w:r>
            <w:r w:rsidR="0054692B" w:rsidRPr="00142A4C">
              <w:rPr>
                <w:i/>
                <w:sz w:val="18"/>
                <w:szCs w:val="18"/>
              </w:rPr>
              <w:t>. Teacher will be required to fill in the BEB</w:t>
            </w:r>
            <w:r w:rsidR="003273F1" w:rsidRPr="00142A4C">
              <w:rPr>
                <w:i/>
                <w:sz w:val="18"/>
                <w:szCs w:val="18"/>
              </w:rPr>
              <w:t> </w:t>
            </w:r>
            <w:r w:rsidR="004354CF" w:rsidRPr="00142A4C">
              <w:rPr>
                <w:i/>
                <w:sz w:val="18"/>
                <w:szCs w:val="18"/>
              </w:rPr>
              <w:t xml:space="preserve">Reference Number </w:t>
            </w:r>
            <w:r w:rsidR="0054692B" w:rsidRPr="00142A4C">
              <w:rPr>
                <w:i/>
                <w:sz w:val="18"/>
                <w:szCs w:val="18"/>
              </w:rPr>
              <w:t xml:space="preserve">of participants in </w:t>
            </w:r>
            <w:r w:rsidR="004354CF" w:rsidRPr="00142A4C">
              <w:rPr>
                <w:i/>
                <w:sz w:val="18"/>
                <w:szCs w:val="18"/>
              </w:rPr>
              <w:t xml:space="preserve">Appendix </w:t>
            </w:r>
            <w:r w:rsidR="00D953C9" w:rsidRPr="00142A4C">
              <w:rPr>
                <w:i/>
                <w:sz w:val="18"/>
                <w:szCs w:val="18"/>
              </w:rPr>
              <w:t>III</w:t>
            </w:r>
            <w:r w:rsidR="0054692B" w:rsidRPr="00142A4C">
              <w:rPr>
                <w:i/>
                <w:sz w:val="18"/>
                <w:szCs w:val="18"/>
              </w:rPr>
              <w:t>.)</w:t>
            </w:r>
          </w:p>
        </w:tc>
      </w:tr>
      <w:tr w:rsidR="002C7E80" w:rsidRPr="00142A4C" w14:paraId="6B7B8DF1" w14:textId="77777777" w:rsidTr="00DD3B76">
        <w:trPr>
          <w:trHeight w:val="198"/>
          <w:jc w:val="center"/>
        </w:trPr>
        <w:tc>
          <w:tcPr>
            <w:tcW w:w="1646" w:type="dxa"/>
            <w:tcBorders>
              <w:top w:val="single" w:sz="8" w:space="0" w:color="auto"/>
              <w:left w:val="single" w:sz="18" w:space="0" w:color="auto"/>
              <w:bottom w:val="single" w:sz="8" w:space="0" w:color="auto"/>
              <w:right w:val="single" w:sz="8" w:space="0" w:color="auto"/>
            </w:tcBorders>
            <w:vAlign w:val="center"/>
          </w:tcPr>
          <w:p w14:paraId="26CAF5F4" w14:textId="77777777" w:rsidR="002C7E80" w:rsidRPr="0098465F" w:rsidRDefault="002C7E80" w:rsidP="00DD3B76">
            <w:pPr>
              <w:spacing w:line="200" w:lineRule="exact"/>
              <w:ind w:firstLineChars="5" w:firstLine="10"/>
              <w:jc w:val="center"/>
              <w:rPr>
                <w:rFonts w:eastAsiaTheme="minorEastAsia"/>
                <w:sz w:val="20"/>
              </w:rPr>
            </w:pPr>
            <w:r w:rsidRPr="0098465F">
              <w:rPr>
                <w:rFonts w:eastAsia="華康中圓體"/>
                <w:b/>
                <w:sz w:val="20"/>
              </w:rPr>
              <w:t>Preference</w:t>
            </w:r>
          </w:p>
        </w:tc>
        <w:tc>
          <w:tcPr>
            <w:tcW w:w="1226" w:type="dxa"/>
            <w:gridSpan w:val="3"/>
            <w:tcBorders>
              <w:top w:val="single" w:sz="8" w:space="0" w:color="auto"/>
              <w:left w:val="single" w:sz="8" w:space="0" w:color="auto"/>
              <w:bottom w:val="single" w:sz="8" w:space="0" w:color="auto"/>
              <w:right w:val="single" w:sz="8" w:space="0" w:color="auto"/>
            </w:tcBorders>
            <w:vAlign w:val="center"/>
          </w:tcPr>
          <w:p w14:paraId="0482A1D0" w14:textId="26526DC4" w:rsidR="00F853DB" w:rsidRPr="0098465F" w:rsidRDefault="00F853DB" w:rsidP="00DD3B76">
            <w:pPr>
              <w:spacing w:line="200" w:lineRule="exact"/>
              <w:ind w:leftChars="-12" w:left="-29"/>
              <w:jc w:val="center"/>
              <w:rPr>
                <w:rFonts w:eastAsia="華康中圓體"/>
                <w:b/>
                <w:sz w:val="20"/>
              </w:rPr>
            </w:pPr>
            <w:r w:rsidRPr="0098465F">
              <w:rPr>
                <w:rFonts w:eastAsia="華康中圓體"/>
                <w:b/>
                <w:sz w:val="20"/>
              </w:rPr>
              <w:t>Course</w:t>
            </w:r>
          </w:p>
          <w:p w14:paraId="534A48F0" w14:textId="77777777" w:rsidR="002C7E80" w:rsidRPr="0098465F" w:rsidRDefault="002C7E80" w:rsidP="00DD3B76">
            <w:pPr>
              <w:spacing w:line="200" w:lineRule="exact"/>
              <w:ind w:leftChars="-12" w:left="-29"/>
              <w:jc w:val="center"/>
              <w:rPr>
                <w:rFonts w:eastAsiaTheme="minorEastAsia"/>
                <w:sz w:val="20"/>
              </w:rPr>
            </w:pPr>
            <w:r w:rsidRPr="0098465F">
              <w:rPr>
                <w:rFonts w:eastAsia="華康中圓體"/>
                <w:b/>
                <w:sz w:val="20"/>
              </w:rPr>
              <w:t>Code</w:t>
            </w:r>
          </w:p>
        </w:tc>
        <w:tc>
          <w:tcPr>
            <w:tcW w:w="953" w:type="dxa"/>
            <w:tcBorders>
              <w:top w:val="single" w:sz="8" w:space="0" w:color="auto"/>
              <w:left w:val="single" w:sz="8" w:space="0" w:color="auto"/>
              <w:bottom w:val="single" w:sz="8" w:space="0" w:color="auto"/>
              <w:right w:val="single" w:sz="8" w:space="0" w:color="auto"/>
            </w:tcBorders>
            <w:vAlign w:val="center"/>
          </w:tcPr>
          <w:p w14:paraId="63DCFAF9" w14:textId="77777777" w:rsidR="002C7E80" w:rsidRPr="0098465F" w:rsidRDefault="002C7E80" w:rsidP="00DD3B76">
            <w:pPr>
              <w:spacing w:line="200" w:lineRule="exact"/>
              <w:jc w:val="center"/>
              <w:rPr>
                <w:rFonts w:eastAsiaTheme="minorEastAsia"/>
                <w:b/>
                <w:sz w:val="20"/>
              </w:rPr>
            </w:pPr>
            <w:r w:rsidRPr="0098465F">
              <w:rPr>
                <w:rFonts w:eastAsia="華康中圓體"/>
                <w:b/>
                <w:sz w:val="20"/>
              </w:rPr>
              <w:t>Date</w:t>
            </w:r>
          </w:p>
        </w:tc>
        <w:tc>
          <w:tcPr>
            <w:tcW w:w="1225" w:type="dxa"/>
            <w:tcBorders>
              <w:top w:val="single" w:sz="8" w:space="0" w:color="auto"/>
              <w:left w:val="single" w:sz="8" w:space="0" w:color="auto"/>
              <w:bottom w:val="single" w:sz="8" w:space="0" w:color="auto"/>
              <w:right w:val="double" w:sz="4" w:space="0" w:color="auto"/>
            </w:tcBorders>
            <w:vAlign w:val="center"/>
          </w:tcPr>
          <w:p w14:paraId="2F950FDB" w14:textId="41BCD94D" w:rsidR="002C7E80" w:rsidRPr="0098465F" w:rsidRDefault="002C7E80" w:rsidP="00DD3B76">
            <w:pPr>
              <w:spacing w:line="200" w:lineRule="exact"/>
              <w:jc w:val="center"/>
              <w:rPr>
                <w:rFonts w:eastAsiaTheme="minorEastAsia"/>
                <w:b/>
                <w:sz w:val="20"/>
              </w:rPr>
            </w:pPr>
            <w:r w:rsidRPr="0098465F">
              <w:rPr>
                <w:rFonts w:eastAsia="華康中圓體"/>
                <w:b/>
                <w:sz w:val="20"/>
              </w:rPr>
              <w:t>No. of Participants</w:t>
            </w:r>
            <w:r w:rsidR="00F06E3D" w:rsidRPr="0098465F">
              <w:rPr>
                <w:rFonts w:eastAsia="華康中圓體"/>
                <w:b/>
                <w:sz w:val="20"/>
              </w:rPr>
              <w:t>^</w:t>
            </w:r>
          </w:p>
        </w:tc>
        <w:tc>
          <w:tcPr>
            <w:tcW w:w="1534" w:type="dxa"/>
            <w:gridSpan w:val="2"/>
            <w:tcBorders>
              <w:top w:val="single" w:sz="8" w:space="0" w:color="auto"/>
              <w:left w:val="double" w:sz="4" w:space="0" w:color="auto"/>
              <w:bottom w:val="single" w:sz="8" w:space="0" w:color="auto"/>
              <w:right w:val="single" w:sz="8" w:space="0" w:color="auto"/>
            </w:tcBorders>
            <w:vAlign w:val="center"/>
          </w:tcPr>
          <w:p w14:paraId="048DFF88" w14:textId="77777777" w:rsidR="002C7E80" w:rsidRPr="0098465F" w:rsidRDefault="002C7E80" w:rsidP="00DD3B76">
            <w:pPr>
              <w:spacing w:line="200" w:lineRule="exact"/>
              <w:ind w:leftChars="-11" w:left="-2" w:hangingChars="12" w:hanging="24"/>
              <w:jc w:val="center"/>
              <w:rPr>
                <w:rFonts w:eastAsiaTheme="minorEastAsia"/>
                <w:sz w:val="20"/>
              </w:rPr>
            </w:pPr>
            <w:r w:rsidRPr="0098465F">
              <w:rPr>
                <w:rFonts w:eastAsia="華康中圓體"/>
                <w:b/>
                <w:sz w:val="20"/>
              </w:rPr>
              <w:t>Preference</w:t>
            </w:r>
          </w:p>
        </w:tc>
        <w:tc>
          <w:tcPr>
            <w:tcW w:w="1090" w:type="dxa"/>
            <w:tcBorders>
              <w:top w:val="single" w:sz="8" w:space="0" w:color="auto"/>
              <w:left w:val="single" w:sz="8" w:space="0" w:color="auto"/>
              <w:bottom w:val="single" w:sz="8" w:space="0" w:color="auto"/>
              <w:right w:val="single" w:sz="8" w:space="0" w:color="auto"/>
            </w:tcBorders>
            <w:vAlign w:val="center"/>
          </w:tcPr>
          <w:p w14:paraId="4349D03E" w14:textId="01C6C4C7" w:rsidR="00F853DB" w:rsidRPr="0098465F" w:rsidRDefault="00F853DB" w:rsidP="00DD3B76">
            <w:pPr>
              <w:spacing w:line="200" w:lineRule="exact"/>
              <w:jc w:val="center"/>
              <w:rPr>
                <w:rFonts w:eastAsia="華康中圓體"/>
                <w:b/>
                <w:sz w:val="20"/>
              </w:rPr>
            </w:pPr>
            <w:r w:rsidRPr="0098465F">
              <w:rPr>
                <w:rFonts w:eastAsia="華康中圓體"/>
                <w:b/>
                <w:sz w:val="20"/>
              </w:rPr>
              <w:t>Course</w:t>
            </w:r>
          </w:p>
          <w:p w14:paraId="5690B602" w14:textId="77777777" w:rsidR="002C7E80" w:rsidRPr="0098465F" w:rsidRDefault="002C7E80" w:rsidP="00DD3B76">
            <w:pPr>
              <w:spacing w:line="200" w:lineRule="exact"/>
              <w:jc w:val="center"/>
              <w:rPr>
                <w:rFonts w:eastAsiaTheme="minorEastAsia"/>
                <w:sz w:val="20"/>
              </w:rPr>
            </w:pPr>
            <w:r w:rsidRPr="0098465F">
              <w:rPr>
                <w:rFonts w:eastAsia="華康中圓體"/>
                <w:b/>
                <w:sz w:val="20"/>
              </w:rPr>
              <w:t>Code</w:t>
            </w:r>
          </w:p>
        </w:tc>
        <w:tc>
          <w:tcPr>
            <w:tcW w:w="953" w:type="dxa"/>
            <w:gridSpan w:val="3"/>
            <w:tcBorders>
              <w:top w:val="single" w:sz="8" w:space="0" w:color="auto"/>
              <w:left w:val="single" w:sz="8" w:space="0" w:color="auto"/>
              <w:bottom w:val="single" w:sz="8" w:space="0" w:color="auto"/>
              <w:right w:val="single" w:sz="8" w:space="0" w:color="auto"/>
            </w:tcBorders>
            <w:vAlign w:val="center"/>
          </w:tcPr>
          <w:p w14:paraId="08A34E03" w14:textId="77777777" w:rsidR="002C7E80" w:rsidRPr="0098465F" w:rsidRDefault="002C7E80" w:rsidP="00DD3B76">
            <w:pPr>
              <w:spacing w:line="200" w:lineRule="exact"/>
              <w:jc w:val="center"/>
              <w:rPr>
                <w:rFonts w:eastAsiaTheme="minorEastAsia"/>
                <w:b/>
                <w:sz w:val="20"/>
              </w:rPr>
            </w:pPr>
            <w:r w:rsidRPr="0098465F">
              <w:rPr>
                <w:rFonts w:eastAsia="華康中圓體"/>
                <w:b/>
                <w:sz w:val="20"/>
              </w:rPr>
              <w:t>Date</w:t>
            </w:r>
          </w:p>
        </w:tc>
        <w:tc>
          <w:tcPr>
            <w:tcW w:w="2005" w:type="dxa"/>
            <w:gridSpan w:val="2"/>
            <w:tcBorders>
              <w:top w:val="single" w:sz="8" w:space="0" w:color="auto"/>
              <w:left w:val="single" w:sz="8" w:space="0" w:color="auto"/>
              <w:bottom w:val="single" w:sz="8" w:space="0" w:color="auto"/>
              <w:right w:val="single" w:sz="18" w:space="0" w:color="auto"/>
            </w:tcBorders>
            <w:vAlign w:val="center"/>
          </w:tcPr>
          <w:p w14:paraId="7BF4700D" w14:textId="68F3D7AD" w:rsidR="002C7E80" w:rsidRPr="0098465F" w:rsidRDefault="002C7E80" w:rsidP="00DD3B76">
            <w:pPr>
              <w:spacing w:line="200" w:lineRule="exact"/>
              <w:jc w:val="center"/>
              <w:rPr>
                <w:rFonts w:eastAsiaTheme="minorEastAsia"/>
                <w:b/>
                <w:sz w:val="20"/>
              </w:rPr>
            </w:pPr>
            <w:r w:rsidRPr="0098465F">
              <w:rPr>
                <w:rFonts w:eastAsia="華康中圓體"/>
                <w:b/>
                <w:sz w:val="20"/>
              </w:rPr>
              <w:t>No. of Participants</w:t>
            </w:r>
            <w:r w:rsidR="00F06E3D" w:rsidRPr="0098465F">
              <w:rPr>
                <w:rFonts w:eastAsia="華康中圓體"/>
                <w:b/>
                <w:sz w:val="20"/>
              </w:rPr>
              <w:t>^</w:t>
            </w:r>
          </w:p>
        </w:tc>
      </w:tr>
      <w:tr w:rsidR="002C7E80" w:rsidRPr="00142A4C" w14:paraId="2F42484F" w14:textId="77777777" w:rsidTr="00DD3B76">
        <w:trPr>
          <w:trHeight w:val="198"/>
          <w:jc w:val="center"/>
        </w:trPr>
        <w:tc>
          <w:tcPr>
            <w:tcW w:w="1646" w:type="dxa"/>
            <w:tcBorders>
              <w:top w:val="single" w:sz="8" w:space="0" w:color="auto"/>
              <w:left w:val="single" w:sz="18" w:space="0" w:color="auto"/>
              <w:bottom w:val="single" w:sz="18" w:space="0" w:color="auto"/>
              <w:right w:val="single" w:sz="8" w:space="0" w:color="auto"/>
            </w:tcBorders>
            <w:vAlign w:val="center"/>
          </w:tcPr>
          <w:p w14:paraId="7E01540D"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1</w:t>
            </w:r>
          </w:p>
        </w:tc>
        <w:tc>
          <w:tcPr>
            <w:tcW w:w="1226" w:type="dxa"/>
            <w:gridSpan w:val="3"/>
            <w:tcBorders>
              <w:top w:val="single" w:sz="8" w:space="0" w:color="auto"/>
              <w:left w:val="single" w:sz="8" w:space="0" w:color="auto"/>
              <w:bottom w:val="single" w:sz="18" w:space="0" w:color="auto"/>
              <w:right w:val="single" w:sz="8" w:space="0" w:color="auto"/>
            </w:tcBorders>
            <w:vAlign w:val="center"/>
          </w:tcPr>
          <w:p w14:paraId="14028085" w14:textId="77777777" w:rsidR="002C7E80" w:rsidRPr="0098465F" w:rsidRDefault="002C7E80" w:rsidP="00DD3B76">
            <w:pPr>
              <w:spacing w:line="300" w:lineRule="exact"/>
              <w:ind w:firstLineChars="30" w:firstLine="60"/>
              <w:jc w:val="center"/>
              <w:rPr>
                <w:rFonts w:eastAsiaTheme="minorEastAsia"/>
                <w:sz w:val="20"/>
              </w:rPr>
            </w:pPr>
          </w:p>
        </w:tc>
        <w:tc>
          <w:tcPr>
            <w:tcW w:w="953" w:type="dxa"/>
            <w:tcBorders>
              <w:top w:val="single" w:sz="8" w:space="0" w:color="auto"/>
              <w:left w:val="single" w:sz="8" w:space="0" w:color="auto"/>
              <w:bottom w:val="single" w:sz="18" w:space="0" w:color="auto"/>
              <w:right w:val="single" w:sz="8" w:space="0" w:color="auto"/>
            </w:tcBorders>
            <w:vAlign w:val="center"/>
          </w:tcPr>
          <w:p w14:paraId="3F09234B" w14:textId="77777777" w:rsidR="002C7E80" w:rsidRPr="0098465F" w:rsidRDefault="002C7E80" w:rsidP="00DD3B76">
            <w:pPr>
              <w:spacing w:line="300" w:lineRule="exact"/>
              <w:ind w:firstLineChars="30" w:firstLine="60"/>
              <w:jc w:val="center"/>
              <w:rPr>
                <w:rFonts w:eastAsiaTheme="minorEastAsia"/>
                <w:sz w:val="20"/>
              </w:rPr>
            </w:pPr>
          </w:p>
        </w:tc>
        <w:tc>
          <w:tcPr>
            <w:tcW w:w="1225" w:type="dxa"/>
            <w:tcBorders>
              <w:top w:val="single" w:sz="8" w:space="0" w:color="auto"/>
              <w:left w:val="single" w:sz="8" w:space="0" w:color="auto"/>
              <w:bottom w:val="single" w:sz="18" w:space="0" w:color="auto"/>
              <w:right w:val="double" w:sz="4" w:space="0" w:color="auto"/>
            </w:tcBorders>
          </w:tcPr>
          <w:p w14:paraId="5C9BB7D4" w14:textId="77777777" w:rsidR="002C7E80" w:rsidRPr="0098465F" w:rsidRDefault="002C7E80" w:rsidP="00DD3B76">
            <w:pPr>
              <w:spacing w:line="300" w:lineRule="exact"/>
              <w:ind w:firstLineChars="30" w:firstLine="60"/>
              <w:jc w:val="center"/>
              <w:rPr>
                <w:rFonts w:eastAsiaTheme="minorEastAsia"/>
                <w:sz w:val="20"/>
              </w:rPr>
            </w:pPr>
          </w:p>
        </w:tc>
        <w:tc>
          <w:tcPr>
            <w:tcW w:w="1534" w:type="dxa"/>
            <w:gridSpan w:val="2"/>
            <w:tcBorders>
              <w:top w:val="single" w:sz="8" w:space="0" w:color="auto"/>
              <w:left w:val="double" w:sz="4" w:space="0" w:color="auto"/>
              <w:bottom w:val="single" w:sz="18" w:space="0" w:color="auto"/>
              <w:right w:val="single" w:sz="8" w:space="0" w:color="auto"/>
            </w:tcBorders>
            <w:vAlign w:val="center"/>
          </w:tcPr>
          <w:p w14:paraId="5CE83A13" w14:textId="77777777" w:rsidR="002C7E80" w:rsidRPr="0098465F" w:rsidRDefault="002C7E80" w:rsidP="00DD3B76">
            <w:pPr>
              <w:spacing w:line="300" w:lineRule="exact"/>
              <w:ind w:firstLineChars="30" w:firstLine="60"/>
              <w:jc w:val="center"/>
              <w:rPr>
                <w:rFonts w:eastAsiaTheme="minorEastAsia"/>
                <w:sz w:val="20"/>
              </w:rPr>
            </w:pPr>
            <w:r w:rsidRPr="0098465F">
              <w:rPr>
                <w:rFonts w:eastAsiaTheme="minorEastAsia"/>
                <w:sz w:val="20"/>
              </w:rPr>
              <w:t>2</w:t>
            </w:r>
          </w:p>
        </w:tc>
        <w:tc>
          <w:tcPr>
            <w:tcW w:w="1090" w:type="dxa"/>
            <w:tcBorders>
              <w:top w:val="single" w:sz="8" w:space="0" w:color="auto"/>
              <w:left w:val="single" w:sz="8" w:space="0" w:color="auto"/>
              <w:bottom w:val="single" w:sz="18" w:space="0" w:color="auto"/>
              <w:right w:val="single" w:sz="8" w:space="0" w:color="auto"/>
            </w:tcBorders>
            <w:vAlign w:val="center"/>
          </w:tcPr>
          <w:p w14:paraId="5408C09F" w14:textId="77777777" w:rsidR="002C7E80" w:rsidRPr="0098465F" w:rsidRDefault="002C7E80" w:rsidP="00DD3B76">
            <w:pPr>
              <w:spacing w:line="300" w:lineRule="exact"/>
              <w:ind w:firstLineChars="30" w:firstLine="60"/>
              <w:jc w:val="center"/>
              <w:rPr>
                <w:rFonts w:eastAsiaTheme="minorEastAsia"/>
                <w:sz w:val="20"/>
              </w:rPr>
            </w:pPr>
          </w:p>
        </w:tc>
        <w:tc>
          <w:tcPr>
            <w:tcW w:w="953" w:type="dxa"/>
            <w:gridSpan w:val="3"/>
            <w:tcBorders>
              <w:top w:val="single" w:sz="8" w:space="0" w:color="auto"/>
              <w:left w:val="single" w:sz="8" w:space="0" w:color="auto"/>
              <w:bottom w:val="single" w:sz="18" w:space="0" w:color="auto"/>
              <w:right w:val="single" w:sz="8" w:space="0" w:color="auto"/>
            </w:tcBorders>
          </w:tcPr>
          <w:p w14:paraId="6ED265CE" w14:textId="77777777" w:rsidR="002C7E80" w:rsidRPr="0098465F" w:rsidRDefault="002C7E80" w:rsidP="00DD3B76">
            <w:pPr>
              <w:spacing w:line="300" w:lineRule="exact"/>
              <w:ind w:firstLineChars="30" w:firstLine="60"/>
              <w:jc w:val="center"/>
              <w:rPr>
                <w:rFonts w:eastAsiaTheme="minorEastAsia"/>
                <w:sz w:val="20"/>
              </w:rPr>
            </w:pPr>
          </w:p>
        </w:tc>
        <w:tc>
          <w:tcPr>
            <w:tcW w:w="2005" w:type="dxa"/>
            <w:gridSpan w:val="2"/>
            <w:tcBorders>
              <w:top w:val="single" w:sz="8" w:space="0" w:color="auto"/>
              <w:left w:val="single" w:sz="8" w:space="0" w:color="auto"/>
              <w:bottom w:val="single" w:sz="18" w:space="0" w:color="auto"/>
              <w:right w:val="single" w:sz="18" w:space="0" w:color="auto"/>
            </w:tcBorders>
            <w:vAlign w:val="center"/>
          </w:tcPr>
          <w:p w14:paraId="18988C12" w14:textId="77777777" w:rsidR="002C7E80" w:rsidRPr="0098465F" w:rsidRDefault="002C7E80" w:rsidP="00DD3B76">
            <w:pPr>
              <w:spacing w:line="300" w:lineRule="exact"/>
              <w:ind w:firstLineChars="30" w:firstLine="60"/>
              <w:jc w:val="center"/>
              <w:rPr>
                <w:rFonts w:eastAsiaTheme="minorEastAsia"/>
                <w:sz w:val="20"/>
              </w:rPr>
            </w:pPr>
          </w:p>
        </w:tc>
      </w:tr>
      <w:tr w:rsidR="000440E7" w:rsidRPr="00142A4C" w14:paraId="61F660CA" w14:textId="26BF01D7" w:rsidTr="003B5ECF">
        <w:trPr>
          <w:trHeight w:val="198"/>
          <w:jc w:val="center"/>
        </w:trPr>
        <w:tc>
          <w:tcPr>
            <w:tcW w:w="10632" w:type="dxa"/>
            <w:gridSpan w:val="14"/>
            <w:tcBorders>
              <w:top w:val="single" w:sz="8" w:space="0" w:color="auto"/>
              <w:left w:val="single" w:sz="18" w:space="0" w:color="auto"/>
              <w:bottom w:val="single" w:sz="18" w:space="0" w:color="auto"/>
              <w:right w:val="single" w:sz="18" w:space="0" w:color="auto"/>
            </w:tcBorders>
            <w:vAlign w:val="center"/>
          </w:tcPr>
          <w:p w14:paraId="011FFAFB" w14:textId="505D6D66" w:rsidR="000440E7" w:rsidRPr="0098465F" w:rsidRDefault="000440E7" w:rsidP="00142A4C">
            <w:pPr>
              <w:spacing w:line="300" w:lineRule="exact"/>
              <w:ind w:leftChars="28" w:left="3375" w:hangingChars="1502" w:hanging="3308"/>
              <w:jc w:val="left"/>
              <w:rPr>
                <w:rFonts w:eastAsia="華康中圓體"/>
                <w:sz w:val="20"/>
              </w:rPr>
            </w:pPr>
            <w:r w:rsidRPr="0098465F">
              <w:rPr>
                <w:rFonts w:eastAsia="華康中圓體"/>
                <w:b/>
                <w:sz w:val="22"/>
                <w:szCs w:val="22"/>
              </w:rPr>
              <w:t xml:space="preserve">Part V </w:t>
            </w:r>
            <w:r w:rsidR="00D833B1" w:rsidRPr="0098465F">
              <w:rPr>
                <w:rFonts w:eastAsia="華康中圓體"/>
                <w:b/>
                <w:sz w:val="22"/>
                <w:szCs w:val="22"/>
              </w:rPr>
              <w:t>–</w:t>
            </w:r>
            <w:r w:rsidRPr="0098465F">
              <w:rPr>
                <w:rFonts w:eastAsia="華康中圓體"/>
                <w:b/>
                <w:sz w:val="22"/>
                <w:szCs w:val="22"/>
              </w:rPr>
              <w:t xml:space="preserve"> </w:t>
            </w:r>
            <w:r w:rsidR="00D833B1" w:rsidRPr="0098465F">
              <w:rPr>
                <w:rFonts w:eastAsia="華康中圓體"/>
                <w:b/>
                <w:sz w:val="22"/>
                <w:szCs w:val="22"/>
              </w:rPr>
              <w:t xml:space="preserve">Pilot Scheme on </w:t>
            </w:r>
            <w:r w:rsidRPr="0098465F">
              <w:rPr>
                <w:b/>
                <w:sz w:val="22"/>
                <w:szCs w:val="22"/>
              </w:rPr>
              <w:t>District-based Training</w:t>
            </w:r>
            <w:r w:rsidRPr="0098465F">
              <w:rPr>
                <w:rFonts w:eastAsia="華康中圓體"/>
                <w:i/>
                <w:sz w:val="19"/>
                <w:szCs w:val="19"/>
              </w:rPr>
              <w:tab/>
            </w:r>
            <w:sdt>
              <w:sdtPr>
                <w:rPr>
                  <w:rFonts w:eastAsia="華康中圓體"/>
                  <w:sz w:val="22"/>
                  <w:szCs w:val="22"/>
                </w:rPr>
                <w:id w:val="787943427"/>
                <w14:checkbox>
                  <w14:checked w14:val="0"/>
                  <w14:checkedState w14:val="00FE" w14:font="Wingdings"/>
                  <w14:uncheckedState w14:val="2610" w14:font="MS Gothic"/>
                </w14:checkbox>
              </w:sdtPr>
              <w:sdtEndPr/>
              <w:sdtContent>
                <w:r w:rsidRPr="0098465F">
                  <w:rPr>
                    <w:rFonts w:ascii="MS Gothic" w:eastAsia="MS Gothic" w:hAnsi="MS Gothic"/>
                    <w:sz w:val="22"/>
                    <w:szCs w:val="22"/>
                  </w:rPr>
                  <w:t>☐</w:t>
                </w:r>
              </w:sdtContent>
            </w:sdt>
            <w:r w:rsidR="005D0105" w:rsidRPr="0098465F">
              <w:rPr>
                <w:rFonts w:eastAsia="華康中圓體"/>
                <w:sz w:val="22"/>
                <w:szCs w:val="22"/>
              </w:rPr>
              <w:t xml:space="preserve"> </w:t>
            </w:r>
            <w:r w:rsidRPr="0098465F">
              <w:rPr>
                <w:rFonts w:eastAsia="華康中圓體"/>
                <w:sz w:val="20"/>
              </w:rPr>
              <w:t xml:space="preserve">Our school </w:t>
            </w:r>
            <w:r w:rsidR="005D0105" w:rsidRPr="0098465F">
              <w:rPr>
                <w:rFonts w:eastAsia="華康中圓體"/>
                <w:sz w:val="20"/>
              </w:rPr>
              <w:t>is interested</w:t>
            </w:r>
            <w:r w:rsidRPr="0098465F">
              <w:rPr>
                <w:rFonts w:eastAsia="華康中圓體"/>
                <w:sz w:val="20"/>
              </w:rPr>
              <w:t xml:space="preserve"> in </w:t>
            </w:r>
            <w:r w:rsidR="005D0105" w:rsidRPr="0098465F">
              <w:rPr>
                <w:rFonts w:eastAsia="華康中圓體"/>
                <w:sz w:val="20"/>
              </w:rPr>
              <w:t xml:space="preserve">joining </w:t>
            </w:r>
            <w:r w:rsidRPr="0098465F">
              <w:rPr>
                <w:rFonts w:eastAsia="華康中圓體"/>
                <w:sz w:val="20"/>
              </w:rPr>
              <w:t xml:space="preserve">the district-based training. </w:t>
            </w:r>
          </w:p>
          <w:p w14:paraId="653CA0EC" w14:textId="71E6FAB5" w:rsidR="000440E7" w:rsidRPr="00142A4C" w:rsidRDefault="000440E7" w:rsidP="0098465F">
            <w:pPr>
              <w:spacing w:line="300" w:lineRule="exact"/>
              <w:ind w:firstLineChars="2539" w:firstLine="5078"/>
              <w:jc w:val="left"/>
              <w:rPr>
                <w:rFonts w:eastAsiaTheme="minorEastAsia"/>
                <w:sz w:val="21"/>
                <w:szCs w:val="21"/>
              </w:rPr>
            </w:pPr>
            <w:r w:rsidRPr="0098465F">
              <w:rPr>
                <w:rFonts w:eastAsia="華康中圓體"/>
                <w:sz w:val="20"/>
              </w:rPr>
              <w:t>(Details will be sent to teachers by emails.)</w:t>
            </w:r>
          </w:p>
        </w:tc>
      </w:tr>
      <w:tr w:rsidR="00F2413B" w:rsidRPr="00142A4C" w14:paraId="3EC3132C" w14:textId="77777777" w:rsidTr="00DD3B76">
        <w:trPr>
          <w:gridAfter w:val="1"/>
          <w:wAfter w:w="249" w:type="dxa"/>
          <w:trHeight w:val="20"/>
          <w:jc w:val="center"/>
        </w:trPr>
        <w:tc>
          <w:tcPr>
            <w:tcW w:w="2507" w:type="dxa"/>
            <w:gridSpan w:val="2"/>
            <w:vAlign w:val="center"/>
          </w:tcPr>
          <w:p w14:paraId="1AC5DA36" w14:textId="77777777" w:rsidR="00F2413B" w:rsidRPr="006B1ABE" w:rsidRDefault="00F2413B" w:rsidP="00DD3B76">
            <w:pPr>
              <w:spacing w:line="300" w:lineRule="exact"/>
              <w:rPr>
                <w:rFonts w:eastAsia="華康中圓體"/>
                <w:sz w:val="20"/>
              </w:rPr>
            </w:pPr>
            <w:r w:rsidRPr="006B1ABE">
              <w:rPr>
                <w:rFonts w:eastAsia="華康中圓體"/>
                <w:sz w:val="20"/>
              </w:rPr>
              <w:t>School Head</w:t>
            </w:r>
          </w:p>
        </w:tc>
        <w:tc>
          <w:tcPr>
            <w:tcW w:w="284" w:type="dxa"/>
            <w:vAlign w:val="center"/>
          </w:tcPr>
          <w:p w14:paraId="33510543" w14:textId="77777777" w:rsidR="00F2413B" w:rsidRPr="006B1ABE" w:rsidRDefault="00F2413B" w:rsidP="00DD3B76">
            <w:pPr>
              <w:spacing w:line="300" w:lineRule="exact"/>
              <w:rPr>
                <w:rFonts w:eastAsia="華康中圓體"/>
                <w:sz w:val="20"/>
              </w:rPr>
            </w:pPr>
            <w:r w:rsidRPr="006B1ABE">
              <w:rPr>
                <w:rFonts w:eastAsia="華康中圓體" w:hAnsi="Palatino Linotype" w:hint="eastAsia"/>
                <w:sz w:val="20"/>
              </w:rPr>
              <w:t>：</w:t>
            </w:r>
          </w:p>
        </w:tc>
        <w:tc>
          <w:tcPr>
            <w:tcW w:w="3685" w:type="dxa"/>
            <w:gridSpan w:val="4"/>
            <w:vAlign w:val="center"/>
          </w:tcPr>
          <w:p w14:paraId="4643A54B" w14:textId="77777777" w:rsidR="00F2413B" w:rsidRPr="006B1ABE" w:rsidRDefault="00F2413B" w:rsidP="00DD3B76">
            <w:pPr>
              <w:spacing w:line="300" w:lineRule="exact"/>
              <w:jc w:val="right"/>
              <w:rPr>
                <w:rFonts w:eastAsia="華康中圓體"/>
                <w:sz w:val="20"/>
              </w:rPr>
            </w:pPr>
            <w:r w:rsidRPr="006B1ABE">
              <w:rPr>
                <w:rFonts w:eastAsia="華康中圓體"/>
                <w:sz w:val="20"/>
              </w:rPr>
              <w:t>(Name)</w:t>
            </w:r>
          </w:p>
        </w:tc>
        <w:tc>
          <w:tcPr>
            <w:tcW w:w="3907" w:type="dxa"/>
            <w:gridSpan w:val="6"/>
            <w:vAlign w:val="center"/>
          </w:tcPr>
          <w:p w14:paraId="2C2912CD" w14:textId="17F9533E" w:rsidR="00F2413B" w:rsidRPr="006B1ABE" w:rsidRDefault="00F2413B" w:rsidP="00DD3B76">
            <w:pPr>
              <w:spacing w:line="300" w:lineRule="exact"/>
              <w:jc w:val="right"/>
              <w:rPr>
                <w:rFonts w:eastAsia="華康中圓體"/>
                <w:sz w:val="20"/>
              </w:rPr>
            </w:pPr>
            <w:r w:rsidRPr="006B1ABE">
              <w:rPr>
                <w:rFonts w:eastAsia="華康中圓體"/>
                <w:sz w:val="20"/>
              </w:rPr>
              <w:t>(Signature)</w:t>
            </w:r>
          </w:p>
        </w:tc>
      </w:tr>
      <w:tr w:rsidR="00F2413B" w:rsidRPr="00142A4C" w14:paraId="4E6C087C" w14:textId="77777777" w:rsidTr="00DD3B76">
        <w:trPr>
          <w:gridAfter w:val="1"/>
          <w:wAfter w:w="249" w:type="dxa"/>
          <w:trHeight w:val="20"/>
          <w:jc w:val="center"/>
        </w:trPr>
        <w:tc>
          <w:tcPr>
            <w:tcW w:w="2507" w:type="dxa"/>
            <w:gridSpan w:val="2"/>
            <w:vAlign w:val="center"/>
          </w:tcPr>
          <w:p w14:paraId="5CC34A83" w14:textId="77777777" w:rsidR="00F2413B" w:rsidRPr="006B1ABE" w:rsidRDefault="00F2413B" w:rsidP="00DD3B76">
            <w:pPr>
              <w:spacing w:line="300" w:lineRule="exact"/>
              <w:rPr>
                <w:rFonts w:eastAsia="華康中圓體"/>
                <w:sz w:val="20"/>
              </w:rPr>
            </w:pPr>
            <w:r w:rsidRPr="006B1ABE">
              <w:rPr>
                <w:rFonts w:eastAsia="華康中圓體"/>
                <w:sz w:val="20"/>
              </w:rPr>
              <w:t>Teacher-in-charge</w:t>
            </w:r>
          </w:p>
        </w:tc>
        <w:tc>
          <w:tcPr>
            <w:tcW w:w="284" w:type="dxa"/>
            <w:vAlign w:val="center"/>
          </w:tcPr>
          <w:p w14:paraId="4B0E6106" w14:textId="77777777" w:rsidR="00F2413B" w:rsidRPr="006B1ABE" w:rsidRDefault="00F2413B" w:rsidP="00DD3B76">
            <w:pPr>
              <w:spacing w:line="300" w:lineRule="exact"/>
              <w:rPr>
                <w:rFonts w:eastAsia="華康中圓體"/>
                <w:sz w:val="20"/>
              </w:rPr>
            </w:pPr>
            <w:r w:rsidRPr="006B1ABE">
              <w:rPr>
                <w:rFonts w:eastAsia="華康中圓體" w:hAnsi="Palatino Linotype" w:hint="eastAsia"/>
                <w:sz w:val="20"/>
              </w:rPr>
              <w:t>：</w:t>
            </w:r>
          </w:p>
        </w:tc>
        <w:tc>
          <w:tcPr>
            <w:tcW w:w="3685" w:type="dxa"/>
            <w:gridSpan w:val="4"/>
            <w:tcBorders>
              <w:top w:val="single" w:sz="4" w:space="0" w:color="auto"/>
              <w:bottom w:val="single" w:sz="4" w:space="0" w:color="auto"/>
            </w:tcBorders>
            <w:vAlign w:val="center"/>
          </w:tcPr>
          <w:p w14:paraId="01AD106E" w14:textId="77777777" w:rsidR="00F2413B" w:rsidRPr="006B1ABE" w:rsidRDefault="00F2413B" w:rsidP="00DD3B76">
            <w:pPr>
              <w:spacing w:line="300" w:lineRule="exact"/>
              <w:jc w:val="right"/>
              <w:rPr>
                <w:rFonts w:eastAsia="華康中圓體"/>
                <w:sz w:val="20"/>
              </w:rPr>
            </w:pPr>
            <w:r w:rsidRPr="006B1ABE">
              <w:rPr>
                <w:rFonts w:eastAsia="華康中圓體"/>
                <w:sz w:val="20"/>
              </w:rPr>
              <w:t>(Name)</w:t>
            </w:r>
          </w:p>
        </w:tc>
        <w:tc>
          <w:tcPr>
            <w:tcW w:w="3907" w:type="dxa"/>
            <w:gridSpan w:val="6"/>
            <w:tcBorders>
              <w:top w:val="single" w:sz="4" w:space="0" w:color="auto"/>
              <w:bottom w:val="single" w:sz="4" w:space="0" w:color="auto"/>
            </w:tcBorders>
            <w:vAlign w:val="center"/>
          </w:tcPr>
          <w:p w14:paraId="675BF8FE" w14:textId="387B802D" w:rsidR="00F2413B" w:rsidRPr="006B1ABE" w:rsidRDefault="00F2413B" w:rsidP="00DD3B76">
            <w:pPr>
              <w:spacing w:line="300" w:lineRule="exact"/>
              <w:jc w:val="right"/>
              <w:rPr>
                <w:rFonts w:eastAsia="華康中圓體"/>
                <w:sz w:val="20"/>
              </w:rPr>
            </w:pPr>
            <w:r w:rsidRPr="006B1ABE">
              <w:rPr>
                <w:rFonts w:eastAsia="華康中圓體"/>
                <w:sz w:val="20"/>
              </w:rPr>
              <w:t>(Contact No.)</w:t>
            </w:r>
          </w:p>
        </w:tc>
      </w:tr>
      <w:tr w:rsidR="00F2413B" w:rsidRPr="00142A4C" w14:paraId="7BADD67B" w14:textId="77777777" w:rsidTr="00DD3B76">
        <w:trPr>
          <w:gridAfter w:val="1"/>
          <w:wAfter w:w="249" w:type="dxa"/>
          <w:trHeight w:val="20"/>
          <w:jc w:val="center"/>
        </w:trPr>
        <w:tc>
          <w:tcPr>
            <w:tcW w:w="2507" w:type="dxa"/>
            <w:gridSpan w:val="2"/>
            <w:vAlign w:val="center"/>
          </w:tcPr>
          <w:p w14:paraId="218E5038" w14:textId="77777777" w:rsidR="00F2413B" w:rsidRPr="006B1ABE" w:rsidRDefault="00F2413B" w:rsidP="00DD3B76">
            <w:pPr>
              <w:spacing w:line="300" w:lineRule="exact"/>
              <w:rPr>
                <w:rFonts w:eastAsia="華康中圓體"/>
                <w:sz w:val="20"/>
              </w:rPr>
            </w:pPr>
            <w:r w:rsidRPr="006B1ABE">
              <w:rPr>
                <w:rFonts w:eastAsia="華康中圓體"/>
                <w:sz w:val="20"/>
              </w:rPr>
              <w:t>Email of Teacher-in-charge</w:t>
            </w:r>
            <w:r w:rsidRPr="006B1ABE" w:rsidDel="00C84CAC">
              <w:rPr>
                <w:rFonts w:eastAsia="華康中圓體"/>
                <w:sz w:val="20"/>
              </w:rPr>
              <w:t xml:space="preserve"> </w:t>
            </w:r>
          </w:p>
        </w:tc>
        <w:tc>
          <w:tcPr>
            <w:tcW w:w="284" w:type="dxa"/>
            <w:vAlign w:val="center"/>
          </w:tcPr>
          <w:p w14:paraId="6BA83FA5" w14:textId="77777777" w:rsidR="00F2413B" w:rsidRPr="006B1ABE" w:rsidRDefault="00F2413B" w:rsidP="00DD3B76">
            <w:pPr>
              <w:spacing w:line="300" w:lineRule="exact"/>
              <w:rPr>
                <w:rFonts w:eastAsia="華康中圓體"/>
                <w:sz w:val="20"/>
              </w:rPr>
            </w:pPr>
            <w:r w:rsidRPr="006B1ABE">
              <w:rPr>
                <w:rFonts w:eastAsia="華康中圓體" w:hAnsi="Palatino Linotype" w:hint="eastAsia"/>
                <w:sz w:val="20"/>
              </w:rPr>
              <w:t>：</w:t>
            </w:r>
          </w:p>
        </w:tc>
        <w:tc>
          <w:tcPr>
            <w:tcW w:w="3685" w:type="dxa"/>
            <w:gridSpan w:val="4"/>
            <w:tcBorders>
              <w:top w:val="single" w:sz="4" w:space="0" w:color="auto"/>
              <w:bottom w:val="single" w:sz="2" w:space="0" w:color="auto"/>
            </w:tcBorders>
            <w:vAlign w:val="center"/>
          </w:tcPr>
          <w:p w14:paraId="309E8BD6" w14:textId="77777777" w:rsidR="00F2413B" w:rsidRPr="006B1ABE" w:rsidRDefault="00F2413B" w:rsidP="00DD3B76">
            <w:pPr>
              <w:spacing w:line="300" w:lineRule="exact"/>
              <w:rPr>
                <w:rFonts w:eastAsia="華康中圓體"/>
                <w:sz w:val="20"/>
              </w:rPr>
            </w:pPr>
          </w:p>
        </w:tc>
        <w:tc>
          <w:tcPr>
            <w:tcW w:w="1301" w:type="dxa"/>
            <w:gridSpan w:val="3"/>
            <w:tcBorders>
              <w:top w:val="single" w:sz="2" w:space="0" w:color="auto"/>
              <w:bottom w:val="single" w:sz="2" w:space="0" w:color="auto"/>
            </w:tcBorders>
            <w:vAlign w:val="center"/>
          </w:tcPr>
          <w:p w14:paraId="4D6763FD" w14:textId="77777777" w:rsidR="00F2413B" w:rsidRPr="006B1ABE" w:rsidRDefault="00F2413B" w:rsidP="00DD3B76">
            <w:pPr>
              <w:spacing w:line="300" w:lineRule="exact"/>
              <w:rPr>
                <w:rFonts w:eastAsia="華康中圓體"/>
                <w:sz w:val="20"/>
              </w:rPr>
            </w:pPr>
          </w:p>
        </w:tc>
        <w:tc>
          <w:tcPr>
            <w:tcW w:w="2606" w:type="dxa"/>
            <w:gridSpan w:val="3"/>
            <w:vMerge w:val="restart"/>
            <w:tcBorders>
              <w:top w:val="single" w:sz="2" w:space="0" w:color="auto"/>
            </w:tcBorders>
            <w:shd w:val="clear" w:color="auto" w:fill="auto"/>
          </w:tcPr>
          <w:p w14:paraId="1273B32F" w14:textId="3D517B45" w:rsidR="00F2413B" w:rsidRPr="00142A4C" w:rsidRDefault="006B1ABE" w:rsidP="00DD3B76">
            <w:pPr>
              <w:spacing w:line="300" w:lineRule="exact"/>
              <w:rPr>
                <w:rFonts w:eastAsia="華康中圓體"/>
                <w:sz w:val="21"/>
                <w:szCs w:val="21"/>
              </w:rPr>
            </w:pPr>
            <w:r w:rsidRPr="00142A4C">
              <w:rPr>
                <w:rFonts w:eastAsia="華康中圓體"/>
                <w:noProof/>
                <w:sz w:val="21"/>
                <w:szCs w:val="21"/>
              </w:rPr>
              <mc:AlternateContent>
                <mc:Choice Requires="wps">
                  <w:drawing>
                    <wp:anchor distT="0" distB="0" distL="114300" distR="114300" simplePos="0" relativeHeight="251659264" behindDoc="0" locked="0" layoutInCell="1" allowOverlap="1" wp14:anchorId="1615CB51" wp14:editId="556F3025">
                      <wp:simplePos x="0" y="0"/>
                      <wp:positionH relativeFrom="column">
                        <wp:posOffset>183515</wp:posOffset>
                      </wp:positionH>
                      <wp:positionV relativeFrom="paragraph">
                        <wp:posOffset>34290</wp:posOffset>
                      </wp:positionV>
                      <wp:extent cx="1385570" cy="922655"/>
                      <wp:effectExtent l="0" t="0" r="24130" b="10795"/>
                      <wp:wrapNone/>
                      <wp:docPr id="1" name="Oval 57" descr="橢圓: School Chop"/>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570" cy="922655"/>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3BB8E29A" w14:textId="77777777" w:rsidR="003B5ECF" w:rsidRPr="002B55A0" w:rsidRDefault="003B5ECF" w:rsidP="00F2413B">
                                  <w:pPr>
                                    <w:jc w:val="center"/>
                                    <w:rPr>
                                      <w:rFonts w:ascii="Palatino Linotype" w:hAnsi="Palatino Linotype"/>
                                      <w:color w:val="999999"/>
                                      <w:sz w:val="16"/>
                                      <w:szCs w:val="16"/>
                                    </w:rPr>
                                  </w:pPr>
                                  <w:r w:rsidRPr="002B55A0">
                                    <w:rPr>
                                      <w:rFonts w:ascii="Palatino Linotype" w:eastAsia="華康中圓體" w:hAnsi="Palatino Linotype"/>
                                      <w:color w:val="999999"/>
                                      <w:sz w:val="16"/>
                                      <w:szCs w:val="16"/>
                                    </w:rPr>
                                    <w:t>School Chop</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615CB51" id="Oval 57" o:spid="_x0000_s1026" alt="橢圓: School Chop" style="position:absolute;left:0;text-align:left;margin-left:14.45pt;margin-top:2.7pt;width:109.1pt;height:7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" filled="f">
                      <v:path arrowok="t"/>
                      <v:textbox inset=",0,,0">
                        <w:txbxContent>
                          <w:p w14:paraId="3BB8E29A" w14:textId="77777777" w:rsidR="003B5ECF" w:rsidRPr="002B55A0" w:rsidRDefault="003B5ECF" w:rsidP="00F2413B">
                            <w:pPr>
                              <w:jc w:val="center"/>
                              <w:rPr>
                                <w:rFonts w:ascii="Palatino Linotype" w:hAnsi="Palatino Linotype"/>
                                <w:color w:val="999999"/>
                                <w:sz w:val="16"/>
                                <w:szCs w:val="16"/>
                              </w:rPr>
                            </w:pPr>
                            <w:r w:rsidRPr="002B55A0">
                              <w:rPr>
                                <w:rFonts w:ascii="Palatino Linotype" w:eastAsia="華康中圓體" w:hAnsi="Palatino Linotype"/>
                                <w:color w:val="999999"/>
                                <w:sz w:val="16"/>
                                <w:szCs w:val="16"/>
                              </w:rPr>
                              <w:t>School Chop</w:t>
                            </w:r>
                          </w:p>
                        </w:txbxContent>
                      </v:textbox>
                    </v:oval>
                  </w:pict>
                </mc:Fallback>
              </mc:AlternateContent>
            </w:r>
          </w:p>
        </w:tc>
      </w:tr>
      <w:tr w:rsidR="00F2413B" w:rsidRPr="00142A4C" w14:paraId="16E085ED" w14:textId="77777777" w:rsidTr="00C23FB1">
        <w:trPr>
          <w:gridAfter w:val="1"/>
          <w:wAfter w:w="249" w:type="dxa"/>
          <w:trHeight w:val="20"/>
          <w:jc w:val="center"/>
        </w:trPr>
        <w:tc>
          <w:tcPr>
            <w:tcW w:w="2507" w:type="dxa"/>
            <w:gridSpan w:val="2"/>
            <w:vAlign w:val="center"/>
          </w:tcPr>
          <w:p w14:paraId="570A26AA" w14:textId="77777777" w:rsidR="00F2413B" w:rsidRPr="006B1ABE" w:rsidRDefault="00F2413B" w:rsidP="00DD3B76">
            <w:pPr>
              <w:spacing w:line="300" w:lineRule="exact"/>
              <w:rPr>
                <w:rFonts w:eastAsia="華康中圓體"/>
                <w:sz w:val="20"/>
              </w:rPr>
            </w:pPr>
            <w:r w:rsidRPr="006B1ABE">
              <w:rPr>
                <w:rFonts w:eastAsia="華康中圓體"/>
                <w:sz w:val="20"/>
              </w:rPr>
              <w:t>Name of School</w:t>
            </w:r>
          </w:p>
        </w:tc>
        <w:tc>
          <w:tcPr>
            <w:tcW w:w="284" w:type="dxa"/>
            <w:vAlign w:val="center"/>
          </w:tcPr>
          <w:p w14:paraId="3B7A3CDF" w14:textId="77777777" w:rsidR="00F2413B" w:rsidRPr="006B1ABE" w:rsidRDefault="00F2413B" w:rsidP="00DD3B76">
            <w:pPr>
              <w:spacing w:line="300" w:lineRule="exact"/>
              <w:rPr>
                <w:rFonts w:eastAsia="華康中圓體" w:hAnsi="Palatino Linotype"/>
                <w:sz w:val="20"/>
              </w:rPr>
            </w:pPr>
            <w:r w:rsidRPr="006B1ABE">
              <w:rPr>
                <w:rFonts w:eastAsia="華康中圓體" w:hAnsi="Palatino Linotype" w:hint="eastAsia"/>
                <w:sz w:val="20"/>
              </w:rPr>
              <w:t>：</w:t>
            </w:r>
          </w:p>
        </w:tc>
        <w:tc>
          <w:tcPr>
            <w:tcW w:w="3685" w:type="dxa"/>
            <w:gridSpan w:val="4"/>
            <w:tcBorders>
              <w:top w:val="single" w:sz="2" w:space="0" w:color="auto"/>
              <w:bottom w:val="single" w:sz="4" w:space="0" w:color="auto"/>
            </w:tcBorders>
            <w:vAlign w:val="center"/>
          </w:tcPr>
          <w:p w14:paraId="5B7E0D2E" w14:textId="77777777" w:rsidR="00F2413B" w:rsidRPr="006B1ABE" w:rsidRDefault="00F2413B" w:rsidP="00DD3B76">
            <w:pPr>
              <w:spacing w:line="300" w:lineRule="exact"/>
              <w:rPr>
                <w:rFonts w:eastAsia="華康中圓體"/>
                <w:sz w:val="20"/>
              </w:rPr>
            </w:pPr>
          </w:p>
        </w:tc>
        <w:tc>
          <w:tcPr>
            <w:tcW w:w="1301" w:type="dxa"/>
            <w:gridSpan w:val="3"/>
            <w:tcBorders>
              <w:top w:val="single" w:sz="2" w:space="0" w:color="auto"/>
              <w:bottom w:val="single" w:sz="2" w:space="0" w:color="auto"/>
            </w:tcBorders>
            <w:vAlign w:val="center"/>
          </w:tcPr>
          <w:p w14:paraId="0DCC7335" w14:textId="77777777" w:rsidR="00F2413B" w:rsidRPr="006B1ABE" w:rsidRDefault="00F2413B" w:rsidP="00DD3B76">
            <w:pPr>
              <w:spacing w:line="300" w:lineRule="exact"/>
              <w:rPr>
                <w:rFonts w:eastAsia="華康中圓體"/>
                <w:sz w:val="20"/>
              </w:rPr>
            </w:pPr>
          </w:p>
        </w:tc>
        <w:tc>
          <w:tcPr>
            <w:tcW w:w="2606" w:type="dxa"/>
            <w:gridSpan w:val="3"/>
            <w:vMerge/>
            <w:shd w:val="clear" w:color="auto" w:fill="auto"/>
          </w:tcPr>
          <w:p w14:paraId="776C7564" w14:textId="77777777" w:rsidR="00F2413B" w:rsidRPr="00142A4C" w:rsidRDefault="00F2413B" w:rsidP="00DD3B76">
            <w:pPr>
              <w:spacing w:line="300" w:lineRule="exact"/>
              <w:rPr>
                <w:rFonts w:eastAsia="華康中圓體"/>
                <w:sz w:val="21"/>
                <w:szCs w:val="21"/>
              </w:rPr>
            </w:pPr>
          </w:p>
        </w:tc>
      </w:tr>
      <w:tr w:rsidR="00F2413B" w:rsidRPr="00142A4C" w14:paraId="06E01EBC" w14:textId="77777777" w:rsidTr="00C23FB1">
        <w:trPr>
          <w:gridAfter w:val="1"/>
          <w:wAfter w:w="249" w:type="dxa"/>
          <w:trHeight w:val="291"/>
          <w:jc w:val="center"/>
        </w:trPr>
        <w:tc>
          <w:tcPr>
            <w:tcW w:w="2507" w:type="dxa"/>
            <w:gridSpan w:val="2"/>
            <w:vAlign w:val="center"/>
          </w:tcPr>
          <w:p w14:paraId="3E7E8DAB" w14:textId="77777777" w:rsidR="00F2413B" w:rsidRPr="006B1ABE" w:rsidRDefault="00F2413B" w:rsidP="00DD3B76">
            <w:pPr>
              <w:spacing w:line="300" w:lineRule="exact"/>
              <w:rPr>
                <w:rFonts w:eastAsia="華康中圓體"/>
                <w:sz w:val="20"/>
              </w:rPr>
            </w:pPr>
            <w:r w:rsidRPr="006B1ABE">
              <w:rPr>
                <w:rFonts w:eastAsia="華康中圓體"/>
                <w:sz w:val="20"/>
              </w:rPr>
              <w:t>Fax No.</w:t>
            </w:r>
          </w:p>
        </w:tc>
        <w:tc>
          <w:tcPr>
            <w:tcW w:w="284" w:type="dxa"/>
            <w:vAlign w:val="center"/>
          </w:tcPr>
          <w:p w14:paraId="180DB848" w14:textId="77777777" w:rsidR="00F2413B" w:rsidRPr="006B1ABE" w:rsidRDefault="00F2413B" w:rsidP="00DD3B76">
            <w:pPr>
              <w:spacing w:line="300" w:lineRule="exact"/>
              <w:rPr>
                <w:rFonts w:eastAsia="華康中圓體"/>
                <w:sz w:val="20"/>
              </w:rPr>
            </w:pPr>
            <w:r w:rsidRPr="006B1ABE">
              <w:rPr>
                <w:rFonts w:eastAsia="華康中圓體" w:hAnsi="Palatino Linotype" w:hint="eastAsia"/>
                <w:sz w:val="20"/>
              </w:rPr>
              <w:t>：</w:t>
            </w:r>
          </w:p>
        </w:tc>
        <w:tc>
          <w:tcPr>
            <w:tcW w:w="3685" w:type="dxa"/>
            <w:gridSpan w:val="4"/>
            <w:tcBorders>
              <w:top w:val="single" w:sz="4" w:space="0" w:color="auto"/>
              <w:bottom w:val="single" w:sz="4" w:space="0" w:color="auto"/>
            </w:tcBorders>
            <w:vAlign w:val="center"/>
          </w:tcPr>
          <w:p w14:paraId="61636FDB" w14:textId="77777777" w:rsidR="00F2413B" w:rsidRPr="006B1ABE" w:rsidRDefault="00F2413B" w:rsidP="00DD3B76">
            <w:pPr>
              <w:spacing w:line="300" w:lineRule="exact"/>
              <w:rPr>
                <w:rFonts w:eastAsia="華康中圓體"/>
                <w:sz w:val="20"/>
              </w:rPr>
            </w:pPr>
          </w:p>
        </w:tc>
        <w:tc>
          <w:tcPr>
            <w:tcW w:w="1301" w:type="dxa"/>
            <w:gridSpan w:val="3"/>
            <w:tcBorders>
              <w:top w:val="single" w:sz="2" w:space="0" w:color="auto"/>
              <w:bottom w:val="single" w:sz="4" w:space="0" w:color="auto"/>
            </w:tcBorders>
            <w:vAlign w:val="center"/>
          </w:tcPr>
          <w:p w14:paraId="3EC70C42" w14:textId="6CA0D05C" w:rsidR="00F2413B" w:rsidRPr="006B1ABE" w:rsidRDefault="00F2413B" w:rsidP="00DD3B76">
            <w:pPr>
              <w:spacing w:line="300" w:lineRule="exact"/>
              <w:rPr>
                <w:rFonts w:eastAsia="華康中圓體"/>
                <w:sz w:val="20"/>
              </w:rPr>
            </w:pPr>
          </w:p>
        </w:tc>
        <w:tc>
          <w:tcPr>
            <w:tcW w:w="2606" w:type="dxa"/>
            <w:gridSpan w:val="3"/>
            <w:vMerge/>
            <w:shd w:val="clear" w:color="auto" w:fill="auto"/>
            <w:vAlign w:val="center"/>
          </w:tcPr>
          <w:p w14:paraId="752E28CC" w14:textId="77777777" w:rsidR="00F2413B" w:rsidRPr="00142A4C" w:rsidRDefault="00F2413B" w:rsidP="00DD3B76">
            <w:pPr>
              <w:spacing w:line="300" w:lineRule="exact"/>
              <w:rPr>
                <w:rFonts w:eastAsia="華康中圓體"/>
                <w:sz w:val="21"/>
                <w:szCs w:val="21"/>
              </w:rPr>
            </w:pPr>
          </w:p>
        </w:tc>
      </w:tr>
      <w:tr w:rsidR="00F2413B" w:rsidRPr="00142A4C" w14:paraId="473B68FC" w14:textId="77777777" w:rsidTr="00C23FB1">
        <w:trPr>
          <w:gridAfter w:val="1"/>
          <w:wAfter w:w="249" w:type="dxa"/>
          <w:trHeight w:val="267"/>
          <w:jc w:val="center"/>
        </w:trPr>
        <w:tc>
          <w:tcPr>
            <w:tcW w:w="2507" w:type="dxa"/>
            <w:gridSpan w:val="2"/>
          </w:tcPr>
          <w:p w14:paraId="5F07D941" w14:textId="77777777" w:rsidR="00F2413B" w:rsidRPr="006B1ABE" w:rsidRDefault="00F2413B" w:rsidP="00DD3B76">
            <w:pPr>
              <w:spacing w:line="300" w:lineRule="exact"/>
              <w:rPr>
                <w:rFonts w:eastAsia="華康中圓體"/>
                <w:sz w:val="20"/>
              </w:rPr>
            </w:pPr>
            <w:r w:rsidRPr="006B1ABE">
              <w:rPr>
                <w:rFonts w:eastAsia="華康中圓體"/>
                <w:sz w:val="20"/>
              </w:rPr>
              <w:t>Date</w:t>
            </w:r>
          </w:p>
        </w:tc>
        <w:tc>
          <w:tcPr>
            <w:tcW w:w="284" w:type="dxa"/>
          </w:tcPr>
          <w:p w14:paraId="4B266CFA" w14:textId="77777777" w:rsidR="00F2413B" w:rsidRPr="006B1ABE" w:rsidRDefault="00F2413B" w:rsidP="00DD3B76">
            <w:pPr>
              <w:spacing w:line="300" w:lineRule="exact"/>
              <w:rPr>
                <w:rFonts w:eastAsia="華康中圓體"/>
                <w:sz w:val="20"/>
              </w:rPr>
            </w:pPr>
            <w:r w:rsidRPr="006B1ABE">
              <w:rPr>
                <w:rFonts w:eastAsia="華康中圓體" w:hAnsi="Palatino Linotype" w:hint="eastAsia"/>
                <w:sz w:val="20"/>
              </w:rPr>
              <w:t>：</w:t>
            </w:r>
          </w:p>
        </w:tc>
        <w:tc>
          <w:tcPr>
            <w:tcW w:w="3685" w:type="dxa"/>
            <w:gridSpan w:val="4"/>
            <w:tcBorders>
              <w:top w:val="single" w:sz="4" w:space="0" w:color="auto"/>
              <w:bottom w:val="single" w:sz="4" w:space="0" w:color="auto"/>
            </w:tcBorders>
          </w:tcPr>
          <w:p w14:paraId="1C2F8EE9" w14:textId="77777777" w:rsidR="00F2413B" w:rsidRPr="006B1ABE" w:rsidRDefault="00F2413B" w:rsidP="00DD3B76">
            <w:pPr>
              <w:spacing w:line="300" w:lineRule="exact"/>
              <w:rPr>
                <w:rFonts w:eastAsia="華康中圓體"/>
                <w:sz w:val="20"/>
              </w:rPr>
            </w:pPr>
          </w:p>
        </w:tc>
        <w:tc>
          <w:tcPr>
            <w:tcW w:w="1301" w:type="dxa"/>
            <w:gridSpan w:val="3"/>
            <w:tcBorders>
              <w:top w:val="single" w:sz="4" w:space="0" w:color="auto"/>
              <w:bottom w:val="single" w:sz="4" w:space="0" w:color="auto"/>
            </w:tcBorders>
          </w:tcPr>
          <w:p w14:paraId="678A3D2F" w14:textId="77777777" w:rsidR="00F2413B" w:rsidRPr="006B1ABE" w:rsidRDefault="00F2413B" w:rsidP="0098465F">
            <w:pPr>
              <w:spacing w:line="300" w:lineRule="exact"/>
              <w:rPr>
                <w:rFonts w:eastAsia="華康中圓體"/>
                <w:sz w:val="20"/>
              </w:rPr>
            </w:pPr>
          </w:p>
        </w:tc>
        <w:tc>
          <w:tcPr>
            <w:tcW w:w="2606" w:type="dxa"/>
            <w:gridSpan w:val="3"/>
            <w:vMerge/>
            <w:tcBorders>
              <w:left w:val="nil"/>
            </w:tcBorders>
            <w:shd w:val="clear" w:color="auto" w:fill="auto"/>
            <w:vAlign w:val="center"/>
          </w:tcPr>
          <w:p w14:paraId="3D5A2B49" w14:textId="77777777" w:rsidR="00F2413B" w:rsidRPr="00142A4C" w:rsidRDefault="00F2413B" w:rsidP="00DD3B76">
            <w:pPr>
              <w:spacing w:line="300" w:lineRule="exact"/>
              <w:rPr>
                <w:rFonts w:eastAsia="華康中圓體"/>
                <w:sz w:val="21"/>
                <w:szCs w:val="21"/>
              </w:rPr>
            </w:pPr>
          </w:p>
        </w:tc>
      </w:tr>
    </w:tbl>
    <w:p w14:paraId="781D4D23" w14:textId="77777777" w:rsidR="00C23FB1" w:rsidRDefault="00C23FB1" w:rsidP="00DD3B76">
      <w:pPr>
        <w:spacing w:line="160" w:lineRule="exact"/>
        <w:ind w:leftChars="-118" w:left="579" w:right="-17" w:hangingChars="431" w:hanging="862"/>
        <w:rPr>
          <w:i/>
          <w:sz w:val="20"/>
          <w:szCs w:val="22"/>
        </w:rPr>
      </w:pPr>
    </w:p>
    <w:p w14:paraId="661CE7C4" w14:textId="2234CFDD" w:rsidR="00C23FB1" w:rsidRDefault="00C23FB1" w:rsidP="00C23FB1">
      <w:pPr>
        <w:spacing w:line="160" w:lineRule="exact"/>
        <w:ind w:right="-17"/>
        <w:rPr>
          <w:i/>
          <w:sz w:val="20"/>
          <w:szCs w:val="22"/>
        </w:rPr>
      </w:pPr>
    </w:p>
    <w:p w14:paraId="79B1CEB3" w14:textId="1E0E3094" w:rsidR="00C23FB1" w:rsidRPr="006B1ABE" w:rsidRDefault="00F2413B" w:rsidP="006B1ABE">
      <w:pPr>
        <w:spacing w:line="160" w:lineRule="exact"/>
        <w:ind w:leftChars="-122" w:left="425" w:right="-17" w:hangingChars="359" w:hanging="718"/>
        <w:rPr>
          <w:b/>
          <w:iCs/>
          <w:sz w:val="18"/>
          <w:szCs w:val="18"/>
          <w:u w:val="single"/>
        </w:rPr>
      </w:pPr>
      <w:r w:rsidRPr="00142A4C">
        <w:rPr>
          <w:i/>
          <w:sz w:val="20"/>
          <w:szCs w:val="22"/>
        </w:rPr>
        <w:t>R</w:t>
      </w:r>
      <w:r w:rsidRPr="00C23FB1">
        <w:rPr>
          <w:i/>
          <w:sz w:val="18"/>
          <w:szCs w:val="18"/>
        </w:rPr>
        <w:t>emarks: You have the right to request access to and correction of personal data provided in this form.  If you wish to access or correct your personal data, please contact the ECC Secretariat by email (</w:t>
      </w:r>
      <w:hyperlink r:id="rId9" w:history="1">
        <w:r w:rsidR="00C84E75">
          <w:rPr>
            <w:rStyle w:val="a6"/>
            <w:i/>
            <w:sz w:val="18"/>
            <w:szCs w:val="18"/>
          </w:rPr>
          <w:t>schools@eeb</w:t>
        </w:r>
        <w:bookmarkStart w:id="0" w:name="_GoBack"/>
        <w:bookmarkEnd w:id="0"/>
        <w:r w:rsidR="00E62E9E" w:rsidRPr="00C23FB1">
          <w:rPr>
            <w:rStyle w:val="a6"/>
            <w:i/>
            <w:sz w:val="18"/>
            <w:szCs w:val="18"/>
          </w:rPr>
          <w:t>.gov.hk</w:t>
        </w:r>
      </w:hyperlink>
      <w:r w:rsidRPr="00C23FB1">
        <w:rPr>
          <w:i/>
          <w:sz w:val="18"/>
          <w:szCs w:val="18"/>
        </w:rPr>
        <w:t>).</w:t>
      </w:r>
    </w:p>
    <w:p w14:paraId="079521F7" w14:textId="0C60D400" w:rsidR="00F2413B" w:rsidRPr="00142A4C" w:rsidRDefault="00F2413B" w:rsidP="00DD3B76">
      <w:pPr>
        <w:pStyle w:val="ae"/>
        <w:snapToGrid w:val="0"/>
        <w:spacing w:line="160" w:lineRule="exact"/>
        <w:ind w:leftChars="-118" w:left="958" w:hangingChars="689" w:hanging="1241"/>
        <w:rPr>
          <w:b/>
          <w:iCs/>
          <w:sz w:val="18"/>
          <w:szCs w:val="22"/>
          <w:u w:val="single"/>
        </w:rPr>
      </w:pPr>
      <w:r w:rsidRPr="00142A4C">
        <w:rPr>
          <w:b/>
          <w:iCs/>
          <w:sz w:val="18"/>
          <w:szCs w:val="22"/>
          <w:u w:val="single"/>
        </w:rPr>
        <w:t>Consent Statement</w:t>
      </w:r>
    </w:p>
    <w:p w14:paraId="38F5D9EC" w14:textId="30E190DE" w:rsidR="006B1ABE" w:rsidRPr="006B1ABE" w:rsidRDefault="00F2413B" w:rsidP="006B1ABE">
      <w:pPr>
        <w:pStyle w:val="ae"/>
        <w:snapToGrid w:val="0"/>
        <w:spacing w:line="160" w:lineRule="exact"/>
        <w:ind w:leftChars="-118" w:left="-283" w:firstLine="1"/>
        <w:rPr>
          <w:iCs/>
          <w:sz w:val="18"/>
          <w:szCs w:val="22"/>
        </w:rPr>
      </w:pPr>
      <w:r w:rsidRPr="00142A4C">
        <w:rPr>
          <w:iCs/>
          <w:sz w:val="18"/>
          <w:szCs w:val="22"/>
        </w:rPr>
        <w:t>The Environmental Protection Department (EPD) and/or the ECC and its Secretariat intend to use the personal data (including your name, contact number, fax number and email address) that you have provided to promote the latest development, policies, activities and schem</w:t>
      </w:r>
      <w:r w:rsidR="00814F19" w:rsidRPr="00142A4C">
        <w:rPr>
          <w:iCs/>
          <w:sz w:val="18"/>
          <w:szCs w:val="22"/>
        </w:rPr>
        <w:t xml:space="preserve">es of the EPD and /or the ECC.  </w:t>
      </w:r>
      <w:r w:rsidRPr="00142A4C">
        <w:rPr>
          <w:iCs/>
          <w:sz w:val="18"/>
          <w:szCs w:val="22"/>
        </w:rPr>
        <w:t>Should you find such use of your personal data not acceptable, please indicate your objection by ticking the box below </w:t>
      </w:r>
      <w:r w:rsidR="006B1ABE">
        <w:rPr>
          <w:iCs/>
          <w:sz w:val="18"/>
          <w:szCs w:val="22"/>
        </w:rPr>
        <w:t>–</w:t>
      </w:r>
      <w:r w:rsidRPr="00142A4C">
        <w:rPr>
          <w:rFonts w:hint="eastAsia"/>
          <w:iCs/>
          <w:sz w:val="18"/>
          <w:szCs w:val="22"/>
        </w:rPr>
        <w:t> </w:t>
      </w:r>
    </w:p>
    <w:p w14:paraId="6CCCE4A2" w14:textId="15B7F496" w:rsidR="008919E9" w:rsidRPr="0098465F" w:rsidRDefault="00C84E75" w:rsidP="0098465F">
      <w:pPr>
        <w:pStyle w:val="ae"/>
        <w:tabs>
          <w:tab w:val="left" w:pos="284"/>
        </w:tabs>
        <w:snapToGrid w:val="0"/>
        <w:spacing w:line="160" w:lineRule="exact"/>
        <w:ind w:leftChars="-118" w:left="957" w:hangingChars="689" w:hanging="1240"/>
        <w:jc w:val="left"/>
        <w:rPr>
          <w:b/>
          <w:szCs w:val="24"/>
        </w:rPr>
      </w:pPr>
      <w:sdt>
        <w:sdtPr>
          <w:rPr>
            <w:iCs/>
            <w:sz w:val="18"/>
            <w:szCs w:val="22"/>
          </w:rPr>
          <w:id w:val="-2102243344"/>
          <w14:checkbox>
            <w14:checked w14:val="0"/>
            <w14:checkedState w14:val="00FE" w14:font="Wingdings"/>
            <w14:uncheckedState w14:val="2610" w14:font="MS Gothic"/>
          </w14:checkbox>
        </w:sdtPr>
        <w:sdtEndPr/>
        <w:sdtContent>
          <w:r w:rsidR="00296829" w:rsidRPr="00142A4C">
            <w:rPr>
              <w:rFonts w:ascii="MS Gothic" w:eastAsia="MS Gothic" w:hAnsi="MS Gothic" w:hint="eastAsia"/>
              <w:iCs/>
              <w:sz w:val="18"/>
              <w:szCs w:val="22"/>
            </w:rPr>
            <w:t>☐</w:t>
          </w:r>
        </w:sdtContent>
      </w:sdt>
      <w:r w:rsidR="00F2413B" w:rsidRPr="00142A4C">
        <w:rPr>
          <w:iCs/>
          <w:sz w:val="18"/>
          <w:szCs w:val="22"/>
        </w:rPr>
        <w:tab/>
        <w:t>I object to the proposed use of my personal data in any marketing activities arranged by the EPD and/or the ECC and its Secretariat.</w:t>
      </w:r>
    </w:p>
    <w:sectPr w:rsidR="008919E9" w:rsidRPr="0098465F" w:rsidSect="00DD3B76">
      <w:pgSz w:w="11906" w:h="16838" w:code="9"/>
      <w:pgMar w:top="142" w:right="707" w:bottom="0" w:left="709" w:header="0" w:footer="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B8F248" w14:textId="77777777" w:rsidR="003B5ECF" w:rsidRDefault="003B5ECF">
      <w:r>
        <w:separator/>
      </w:r>
    </w:p>
  </w:endnote>
  <w:endnote w:type="continuationSeparator" w:id="0">
    <w:p w14:paraId="7091B53D" w14:textId="77777777" w:rsidR="003B5ECF" w:rsidRDefault="003B5E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華康中圓體">
    <w:altName w:val="細明體"/>
    <w:charset w:val="88"/>
    <w:family w:val="modern"/>
    <w:pitch w:val="fixed"/>
    <w:sig w:usb0="00000000" w:usb1="28091800" w:usb2="00000016"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D972F0" w14:textId="77777777" w:rsidR="003B5ECF" w:rsidRDefault="003B5ECF">
      <w:r>
        <w:separator/>
      </w:r>
    </w:p>
  </w:footnote>
  <w:footnote w:type="continuationSeparator" w:id="0">
    <w:p w14:paraId="70E4D3FE" w14:textId="77777777" w:rsidR="003B5ECF" w:rsidRDefault="003B5E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74E2E"/>
    <w:multiLevelType w:val="hybridMultilevel"/>
    <w:tmpl w:val="F310523C"/>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AC1CEF"/>
    <w:multiLevelType w:val="multilevel"/>
    <w:tmpl w:val="54FE1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850228"/>
    <w:multiLevelType w:val="multilevel"/>
    <w:tmpl w:val="CBD67D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565798"/>
    <w:multiLevelType w:val="multilevel"/>
    <w:tmpl w:val="50D8E1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75429D8"/>
    <w:multiLevelType w:val="multilevel"/>
    <w:tmpl w:val="F99EC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584ECD"/>
    <w:multiLevelType w:val="multilevel"/>
    <w:tmpl w:val="BA3408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BA6A05"/>
    <w:multiLevelType w:val="hybridMultilevel"/>
    <w:tmpl w:val="21B2230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FC51033"/>
    <w:multiLevelType w:val="hybridMultilevel"/>
    <w:tmpl w:val="754094DE"/>
    <w:lvl w:ilvl="0" w:tplc="FBCEC894">
      <w:start w:val="1"/>
      <w:numFmt w:val="upperLetter"/>
      <w:lvlText w:val="%1."/>
      <w:lvlJc w:val="left"/>
      <w:pPr>
        <w:ind w:left="360" w:hanging="360"/>
      </w:pPr>
      <w:rPr>
        <w:rFonts w:ascii="Times New Roman" w:eastAsia="新細明體" w:hAnsi="Times New Roman" w:hint="default"/>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0E6417E"/>
    <w:multiLevelType w:val="multilevel"/>
    <w:tmpl w:val="8B142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1B97EDA"/>
    <w:multiLevelType w:val="hybridMultilevel"/>
    <w:tmpl w:val="7E62E57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24022043"/>
    <w:multiLevelType w:val="hybridMultilevel"/>
    <w:tmpl w:val="147C52A4"/>
    <w:lvl w:ilvl="0" w:tplc="382A0862">
      <w:start w:val="1"/>
      <w:numFmt w:val="upperLetter"/>
      <w:lvlText w:val="(%1)"/>
      <w:lvlJc w:val="left"/>
      <w:pPr>
        <w:ind w:left="360" w:hanging="360"/>
      </w:pPr>
      <w:rPr>
        <w:rFonts w:ascii="Times New Roman" w:eastAsia="新細明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9803FEB"/>
    <w:multiLevelType w:val="multilevel"/>
    <w:tmpl w:val="95E034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BD53CCE"/>
    <w:multiLevelType w:val="multilevel"/>
    <w:tmpl w:val="E84425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3767F6B"/>
    <w:multiLevelType w:val="hybridMultilevel"/>
    <w:tmpl w:val="41F6CE62"/>
    <w:lvl w:ilvl="0" w:tplc="D27431E4">
      <w:start w:val="4"/>
      <w:numFmt w:val="upperLetter"/>
      <w:lvlText w:val="(%1)"/>
      <w:lvlJc w:val="left"/>
      <w:pPr>
        <w:ind w:left="360" w:hanging="360"/>
      </w:pPr>
      <w:rPr>
        <w:rFonts w:ascii="Times New Roman" w:eastAsia="新細明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48F0BE7"/>
    <w:multiLevelType w:val="hybridMultilevel"/>
    <w:tmpl w:val="AD38DDB6"/>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F52253"/>
    <w:multiLevelType w:val="multilevel"/>
    <w:tmpl w:val="14CAE1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FB65BC6"/>
    <w:multiLevelType w:val="multilevel"/>
    <w:tmpl w:val="2CCE6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03327AF"/>
    <w:multiLevelType w:val="hybridMultilevel"/>
    <w:tmpl w:val="264C89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4025333"/>
    <w:multiLevelType w:val="hybridMultilevel"/>
    <w:tmpl w:val="4D74A9E2"/>
    <w:lvl w:ilvl="0" w:tplc="A6105210">
      <w:start w:val="1"/>
      <w:numFmt w:val="bullet"/>
      <w:lvlText w:val=""/>
      <w:lvlJc w:val="left"/>
      <w:pPr>
        <w:tabs>
          <w:tab w:val="num" w:pos="840"/>
        </w:tabs>
        <w:ind w:left="840" w:hanging="480"/>
      </w:pPr>
      <w:rPr>
        <w:rFonts w:ascii="Wingdings" w:hAnsi="Wingdings" w:hint="default"/>
        <w:sz w:val="24"/>
        <w:szCs w:val="24"/>
      </w:rPr>
    </w:lvl>
    <w:lvl w:ilvl="1" w:tplc="650CEFC4">
      <w:start w:val="27"/>
      <w:numFmt w:val="bullet"/>
      <w:lvlText w:val="-"/>
      <w:lvlJc w:val="left"/>
      <w:pPr>
        <w:tabs>
          <w:tab w:val="num" w:pos="1200"/>
        </w:tabs>
        <w:ind w:left="1200" w:hanging="360"/>
      </w:pPr>
      <w:rPr>
        <w:rFonts w:ascii="Arial" w:eastAsia="新細明體" w:hAnsi="Arial" w:cs="Arial" w:hint="default"/>
        <w:sz w:val="24"/>
        <w:szCs w:val="24"/>
      </w:rPr>
    </w:lvl>
    <w:lvl w:ilvl="2" w:tplc="0409000B">
      <w:start w:val="1"/>
      <w:numFmt w:val="bullet"/>
      <w:lvlText w:val=""/>
      <w:lvlJc w:val="left"/>
      <w:pPr>
        <w:tabs>
          <w:tab w:val="num" w:pos="1800"/>
        </w:tabs>
        <w:ind w:left="1800" w:hanging="480"/>
      </w:pPr>
      <w:rPr>
        <w:rFonts w:ascii="Wingdings" w:hAnsi="Wingdings" w:hint="default"/>
      </w:rPr>
    </w:lvl>
    <w:lvl w:ilvl="3" w:tplc="E6A28C00">
      <w:start w:val="1"/>
      <w:numFmt w:val="lowerRoman"/>
      <w:lvlText w:val="(%4)"/>
      <w:lvlJc w:val="left"/>
      <w:pPr>
        <w:ind w:left="2520" w:hanging="720"/>
      </w:pPr>
      <w:rPr>
        <w:rFonts w:hint="default"/>
      </w:r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9" w15:restartNumberingAfterBreak="0">
    <w:nsid w:val="4E625E3A"/>
    <w:multiLevelType w:val="hybridMultilevel"/>
    <w:tmpl w:val="4AA05AC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520E8F"/>
    <w:multiLevelType w:val="hybridMultilevel"/>
    <w:tmpl w:val="8BD04B30"/>
    <w:lvl w:ilvl="0" w:tplc="AA2A7B8E">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15A2BDD"/>
    <w:multiLevelType w:val="hybridMultilevel"/>
    <w:tmpl w:val="D674AE24"/>
    <w:lvl w:ilvl="0" w:tplc="0409000B">
      <w:start w:val="1"/>
      <w:numFmt w:val="bullet"/>
      <w:lvlText w:val=""/>
      <w:lvlJc w:val="left"/>
      <w:pPr>
        <w:tabs>
          <w:tab w:val="num" w:pos="840"/>
        </w:tabs>
        <w:ind w:left="840" w:hanging="480"/>
      </w:pPr>
      <w:rPr>
        <w:rFonts w:ascii="Wingdings" w:hAnsi="Wingdings" w:hint="default"/>
        <w:sz w:val="24"/>
        <w:szCs w:val="24"/>
      </w:rPr>
    </w:lvl>
    <w:lvl w:ilvl="1" w:tplc="650CEFC4">
      <w:start w:val="27"/>
      <w:numFmt w:val="bullet"/>
      <w:lvlText w:val="-"/>
      <w:lvlJc w:val="left"/>
      <w:pPr>
        <w:tabs>
          <w:tab w:val="num" w:pos="1200"/>
        </w:tabs>
        <w:ind w:left="1200" w:hanging="360"/>
      </w:pPr>
      <w:rPr>
        <w:rFonts w:ascii="Arial" w:eastAsia="新細明體" w:hAnsi="Arial" w:cs="Arial" w:hint="default"/>
        <w:sz w:val="24"/>
        <w:szCs w:val="24"/>
      </w:rPr>
    </w:lvl>
    <w:lvl w:ilvl="2" w:tplc="0409001B">
      <w:start w:val="1"/>
      <w:numFmt w:val="lowerRoman"/>
      <w:lvlText w:val="%3."/>
      <w:lvlJc w:val="right"/>
      <w:pPr>
        <w:tabs>
          <w:tab w:val="num" w:pos="1800"/>
        </w:tabs>
        <w:ind w:left="1800" w:hanging="480"/>
      </w:pPr>
    </w:lvl>
    <w:lvl w:ilvl="3" w:tplc="E6A28C00">
      <w:start w:val="1"/>
      <w:numFmt w:val="lowerRoman"/>
      <w:lvlText w:val="(%4)"/>
      <w:lvlJc w:val="left"/>
      <w:pPr>
        <w:ind w:left="2520" w:hanging="720"/>
      </w:pPr>
      <w:rPr>
        <w:rFonts w:hint="default"/>
      </w:r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22" w15:restartNumberingAfterBreak="0">
    <w:nsid w:val="51BB4586"/>
    <w:multiLevelType w:val="hybridMultilevel"/>
    <w:tmpl w:val="4218135A"/>
    <w:lvl w:ilvl="0" w:tplc="5754B7DE">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5A141F8"/>
    <w:multiLevelType w:val="hybridMultilevel"/>
    <w:tmpl w:val="0C989654"/>
    <w:lvl w:ilvl="0" w:tplc="150CD3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6E442EE"/>
    <w:multiLevelType w:val="hybridMultilevel"/>
    <w:tmpl w:val="E22668E6"/>
    <w:lvl w:ilvl="0" w:tplc="A6105210">
      <w:start w:val="1"/>
      <w:numFmt w:val="bullet"/>
      <w:lvlText w:val=""/>
      <w:lvlJc w:val="left"/>
      <w:pPr>
        <w:tabs>
          <w:tab w:val="num" w:pos="1075"/>
        </w:tabs>
        <w:ind w:left="1075" w:hanging="480"/>
      </w:pPr>
      <w:rPr>
        <w:rFonts w:ascii="Wingdings" w:hAnsi="Wingdings" w:hint="default"/>
        <w:sz w:val="24"/>
        <w:szCs w:val="24"/>
      </w:rPr>
    </w:lvl>
    <w:lvl w:ilvl="1" w:tplc="04090003" w:tentative="1">
      <w:start w:val="1"/>
      <w:numFmt w:val="bullet"/>
      <w:lvlText w:val=""/>
      <w:lvlJc w:val="left"/>
      <w:pPr>
        <w:tabs>
          <w:tab w:val="num" w:pos="1555"/>
        </w:tabs>
        <w:ind w:left="1555" w:hanging="480"/>
      </w:pPr>
      <w:rPr>
        <w:rFonts w:ascii="Wingdings" w:hAnsi="Wingdings" w:hint="default"/>
      </w:rPr>
    </w:lvl>
    <w:lvl w:ilvl="2" w:tplc="04090005" w:tentative="1">
      <w:start w:val="1"/>
      <w:numFmt w:val="bullet"/>
      <w:lvlText w:val=""/>
      <w:lvlJc w:val="left"/>
      <w:pPr>
        <w:tabs>
          <w:tab w:val="num" w:pos="2035"/>
        </w:tabs>
        <w:ind w:left="2035" w:hanging="480"/>
      </w:pPr>
      <w:rPr>
        <w:rFonts w:ascii="Wingdings" w:hAnsi="Wingdings" w:hint="default"/>
      </w:rPr>
    </w:lvl>
    <w:lvl w:ilvl="3" w:tplc="04090001" w:tentative="1">
      <w:start w:val="1"/>
      <w:numFmt w:val="bullet"/>
      <w:lvlText w:val=""/>
      <w:lvlJc w:val="left"/>
      <w:pPr>
        <w:tabs>
          <w:tab w:val="num" w:pos="2515"/>
        </w:tabs>
        <w:ind w:left="2515" w:hanging="480"/>
      </w:pPr>
      <w:rPr>
        <w:rFonts w:ascii="Wingdings" w:hAnsi="Wingdings" w:hint="default"/>
      </w:rPr>
    </w:lvl>
    <w:lvl w:ilvl="4" w:tplc="04090003" w:tentative="1">
      <w:start w:val="1"/>
      <w:numFmt w:val="bullet"/>
      <w:lvlText w:val=""/>
      <w:lvlJc w:val="left"/>
      <w:pPr>
        <w:tabs>
          <w:tab w:val="num" w:pos="2995"/>
        </w:tabs>
        <w:ind w:left="2995" w:hanging="480"/>
      </w:pPr>
      <w:rPr>
        <w:rFonts w:ascii="Wingdings" w:hAnsi="Wingdings" w:hint="default"/>
      </w:rPr>
    </w:lvl>
    <w:lvl w:ilvl="5" w:tplc="04090005" w:tentative="1">
      <w:start w:val="1"/>
      <w:numFmt w:val="bullet"/>
      <w:lvlText w:val=""/>
      <w:lvlJc w:val="left"/>
      <w:pPr>
        <w:tabs>
          <w:tab w:val="num" w:pos="3475"/>
        </w:tabs>
        <w:ind w:left="3475" w:hanging="480"/>
      </w:pPr>
      <w:rPr>
        <w:rFonts w:ascii="Wingdings" w:hAnsi="Wingdings" w:hint="default"/>
      </w:rPr>
    </w:lvl>
    <w:lvl w:ilvl="6" w:tplc="04090001" w:tentative="1">
      <w:start w:val="1"/>
      <w:numFmt w:val="bullet"/>
      <w:lvlText w:val=""/>
      <w:lvlJc w:val="left"/>
      <w:pPr>
        <w:tabs>
          <w:tab w:val="num" w:pos="3955"/>
        </w:tabs>
        <w:ind w:left="3955" w:hanging="480"/>
      </w:pPr>
      <w:rPr>
        <w:rFonts w:ascii="Wingdings" w:hAnsi="Wingdings" w:hint="default"/>
      </w:rPr>
    </w:lvl>
    <w:lvl w:ilvl="7" w:tplc="04090003" w:tentative="1">
      <w:start w:val="1"/>
      <w:numFmt w:val="bullet"/>
      <w:lvlText w:val=""/>
      <w:lvlJc w:val="left"/>
      <w:pPr>
        <w:tabs>
          <w:tab w:val="num" w:pos="4435"/>
        </w:tabs>
        <w:ind w:left="4435" w:hanging="480"/>
      </w:pPr>
      <w:rPr>
        <w:rFonts w:ascii="Wingdings" w:hAnsi="Wingdings" w:hint="default"/>
      </w:rPr>
    </w:lvl>
    <w:lvl w:ilvl="8" w:tplc="04090005" w:tentative="1">
      <w:start w:val="1"/>
      <w:numFmt w:val="bullet"/>
      <w:lvlText w:val=""/>
      <w:lvlJc w:val="left"/>
      <w:pPr>
        <w:tabs>
          <w:tab w:val="num" w:pos="4915"/>
        </w:tabs>
        <w:ind w:left="4915" w:hanging="480"/>
      </w:pPr>
      <w:rPr>
        <w:rFonts w:ascii="Wingdings" w:hAnsi="Wingdings" w:hint="default"/>
      </w:rPr>
    </w:lvl>
  </w:abstractNum>
  <w:abstractNum w:abstractNumId="25" w15:restartNumberingAfterBreak="0">
    <w:nsid w:val="574D7AEE"/>
    <w:multiLevelType w:val="hybridMultilevel"/>
    <w:tmpl w:val="B01C9788"/>
    <w:lvl w:ilvl="0" w:tplc="A6105210">
      <w:start w:val="1"/>
      <w:numFmt w:val="bullet"/>
      <w:lvlText w:val=""/>
      <w:lvlJc w:val="left"/>
      <w:pPr>
        <w:tabs>
          <w:tab w:val="num" w:pos="877"/>
        </w:tabs>
        <w:ind w:left="877" w:hanging="480"/>
      </w:pPr>
      <w:rPr>
        <w:rFonts w:ascii="Wingdings" w:hAnsi="Wingdings" w:hint="default"/>
        <w:sz w:val="24"/>
        <w:szCs w:val="24"/>
      </w:rPr>
    </w:lvl>
    <w:lvl w:ilvl="1" w:tplc="04090003" w:tentative="1">
      <w:start w:val="1"/>
      <w:numFmt w:val="bullet"/>
      <w:lvlText w:val=""/>
      <w:lvlJc w:val="left"/>
      <w:pPr>
        <w:tabs>
          <w:tab w:val="num" w:pos="1357"/>
        </w:tabs>
        <w:ind w:left="1357" w:hanging="480"/>
      </w:pPr>
      <w:rPr>
        <w:rFonts w:ascii="Wingdings" w:hAnsi="Wingdings" w:hint="default"/>
      </w:rPr>
    </w:lvl>
    <w:lvl w:ilvl="2" w:tplc="04090005" w:tentative="1">
      <w:start w:val="1"/>
      <w:numFmt w:val="bullet"/>
      <w:lvlText w:val=""/>
      <w:lvlJc w:val="left"/>
      <w:pPr>
        <w:tabs>
          <w:tab w:val="num" w:pos="1837"/>
        </w:tabs>
        <w:ind w:left="1837" w:hanging="480"/>
      </w:pPr>
      <w:rPr>
        <w:rFonts w:ascii="Wingdings" w:hAnsi="Wingdings" w:hint="default"/>
      </w:rPr>
    </w:lvl>
    <w:lvl w:ilvl="3" w:tplc="04090001" w:tentative="1">
      <w:start w:val="1"/>
      <w:numFmt w:val="bullet"/>
      <w:lvlText w:val=""/>
      <w:lvlJc w:val="left"/>
      <w:pPr>
        <w:tabs>
          <w:tab w:val="num" w:pos="2317"/>
        </w:tabs>
        <w:ind w:left="2317" w:hanging="480"/>
      </w:pPr>
      <w:rPr>
        <w:rFonts w:ascii="Wingdings" w:hAnsi="Wingdings" w:hint="default"/>
      </w:rPr>
    </w:lvl>
    <w:lvl w:ilvl="4" w:tplc="04090003" w:tentative="1">
      <w:start w:val="1"/>
      <w:numFmt w:val="bullet"/>
      <w:lvlText w:val=""/>
      <w:lvlJc w:val="left"/>
      <w:pPr>
        <w:tabs>
          <w:tab w:val="num" w:pos="2797"/>
        </w:tabs>
        <w:ind w:left="2797" w:hanging="480"/>
      </w:pPr>
      <w:rPr>
        <w:rFonts w:ascii="Wingdings" w:hAnsi="Wingdings" w:hint="default"/>
      </w:rPr>
    </w:lvl>
    <w:lvl w:ilvl="5" w:tplc="04090005" w:tentative="1">
      <w:start w:val="1"/>
      <w:numFmt w:val="bullet"/>
      <w:lvlText w:val=""/>
      <w:lvlJc w:val="left"/>
      <w:pPr>
        <w:tabs>
          <w:tab w:val="num" w:pos="3277"/>
        </w:tabs>
        <w:ind w:left="3277" w:hanging="480"/>
      </w:pPr>
      <w:rPr>
        <w:rFonts w:ascii="Wingdings" w:hAnsi="Wingdings" w:hint="default"/>
      </w:rPr>
    </w:lvl>
    <w:lvl w:ilvl="6" w:tplc="04090001" w:tentative="1">
      <w:start w:val="1"/>
      <w:numFmt w:val="bullet"/>
      <w:lvlText w:val=""/>
      <w:lvlJc w:val="left"/>
      <w:pPr>
        <w:tabs>
          <w:tab w:val="num" w:pos="3757"/>
        </w:tabs>
        <w:ind w:left="3757" w:hanging="480"/>
      </w:pPr>
      <w:rPr>
        <w:rFonts w:ascii="Wingdings" w:hAnsi="Wingdings" w:hint="default"/>
      </w:rPr>
    </w:lvl>
    <w:lvl w:ilvl="7" w:tplc="04090003" w:tentative="1">
      <w:start w:val="1"/>
      <w:numFmt w:val="bullet"/>
      <w:lvlText w:val=""/>
      <w:lvlJc w:val="left"/>
      <w:pPr>
        <w:tabs>
          <w:tab w:val="num" w:pos="4237"/>
        </w:tabs>
        <w:ind w:left="4237" w:hanging="480"/>
      </w:pPr>
      <w:rPr>
        <w:rFonts w:ascii="Wingdings" w:hAnsi="Wingdings" w:hint="default"/>
      </w:rPr>
    </w:lvl>
    <w:lvl w:ilvl="8" w:tplc="04090005" w:tentative="1">
      <w:start w:val="1"/>
      <w:numFmt w:val="bullet"/>
      <w:lvlText w:val=""/>
      <w:lvlJc w:val="left"/>
      <w:pPr>
        <w:tabs>
          <w:tab w:val="num" w:pos="4717"/>
        </w:tabs>
        <w:ind w:left="4717" w:hanging="480"/>
      </w:pPr>
      <w:rPr>
        <w:rFonts w:ascii="Wingdings" w:hAnsi="Wingdings" w:hint="default"/>
      </w:rPr>
    </w:lvl>
  </w:abstractNum>
  <w:abstractNum w:abstractNumId="26" w15:restartNumberingAfterBreak="0">
    <w:nsid w:val="58660A30"/>
    <w:multiLevelType w:val="hybridMultilevel"/>
    <w:tmpl w:val="FCE8FF6A"/>
    <w:lvl w:ilvl="0" w:tplc="6F7660FC">
      <w:start w:val="1"/>
      <w:numFmt w:val="bullet"/>
      <w:lvlText w:val="-"/>
      <w:lvlJc w:val="left"/>
      <w:pPr>
        <w:tabs>
          <w:tab w:val="num" w:pos="1675"/>
        </w:tabs>
        <w:ind w:left="1675" w:hanging="480"/>
      </w:pPr>
      <w:rPr>
        <w:rFonts w:ascii="Times New Roman" w:hAnsi="Times New Roman" w:cs="Times New Roman" w:hint="default"/>
        <w:sz w:val="24"/>
        <w:szCs w:val="24"/>
      </w:rPr>
    </w:lvl>
    <w:lvl w:ilvl="1" w:tplc="A6105210">
      <w:start w:val="1"/>
      <w:numFmt w:val="bullet"/>
      <w:lvlText w:val=""/>
      <w:lvlJc w:val="left"/>
      <w:pPr>
        <w:tabs>
          <w:tab w:val="num" w:pos="1560"/>
        </w:tabs>
        <w:ind w:left="1560" w:hanging="480"/>
      </w:pPr>
      <w:rPr>
        <w:rFonts w:ascii="Wingdings" w:hAnsi="Wingdings" w:hint="default"/>
        <w:sz w:val="24"/>
        <w:szCs w:val="24"/>
      </w:rPr>
    </w:lvl>
    <w:lvl w:ilvl="2" w:tplc="04090005" w:tentative="1">
      <w:start w:val="1"/>
      <w:numFmt w:val="bullet"/>
      <w:lvlText w:val=""/>
      <w:lvlJc w:val="left"/>
      <w:pPr>
        <w:tabs>
          <w:tab w:val="num" w:pos="2040"/>
        </w:tabs>
        <w:ind w:left="2040" w:hanging="480"/>
      </w:pPr>
      <w:rPr>
        <w:rFonts w:ascii="Wingdings" w:hAnsi="Wingdings" w:hint="default"/>
      </w:rPr>
    </w:lvl>
    <w:lvl w:ilvl="3" w:tplc="04090001" w:tentative="1">
      <w:start w:val="1"/>
      <w:numFmt w:val="bullet"/>
      <w:lvlText w:val=""/>
      <w:lvlJc w:val="left"/>
      <w:pPr>
        <w:tabs>
          <w:tab w:val="num" w:pos="2520"/>
        </w:tabs>
        <w:ind w:left="2520" w:hanging="480"/>
      </w:pPr>
      <w:rPr>
        <w:rFonts w:ascii="Wingdings" w:hAnsi="Wingdings" w:hint="default"/>
      </w:rPr>
    </w:lvl>
    <w:lvl w:ilvl="4" w:tplc="04090003" w:tentative="1">
      <w:start w:val="1"/>
      <w:numFmt w:val="bullet"/>
      <w:lvlText w:val=""/>
      <w:lvlJc w:val="left"/>
      <w:pPr>
        <w:tabs>
          <w:tab w:val="num" w:pos="3000"/>
        </w:tabs>
        <w:ind w:left="3000" w:hanging="480"/>
      </w:pPr>
      <w:rPr>
        <w:rFonts w:ascii="Wingdings" w:hAnsi="Wingdings" w:hint="default"/>
      </w:rPr>
    </w:lvl>
    <w:lvl w:ilvl="5" w:tplc="04090005" w:tentative="1">
      <w:start w:val="1"/>
      <w:numFmt w:val="bullet"/>
      <w:lvlText w:val=""/>
      <w:lvlJc w:val="left"/>
      <w:pPr>
        <w:tabs>
          <w:tab w:val="num" w:pos="3480"/>
        </w:tabs>
        <w:ind w:left="3480" w:hanging="480"/>
      </w:pPr>
      <w:rPr>
        <w:rFonts w:ascii="Wingdings" w:hAnsi="Wingdings" w:hint="default"/>
      </w:rPr>
    </w:lvl>
    <w:lvl w:ilvl="6" w:tplc="04090001" w:tentative="1">
      <w:start w:val="1"/>
      <w:numFmt w:val="bullet"/>
      <w:lvlText w:val=""/>
      <w:lvlJc w:val="left"/>
      <w:pPr>
        <w:tabs>
          <w:tab w:val="num" w:pos="3960"/>
        </w:tabs>
        <w:ind w:left="3960" w:hanging="480"/>
      </w:pPr>
      <w:rPr>
        <w:rFonts w:ascii="Wingdings" w:hAnsi="Wingdings" w:hint="default"/>
      </w:rPr>
    </w:lvl>
    <w:lvl w:ilvl="7" w:tplc="04090003" w:tentative="1">
      <w:start w:val="1"/>
      <w:numFmt w:val="bullet"/>
      <w:lvlText w:val=""/>
      <w:lvlJc w:val="left"/>
      <w:pPr>
        <w:tabs>
          <w:tab w:val="num" w:pos="4440"/>
        </w:tabs>
        <w:ind w:left="4440" w:hanging="480"/>
      </w:pPr>
      <w:rPr>
        <w:rFonts w:ascii="Wingdings" w:hAnsi="Wingdings" w:hint="default"/>
      </w:rPr>
    </w:lvl>
    <w:lvl w:ilvl="8" w:tplc="04090005" w:tentative="1">
      <w:start w:val="1"/>
      <w:numFmt w:val="bullet"/>
      <w:lvlText w:val=""/>
      <w:lvlJc w:val="left"/>
      <w:pPr>
        <w:tabs>
          <w:tab w:val="num" w:pos="4920"/>
        </w:tabs>
        <w:ind w:left="4920" w:hanging="480"/>
      </w:pPr>
      <w:rPr>
        <w:rFonts w:ascii="Wingdings" w:hAnsi="Wingdings" w:hint="default"/>
      </w:rPr>
    </w:lvl>
  </w:abstractNum>
  <w:abstractNum w:abstractNumId="27" w15:restartNumberingAfterBreak="0">
    <w:nsid w:val="58C372FF"/>
    <w:multiLevelType w:val="multilevel"/>
    <w:tmpl w:val="F51E00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A6C2798"/>
    <w:multiLevelType w:val="multilevel"/>
    <w:tmpl w:val="46EC3B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B242C56"/>
    <w:multiLevelType w:val="hybridMultilevel"/>
    <w:tmpl w:val="2E84F0DC"/>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BD00311"/>
    <w:multiLevelType w:val="hybridMultilevel"/>
    <w:tmpl w:val="D02486DA"/>
    <w:lvl w:ilvl="0" w:tplc="45EA7E38">
      <w:start w:val="2"/>
      <w:numFmt w:val="upperLetter"/>
      <w:lvlText w:val="(%1)"/>
      <w:lvlJc w:val="left"/>
      <w:pPr>
        <w:ind w:left="360" w:hanging="360"/>
      </w:pPr>
      <w:rPr>
        <w:rFonts w:ascii="Times New Roman" w:eastAsia="新細明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F6907D8"/>
    <w:multiLevelType w:val="hybridMultilevel"/>
    <w:tmpl w:val="C58C4488"/>
    <w:lvl w:ilvl="0" w:tplc="A6105210">
      <w:start w:val="1"/>
      <w:numFmt w:val="bullet"/>
      <w:lvlText w:val=""/>
      <w:lvlJc w:val="left"/>
      <w:pPr>
        <w:tabs>
          <w:tab w:val="num" w:pos="480"/>
        </w:tabs>
        <w:ind w:left="480" w:hanging="480"/>
      </w:pPr>
      <w:rPr>
        <w:rFonts w:ascii="Wingdings" w:hAnsi="Wingdings" w:hint="default"/>
        <w:sz w:val="24"/>
        <w:szCs w:val="24"/>
      </w:rPr>
    </w:lvl>
    <w:lvl w:ilvl="1" w:tplc="A6105210">
      <w:start w:val="1"/>
      <w:numFmt w:val="bullet"/>
      <w:lvlText w:val=""/>
      <w:lvlJc w:val="left"/>
      <w:pPr>
        <w:tabs>
          <w:tab w:val="num" w:pos="1560"/>
        </w:tabs>
        <w:ind w:left="1560" w:hanging="480"/>
      </w:pPr>
      <w:rPr>
        <w:rFonts w:ascii="Wingdings" w:hAnsi="Wingdings" w:hint="default"/>
        <w:sz w:val="24"/>
        <w:szCs w:val="24"/>
      </w:rPr>
    </w:lvl>
    <w:lvl w:ilvl="2" w:tplc="04090005">
      <w:start w:val="1"/>
      <w:numFmt w:val="bullet"/>
      <w:lvlText w:val=""/>
      <w:lvlJc w:val="left"/>
      <w:pPr>
        <w:tabs>
          <w:tab w:val="num" w:pos="1440"/>
        </w:tabs>
        <w:ind w:left="1440" w:hanging="480"/>
      </w:pPr>
      <w:rPr>
        <w:rFonts w:ascii="Wingdings" w:hAnsi="Wingdings" w:hint="default"/>
      </w:rPr>
    </w:lvl>
    <w:lvl w:ilvl="3" w:tplc="831A200E">
      <w:start w:val="925"/>
      <w:numFmt w:val="bullet"/>
      <w:lvlText w:val=""/>
      <w:lvlJc w:val="left"/>
      <w:pPr>
        <w:ind w:left="1800" w:hanging="360"/>
      </w:pPr>
      <w:rPr>
        <w:rFonts w:ascii="Wingdings" w:eastAsia="新細明體" w:hAnsi="Wingdings" w:cs="Times New Roman"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2" w15:restartNumberingAfterBreak="0">
    <w:nsid w:val="604E5F0B"/>
    <w:multiLevelType w:val="hybridMultilevel"/>
    <w:tmpl w:val="1078139C"/>
    <w:lvl w:ilvl="0" w:tplc="117ABA20">
      <w:start w:val="1"/>
      <w:numFmt w:val="decimal"/>
      <w:lvlText w:val="(%1)"/>
      <w:lvlJc w:val="left"/>
      <w:pPr>
        <w:ind w:left="900" w:hanging="360"/>
      </w:pPr>
      <w:rPr>
        <w:rFonts w:eastAsia="華康中圓體" w:hint="default"/>
        <w:b w:val="0"/>
      </w:rPr>
    </w:lvl>
    <w:lvl w:ilvl="1" w:tplc="04090019" w:tentative="1">
      <w:start w:val="1"/>
      <w:numFmt w:val="ideographTraditional"/>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ideographTraditional"/>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ideographTraditional"/>
      <w:lvlText w:val="%8、"/>
      <w:lvlJc w:val="left"/>
      <w:pPr>
        <w:ind w:left="4380" w:hanging="480"/>
      </w:pPr>
    </w:lvl>
    <w:lvl w:ilvl="8" w:tplc="0409001B" w:tentative="1">
      <w:start w:val="1"/>
      <w:numFmt w:val="lowerRoman"/>
      <w:lvlText w:val="%9."/>
      <w:lvlJc w:val="right"/>
      <w:pPr>
        <w:ind w:left="4860" w:hanging="480"/>
      </w:pPr>
    </w:lvl>
  </w:abstractNum>
  <w:abstractNum w:abstractNumId="33" w15:restartNumberingAfterBreak="0">
    <w:nsid w:val="61780DBD"/>
    <w:multiLevelType w:val="multilevel"/>
    <w:tmpl w:val="5F3AD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223137C"/>
    <w:multiLevelType w:val="multilevel"/>
    <w:tmpl w:val="7F7421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3F86464"/>
    <w:multiLevelType w:val="hybridMultilevel"/>
    <w:tmpl w:val="BCB616E8"/>
    <w:lvl w:ilvl="0" w:tplc="74961F30">
      <w:start w:val="1"/>
      <w:numFmt w:val="upperLetter"/>
      <w:lvlText w:val="%1."/>
      <w:lvlJc w:val="left"/>
      <w:pPr>
        <w:ind w:left="360" w:hanging="360"/>
      </w:pPr>
      <w:rPr>
        <w:rFonts w:ascii="Times New Roman" w:eastAsia="新細明體" w:hAnsi="Times New Roman" w:hint="default"/>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A56449E"/>
    <w:multiLevelType w:val="hybridMultilevel"/>
    <w:tmpl w:val="913EA0DE"/>
    <w:lvl w:ilvl="0" w:tplc="16E80456">
      <w:start w:val="1"/>
      <w:numFmt w:val="decimal"/>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AE76A47"/>
    <w:multiLevelType w:val="hybridMultilevel"/>
    <w:tmpl w:val="5DA288CC"/>
    <w:lvl w:ilvl="0" w:tplc="976EDC34">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B1B40DE"/>
    <w:multiLevelType w:val="multilevel"/>
    <w:tmpl w:val="75BC1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BC41CF4"/>
    <w:multiLevelType w:val="hybridMultilevel"/>
    <w:tmpl w:val="C464E634"/>
    <w:lvl w:ilvl="0" w:tplc="A6105210">
      <w:start w:val="1"/>
      <w:numFmt w:val="bullet"/>
      <w:lvlText w:val=""/>
      <w:lvlJc w:val="left"/>
      <w:pPr>
        <w:tabs>
          <w:tab w:val="num" w:pos="960"/>
        </w:tabs>
        <w:ind w:left="960" w:hanging="480"/>
      </w:pPr>
      <w:rPr>
        <w:rFonts w:ascii="Wingdings" w:hAnsi="Wingdings" w:hint="default"/>
        <w:sz w:val="24"/>
        <w:szCs w:val="24"/>
      </w:rPr>
    </w:lvl>
    <w:lvl w:ilvl="1" w:tplc="04090003" w:tentative="1">
      <w:start w:val="1"/>
      <w:numFmt w:val="bullet"/>
      <w:lvlText w:val=""/>
      <w:lvlJc w:val="left"/>
      <w:pPr>
        <w:ind w:left="845" w:hanging="480"/>
      </w:pPr>
      <w:rPr>
        <w:rFonts w:ascii="Wingdings" w:hAnsi="Wingdings" w:hint="default"/>
      </w:rPr>
    </w:lvl>
    <w:lvl w:ilvl="2" w:tplc="04090005" w:tentative="1">
      <w:start w:val="1"/>
      <w:numFmt w:val="bullet"/>
      <w:lvlText w:val=""/>
      <w:lvlJc w:val="left"/>
      <w:pPr>
        <w:ind w:left="1325" w:hanging="480"/>
      </w:pPr>
      <w:rPr>
        <w:rFonts w:ascii="Wingdings" w:hAnsi="Wingdings" w:hint="default"/>
      </w:rPr>
    </w:lvl>
    <w:lvl w:ilvl="3" w:tplc="04090001" w:tentative="1">
      <w:start w:val="1"/>
      <w:numFmt w:val="bullet"/>
      <w:lvlText w:val=""/>
      <w:lvlJc w:val="left"/>
      <w:pPr>
        <w:ind w:left="1805" w:hanging="480"/>
      </w:pPr>
      <w:rPr>
        <w:rFonts w:ascii="Wingdings" w:hAnsi="Wingdings" w:hint="default"/>
      </w:rPr>
    </w:lvl>
    <w:lvl w:ilvl="4" w:tplc="04090003" w:tentative="1">
      <w:start w:val="1"/>
      <w:numFmt w:val="bullet"/>
      <w:lvlText w:val=""/>
      <w:lvlJc w:val="left"/>
      <w:pPr>
        <w:ind w:left="2285" w:hanging="480"/>
      </w:pPr>
      <w:rPr>
        <w:rFonts w:ascii="Wingdings" w:hAnsi="Wingdings" w:hint="default"/>
      </w:rPr>
    </w:lvl>
    <w:lvl w:ilvl="5" w:tplc="04090005" w:tentative="1">
      <w:start w:val="1"/>
      <w:numFmt w:val="bullet"/>
      <w:lvlText w:val=""/>
      <w:lvlJc w:val="left"/>
      <w:pPr>
        <w:ind w:left="2765" w:hanging="480"/>
      </w:pPr>
      <w:rPr>
        <w:rFonts w:ascii="Wingdings" w:hAnsi="Wingdings" w:hint="default"/>
      </w:rPr>
    </w:lvl>
    <w:lvl w:ilvl="6" w:tplc="04090001" w:tentative="1">
      <w:start w:val="1"/>
      <w:numFmt w:val="bullet"/>
      <w:lvlText w:val=""/>
      <w:lvlJc w:val="left"/>
      <w:pPr>
        <w:ind w:left="3245" w:hanging="480"/>
      </w:pPr>
      <w:rPr>
        <w:rFonts w:ascii="Wingdings" w:hAnsi="Wingdings" w:hint="default"/>
      </w:rPr>
    </w:lvl>
    <w:lvl w:ilvl="7" w:tplc="04090003" w:tentative="1">
      <w:start w:val="1"/>
      <w:numFmt w:val="bullet"/>
      <w:lvlText w:val=""/>
      <w:lvlJc w:val="left"/>
      <w:pPr>
        <w:ind w:left="3725" w:hanging="480"/>
      </w:pPr>
      <w:rPr>
        <w:rFonts w:ascii="Wingdings" w:hAnsi="Wingdings" w:hint="default"/>
      </w:rPr>
    </w:lvl>
    <w:lvl w:ilvl="8" w:tplc="04090005" w:tentative="1">
      <w:start w:val="1"/>
      <w:numFmt w:val="bullet"/>
      <w:lvlText w:val=""/>
      <w:lvlJc w:val="left"/>
      <w:pPr>
        <w:ind w:left="4205" w:hanging="480"/>
      </w:pPr>
      <w:rPr>
        <w:rFonts w:ascii="Wingdings" w:hAnsi="Wingdings" w:hint="default"/>
      </w:rPr>
    </w:lvl>
  </w:abstractNum>
  <w:abstractNum w:abstractNumId="40" w15:restartNumberingAfterBreak="0">
    <w:nsid w:val="6D924394"/>
    <w:multiLevelType w:val="hybridMultilevel"/>
    <w:tmpl w:val="72886322"/>
    <w:lvl w:ilvl="0" w:tplc="EB98ED6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6E2F6027"/>
    <w:multiLevelType w:val="multilevel"/>
    <w:tmpl w:val="09BAA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2DE0633"/>
    <w:multiLevelType w:val="hybridMultilevel"/>
    <w:tmpl w:val="36384996"/>
    <w:lvl w:ilvl="0" w:tplc="3D347E3C">
      <w:numFmt w:val="bullet"/>
      <w:lvlText w:val="-"/>
      <w:lvlJc w:val="left"/>
      <w:pPr>
        <w:ind w:left="360" w:hanging="36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73653D88"/>
    <w:multiLevelType w:val="multilevel"/>
    <w:tmpl w:val="94C86A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EF2698A"/>
    <w:multiLevelType w:val="hybridMultilevel"/>
    <w:tmpl w:val="36DA926C"/>
    <w:lvl w:ilvl="0" w:tplc="9E4068AE">
      <w:start w:val="1"/>
      <w:numFmt w:val="upperLetter"/>
      <w:lvlText w:val="(%1)"/>
      <w:lvlJc w:val="left"/>
      <w:pPr>
        <w:ind w:left="360" w:hanging="360"/>
      </w:pPr>
      <w:rPr>
        <w:rFonts w:ascii="Times New Roman" w:eastAsia="新細明體" w:hAnsi="Times New Roman" w:hint="default"/>
        <w:sz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6"/>
  </w:num>
  <w:num w:numId="2">
    <w:abstractNumId w:val="31"/>
  </w:num>
  <w:num w:numId="3">
    <w:abstractNumId w:val="24"/>
  </w:num>
  <w:num w:numId="4">
    <w:abstractNumId w:val="25"/>
  </w:num>
  <w:num w:numId="5">
    <w:abstractNumId w:val="10"/>
  </w:num>
  <w:num w:numId="6">
    <w:abstractNumId w:val="35"/>
  </w:num>
  <w:num w:numId="7">
    <w:abstractNumId w:val="7"/>
  </w:num>
  <w:num w:numId="8">
    <w:abstractNumId w:val="30"/>
  </w:num>
  <w:num w:numId="9">
    <w:abstractNumId w:val="13"/>
  </w:num>
  <w:num w:numId="10">
    <w:abstractNumId w:val="44"/>
  </w:num>
  <w:num w:numId="11">
    <w:abstractNumId w:val="23"/>
  </w:num>
  <w:num w:numId="12">
    <w:abstractNumId w:val="37"/>
  </w:num>
  <w:num w:numId="13">
    <w:abstractNumId w:val="40"/>
  </w:num>
  <w:num w:numId="14">
    <w:abstractNumId w:val="42"/>
  </w:num>
  <w:num w:numId="15">
    <w:abstractNumId w:val="32"/>
  </w:num>
  <w:num w:numId="16">
    <w:abstractNumId w:val="6"/>
  </w:num>
  <w:num w:numId="17">
    <w:abstractNumId w:val="17"/>
  </w:num>
  <w:num w:numId="18">
    <w:abstractNumId w:val="29"/>
  </w:num>
  <w:num w:numId="19">
    <w:abstractNumId w:val="20"/>
  </w:num>
  <w:num w:numId="20">
    <w:abstractNumId w:val="36"/>
  </w:num>
  <w:num w:numId="21">
    <w:abstractNumId w:val="18"/>
  </w:num>
  <w:num w:numId="22">
    <w:abstractNumId w:val="21"/>
  </w:num>
  <w:num w:numId="23">
    <w:abstractNumId w:val="1"/>
  </w:num>
  <w:num w:numId="24">
    <w:abstractNumId w:val="5"/>
  </w:num>
  <w:num w:numId="25">
    <w:abstractNumId w:val="4"/>
  </w:num>
  <w:num w:numId="26">
    <w:abstractNumId w:val="16"/>
  </w:num>
  <w:num w:numId="27">
    <w:abstractNumId w:val="8"/>
  </w:num>
  <w:num w:numId="28">
    <w:abstractNumId w:val="38"/>
  </w:num>
  <w:num w:numId="29">
    <w:abstractNumId w:val="27"/>
  </w:num>
  <w:num w:numId="30">
    <w:abstractNumId w:val="15"/>
  </w:num>
  <w:num w:numId="31">
    <w:abstractNumId w:val="43"/>
  </w:num>
  <w:num w:numId="32">
    <w:abstractNumId w:val="41"/>
  </w:num>
  <w:num w:numId="33">
    <w:abstractNumId w:val="34"/>
  </w:num>
  <w:num w:numId="34">
    <w:abstractNumId w:val="3"/>
  </w:num>
  <w:num w:numId="35">
    <w:abstractNumId w:val="33"/>
  </w:num>
  <w:num w:numId="36">
    <w:abstractNumId w:val="12"/>
  </w:num>
  <w:num w:numId="37">
    <w:abstractNumId w:val="2"/>
  </w:num>
  <w:num w:numId="38">
    <w:abstractNumId w:val="28"/>
  </w:num>
  <w:num w:numId="39">
    <w:abstractNumId w:val="11"/>
  </w:num>
  <w:num w:numId="40">
    <w:abstractNumId w:val="39"/>
  </w:num>
  <w:num w:numId="41">
    <w:abstractNumId w:val="0"/>
  </w:num>
  <w:num w:numId="42">
    <w:abstractNumId w:val="14"/>
  </w:num>
  <w:num w:numId="43">
    <w:abstractNumId w:val="19"/>
  </w:num>
  <w:num w:numId="44">
    <w:abstractNumId w:val="9"/>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409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wsDA2MjcztgBicyUdpeDU4uLM/DyQApNaANQW5+QsAAAA"/>
  </w:docVars>
  <w:rsids>
    <w:rsidRoot w:val="00077A19"/>
    <w:rsid w:val="00000ABA"/>
    <w:rsid w:val="00002F80"/>
    <w:rsid w:val="000031F3"/>
    <w:rsid w:val="00003AE7"/>
    <w:rsid w:val="00011A33"/>
    <w:rsid w:val="00012586"/>
    <w:rsid w:val="00012BC0"/>
    <w:rsid w:val="00013FAA"/>
    <w:rsid w:val="00014EE2"/>
    <w:rsid w:val="0002007B"/>
    <w:rsid w:val="00022242"/>
    <w:rsid w:val="0002250B"/>
    <w:rsid w:val="00025008"/>
    <w:rsid w:val="000255F0"/>
    <w:rsid w:val="00027C85"/>
    <w:rsid w:val="00030D12"/>
    <w:rsid w:val="0003249E"/>
    <w:rsid w:val="00033B23"/>
    <w:rsid w:val="00034AED"/>
    <w:rsid w:val="00034B7A"/>
    <w:rsid w:val="000351DA"/>
    <w:rsid w:val="00035EBD"/>
    <w:rsid w:val="00042A43"/>
    <w:rsid w:val="00043DBB"/>
    <w:rsid w:val="000440E7"/>
    <w:rsid w:val="0004433A"/>
    <w:rsid w:val="000455CF"/>
    <w:rsid w:val="0004598E"/>
    <w:rsid w:val="0004708E"/>
    <w:rsid w:val="00050183"/>
    <w:rsid w:val="00050E49"/>
    <w:rsid w:val="000515A3"/>
    <w:rsid w:val="00051ECF"/>
    <w:rsid w:val="000526C6"/>
    <w:rsid w:val="00052AA7"/>
    <w:rsid w:val="00053976"/>
    <w:rsid w:val="00053E01"/>
    <w:rsid w:val="000551F0"/>
    <w:rsid w:val="000556DC"/>
    <w:rsid w:val="00055C6F"/>
    <w:rsid w:val="000560D8"/>
    <w:rsid w:val="000564FC"/>
    <w:rsid w:val="0006100F"/>
    <w:rsid w:val="0006137C"/>
    <w:rsid w:val="0006228B"/>
    <w:rsid w:val="00062EB4"/>
    <w:rsid w:val="00063154"/>
    <w:rsid w:val="00064D6F"/>
    <w:rsid w:val="00065C1D"/>
    <w:rsid w:val="00065ED7"/>
    <w:rsid w:val="00067009"/>
    <w:rsid w:val="00067BC5"/>
    <w:rsid w:val="00071547"/>
    <w:rsid w:val="00074833"/>
    <w:rsid w:val="00076600"/>
    <w:rsid w:val="00076C13"/>
    <w:rsid w:val="000773E4"/>
    <w:rsid w:val="00077A19"/>
    <w:rsid w:val="00077F32"/>
    <w:rsid w:val="00081214"/>
    <w:rsid w:val="00081494"/>
    <w:rsid w:val="00082E15"/>
    <w:rsid w:val="000831B1"/>
    <w:rsid w:val="00083767"/>
    <w:rsid w:val="00084199"/>
    <w:rsid w:val="00084A3B"/>
    <w:rsid w:val="00084CD9"/>
    <w:rsid w:val="00086343"/>
    <w:rsid w:val="00086CEE"/>
    <w:rsid w:val="00086DFD"/>
    <w:rsid w:val="00087807"/>
    <w:rsid w:val="00090649"/>
    <w:rsid w:val="00092EF0"/>
    <w:rsid w:val="00095500"/>
    <w:rsid w:val="00095924"/>
    <w:rsid w:val="000A3722"/>
    <w:rsid w:val="000A4F32"/>
    <w:rsid w:val="000A51A3"/>
    <w:rsid w:val="000A53AD"/>
    <w:rsid w:val="000A6F67"/>
    <w:rsid w:val="000A7006"/>
    <w:rsid w:val="000A7136"/>
    <w:rsid w:val="000B2936"/>
    <w:rsid w:val="000B2EE9"/>
    <w:rsid w:val="000B47BD"/>
    <w:rsid w:val="000B567A"/>
    <w:rsid w:val="000B656D"/>
    <w:rsid w:val="000B698C"/>
    <w:rsid w:val="000B69D5"/>
    <w:rsid w:val="000B7E13"/>
    <w:rsid w:val="000C1327"/>
    <w:rsid w:val="000C3BAD"/>
    <w:rsid w:val="000C5DC3"/>
    <w:rsid w:val="000C69E4"/>
    <w:rsid w:val="000C7C98"/>
    <w:rsid w:val="000D0BCE"/>
    <w:rsid w:val="000D137D"/>
    <w:rsid w:val="000D173F"/>
    <w:rsid w:val="000D1B6F"/>
    <w:rsid w:val="000D1D6A"/>
    <w:rsid w:val="000D29C6"/>
    <w:rsid w:val="000D2F4D"/>
    <w:rsid w:val="000D33DA"/>
    <w:rsid w:val="000D352C"/>
    <w:rsid w:val="000D40C9"/>
    <w:rsid w:val="000D471D"/>
    <w:rsid w:val="000D513C"/>
    <w:rsid w:val="000D5CCD"/>
    <w:rsid w:val="000D6470"/>
    <w:rsid w:val="000E08A9"/>
    <w:rsid w:val="000E12AB"/>
    <w:rsid w:val="000E25E7"/>
    <w:rsid w:val="000E2C01"/>
    <w:rsid w:val="000E366F"/>
    <w:rsid w:val="000E3E89"/>
    <w:rsid w:val="000E5865"/>
    <w:rsid w:val="000F0B74"/>
    <w:rsid w:val="000F47E2"/>
    <w:rsid w:val="000F673F"/>
    <w:rsid w:val="00100D4B"/>
    <w:rsid w:val="001016D8"/>
    <w:rsid w:val="00102FD1"/>
    <w:rsid w:val="00102FD5"/>
    <w:rsid w:val="00103A31"/>
    <w:rsid w:val="00103C13"/>
    <w:rsid w:val="00103E05"/>
    <w:rsid w:val="00104685"/>
    <w:rsid w:val="00112240"/>
    <w:rsid w:val="00112842"/>
    <w:rsid w:val="00112C60"/>
    <w:rsid w:val="00112D71"/>
    <w:rsid w:val="00114995"/>
    <w:rsid w:val="00114E37"/>
    <w:rsid w:val="001168FC"/>
    <w:rsid w:val="00116A4A"/>
    <w:rsid w:val="00117F59"/>
    <w:rsid w:val="001207D3"/>
    <w:rsid w:val="001214BA"/>
    <w:rsid w:val="00122633"/>
    <w:rsid w:val="00122B8C"/>
    <w:rsid w:val="00123F82"/>
    <w:rsid w:val="0012420A"/>
    <w:rsid w:val="00127B7F"/>
    <w:rsid w:val="00127F86"/>
    <w:rsid w:val="00130C0E"/>
    <w:rsid w:val="0013233D"/>
    <w:rsid w:val="00132D46"/>
    <w:rsid w:val="00132F60"/>
    <w:rsid w:val="0013304E"/>
    <w:rsid w:val="001341A9"/>
    <w:rsid w:val="00135EAE"/>
    <w:rsid w:val="0013671E"/>
    <w:rsid w:val="00137D0C"/>
    <w:rsid w:val="00141ACB"/>
    <w:rsid w:val="001427EB"/>
    <w:rsid w:val="00142A4C"/>
    <w:rsid w:val="00144125"/>
    <w:rsid w:val="00144587"/>
    <w:rsid w:val="00144B49"/>
    <w:rsid w:val="00145936"/>
    <w:rsid w:val="00145EDA"/>
    <w:rsid w:val="001460D8"/>
    <w:rsid w:val="00151DEA"/>
    <w:rsid w:val="00152B87"/>
    <w:rsid w:val="00152F44"/>
    <w:rsid w:val="00152FB2"/>
    <w:rsid w:val="00153FE5"/>
    <w:rsid w:val="001540DE"/>
    <w:rsid w:val="00154F9D"/>
    <w:rsid w:val="00157547"/>
    <w:rsid w:val="00157B42"/>
    <w:rsid w:val="001627FF"/>
    <w:rsid w:val="00163043"/>
    <w:rsid w:val="00163E39"/>
    <w:rsid w:val="00165C12"/>
    <w:rsid w:val="0016703F"/>
    <w:rsid w:val="001671F0"/>
    <w:rsid w:val="00167C8E"/>
    <w:rsid w:val="001709A2"/>
    <w:rsid w:val="00172B70"/>
    <w:rsid w:val="00173525"/>
    <w:rsid w:val="001735DE"/>
    <w:rsid w:val="0017494E"/>
    <w:rsid w:val="00176892"/>
    <w:rsid w:val="001803C8"/>
    <w:rsid w:val="00180B31"/>
    <w:rsid w:val="0018205C"/>
    <w:rsid w:val="0018269D"/>
    <w:rsid w:val="001832C1"/>
    <w:rsid w:val="00185224"/>
    <w:rsid w:val="0018640F"/>
    <w:rsid w:val="0018734D"/>
    <w:rsid w:val="001874DE"/>
    <w:rsid w:val="00187D1A"/>
    <w:rsid w:val="0019079A"/>
    <w:rsid w:val="00190D67"/>
    <w:rsid w:val="0019150D"/>
    <w:rsid w:val="00192FA0"/>
    <w:rsid w:val="00193828"/>
    <w:rsid w:val="00194C66"/>
    <w:rsid w:val="001965E5"/>
    <w:rsid w:val="00197053"/>
    <w:rsid w:val="001A0460"/>
    <w:rsid w:val="001A0A56"/>
    <w:rsid w:val="001A11F9"/>
    <w:rsid w:val="001A15A3"/>
    <w:rsid w:val="001A2985"/>
    <w:rsid w:val="001A2E37"/>
    <w:rsid w:val="001A3CA3"/>
    <w:rsid w:val="001A3EBA"/>
    <w:rsid w:val="001A4AF4"/>
    <w:rsid w:val="001A502C"/>
    <w:rsid w:val="001A6321"/>
    <w:rsid w:val="001B12EB"/>
    <w:rsid w:val="001B1A5D"/>
    <w:rsid w:val="001B1D0E"/>
    <w:rsid w:val="001B3C6B"/>
    <w:rsid w:val="001B55DC"/>
    <w:rsid w:val="001B680C"/>
    <w:rsid w:val="001C02F9"/>
    <w:rsid w:val="001C13C9"/>
    <w:rsid w:val="001C1CFA"/>
    <w:rsid w:val="001C3185"/>
    <w:rsid w:val="001C4964"/>
    <w:rsid w:val="001C4EC9"/>
    <w:rsid w:val="001C6072"/>
    <w:rsid w:val="001D4B60"/>
    <w:rsid w:val="001D5658"/>
    <w:rsid w:val="001D6397"/>
    <w:rsid w:val="001D6496"/>
    <w:rsid w:val="001D6A28"/>
    <w:rsid w:val="001D72C0"/>
    <w:rsid w:val="001D740D"/>
    <w:rsid w:val="001E0472"/>
    <w:rsid w:val="001E0F62"/>
    <w:rsid w:val="001E10DE"/>
    <w:rsid w:val="001E263D"/>
    <w:rsid w:val="001E39A4"/>
    <w:rsid w:val="001E3CDC"/>
    <w:rsid w:val="001E63F5"/>
    <w:rsid w:val="001E6BCC"/>
    <w:rsid w:val="001F00CE"/>
    <w:rsid w:val="001F1A27"/>
    <w:rsid w:val="001F249B"/>
    <w:rsid w:val="001F26AE"/>
    <w:rsid w:val="001F38DA"/>
    <w:rsid w:val="001F414A"/>
    <w:rsid w:val="001F4E31"/>
    <w:rsid w:val="00201158"/>
    <w:rsid w:val="002020D6"/>
    <w:rsid w:val="0020283F"/>
    <w:rsid w:val="00202EF2"/>
    <w:rsid w:val="00203753"/>
    <w:rsid w:val="00203FE6"/>
    <w:rsid w:val="00204BA6"/>
    <w:rsid w:val="0020525B"/>
    <w:rsid w:val="002061F7"/>
    <w:rsid w:val="00207DB6"/>
    <w:rsid w:val="00211AF7"/>
    <w:rsid w:val="00212CDA"/>
    <w:rsid w:val="00213BEB"/>
    <w:rsid w:val="00214F12"/>
    <w:rsid w:val="00214F72"/>
    <w:rsid w:val="002157BC"/>
    <w:rsid w:val="00215E44"/>
    <w:rsid w:val="0021610D"/>
    <w:rsid w:val="0021657D"/>
    <w:rsid w:val="002165A7"/>
    <w:rsid w:val="0022175C"/>
    <w:rsid w:val="00221EA9"/>
    <w:rsid w:val="00222F26"/>
    <w:rsid w:val="002242BF"/>
    <w:rsid w:val="002255A7"/>
    <w:rsid w:val="00226CC4"/>
    <w:rsid w:val="00230939"/>
    <w:rsid w:val="00232B23"/>
    <w:rsid w:val="00233538"/>
    <w:rsid w:val="0023418C"/>
    <w:rsid w:val="0023641E"/>
    <w:rsid w:val="00240359"/>
    <w:rsid w:val="002408D3"/>
    <w:rsid w:val="00241248"/>
    <w:rsid w:val="00242014"/>
    <w:rsid w:val="00242B91"/>
    <w:rsid w:val="00242C02"/>
    <w:rsid w:val="00242D0D"/>
    <w:rsid w:val="00242E80"/>
    <w:rsid w:val="002441E7"/>
    <w:rsid w:val="00245783"/>
    <w:rsid w:val="00245853"/>
    <w:rsid w:val="00245DA4"/>
    <w:rsid w:val="00246F5F"/>
    <w:rsid w:val="002476AC"/>
    <w:rsid w:val="002504C6"/>
    <w:rsid w:val="002509E7"/>
    <w:rsid w:val="0025125B"/>
    <w:rsid w:val="0025174F"/>
    <w:rsid w:val="00251B6F"/>
    <w:rsid w:val="00251C3B"/>
    <w:rsid w:val="00252277"/>
    <w:rsid w:val="002525E5"/>
    <w:rsid w:val="00253A9D"/>
    <w:rsid w:val="002562F5"/>
    <w:rsid w:val="00257A0F"/>
    <w:rsid w:val="00257D0A"/>
    <w:rsid w:val="0026132D"/>
    <w:rsid w:val="0026146F"/>
    <w:rsid w:val="002632B7"/>
    <w:rsid w:val="002634F2"/>
    <w:rsid w:val="00264BE0"/>
    <w:rsid w:val="00265610"/>
    <w:rsid w:val="00270857"/>
    <w:rsid w:val="002717D0"/>
    <w:rsid w:val="00271DED"/>
    <w:rsid w:val="00272224"/>
    <w:rsid w:val="00272435"/>
    <w:rsid w:val="0027539B"/>
    <w:rsid w:val="00276ECC"/>
    <w:rsid w:val="00281407"/>
    <w:rsid w:val="00284CFE"/>
    <w:rsid w:val="00286052"/>
    <w:rsid w:val="0028620B"/>
    <w:rsid w:val="00290458"/>
    <w:rsid w:val="0029046F"/>
    <w:rsid w:val="00290C5E"/>
    <w:rsid w:val="0029208E"/>
    <w:rsid w:val="002928C7"/>
    <w:rsid w:val="0029467C"/>
    <w:rsid w:val="0029583D"/>
    <w:rsid w:val="00295FDF"/>
    <w:rsid w:val="0029657A"/>
    <w:rsid w:val="00296829"/>
    <w:rsid w:val="002978CE"/>
    <w:rsid w:val="00297A45"/>
    <w:rsid w:val="002A1698"/>
    <w:rsid w:val="002A55F8"/>
    <w:rsid w:val="002A617F"/>
    <w:rsid w:val="002A6997"/>
    <w:rsid w:val="002A798C"/>
    <w:rsid w:val="002A7A55"/>
    <w:rsid w:val="002B008B"/>
    <w:rsid w:val="002B095C"/>
    <w:rsid w:val="002B339F"/>
    <w:rsid w:val="002B3745"/>
    <w:rsid w:val="002B439E"/>
    <w:rsid w:val="002B4A97"/>
    <w:rsid w:val="002B5DB9"/>
    <w:rsid w:val="002B6B68"/>
    <w:rsid w:val="002B7012"/>
    <w:rsid w:val="002B73F8"/>
    <w:rsid w:val="002B7A35"/>
    <w:rsid w:val="002C12C0"/>
    <w:rsid w:val="002C1D01"/>
    <w:rsid w:val="002C3E43"/>
    <w:rsid w:val="002C50DA"/>
    <w:rsid w:val="002C59D8"/>
    <w:rsid w:val="002C6592"/>
    <w:rsid w:val="002C7446"/>
    <w:rsid w:val="002C7C51"/>
    <w:rsid w:val="002C7E80"/>
    <w:rsid w:val="002D0AC9"/>
    <w:rsid w:val="002D0FE1"/>
    <w:rsid w:val="002D22A5"/>
    <w:rsid w:val="002D36DB"/>
    <w:rsid w:val="002D5651"/>
    <w:rsid w:val="002E50BF"/>
    <w:rsid w:val="002E537C"/>
    <w:rsid w:val="002E573B"/>
    <w:rsid w:val="002E5A36"/>
    <w:rsid w:val="002E69DC"/>
    <w:rsid w:val="002E77F7"/>
    <w:rsid w:val="002E7B4C"/>
    <w:rsid w:val="002F0613"/>
    <w:rsid w:val="002F1948"/>
    <w:rsid w:val="002F1DF8"/>
    <w:rsid w:val="002F2241"/>
    <w:rsid w:val="002F3203"/>
    <w:rsid w:val="002F36EB"/>
    <w:rsid w:val="002F3AE5"/>
    <w:rsid w:val="002F3FF4"/>
    <w:rsid w:val="002F45F5"/>
    <w:rsid w:val="002F55F3"/>
    <w:rsid w:val="002F6D98"/>
    <w:rsid w:val="0030017F"/>
    <w:rsid w:val="00301C42"/>
    <w:rsid w:val="00302062"/>
    <w:rsid w:val="003040A2"/>
    <w:rsid w:val="003040D3"/>
    <w:rsid w:val="00304FD7"/>
    <w:rsid w:val="003056F9"/>
    <w:rsid w:val="00305BB8"/>
    <w:rsid w:val="00305EBC"/>
    <w:rsid w:val="00307EF2"/>
    <w:rsid w:val="003100D8"/>
    <w:rsid w:val="003104F9"/>
    <w:rsid w:val="00310EC5"/>
    <w:rsid w:val="00312F5C"/>
    <w:rsid w:val="00313EE3"/>
    <w:rsid w:val="00314076"/>
    <w:rsid w:val="00314116"/>
    <w:rsid w:val="0031431A"/>
    <w:rsid w:val="00315DAE"/>
    <w:rsid w:val="003165C2"/>
    <w:rsid w:val="00316632"/>
    <w:rsid w:val="00316CDA"/>
    <w:rsid w:val="003172F7"/>
    <w:rsid w:val="00322955"/>
    <w:rsid w:val="00322AF9"/>
    <w:rsid w:val="0032328A"/>
    <w:rsid w:val="0032456E"/>
    <w:rsid w:val="00325075"/>
    <w:rsid w:val="00325353"/>
    <w:rsid w:val="003258A8"/>
    <w:rsid w:val="003273F1"/>
    <w:rsid w:val="00327940"/>
    <w:rsid w:val="00330C54"/>
    <w:rsid w:val="00331725"/>
    <w:rsid w:val="0033335B"/>
    <w:rsid w:val="003346D4"/>
    <w:rsid w:val="0033506D"/>
    <w:rsid w:val="00337519"/>
    <w:rsid w:val="0033757B"/>
    <w:rsid w:val="00337D73"/>
    <w:rsid w:val="00341833"/>
    <w:rsid w:val="00341C8A"/>
    <w:rsid w:val="00341DED"/>
    <w:rsid w:val="003444B4"/>
    <w:rsid w:val="003456A7"/>
    <w:rsid w:val="003457B5"/>
    <w:rsid w:val="00347694"/>
    <w:rsid w:val="00351766"/>
    <w:rsid w:val="00351B8C"/>
    <w:rsid w:val="00351DBE"/>
    <w:rsid w:val="00352387"/>
    <w:rsid w:val="00353128"/>
    <w:rsid w:val="00353E23"/>
    <w:rsid w:val="00353F75"/>
    <w:rsid w:val="00353FDC"/>
    <w:rsid w:val="00354294"/>
    <w:rsid w:val="00354384"/>
    <w:rsid w:val="00355A43"/>
    <w:rsid w:val="00355C1F"/>
    <w:rsid w:val="003563DA"/>
    <w:rsid w:val="0035686E"/>
    <w:rsid w:val="00356B02"/>
    <w:rsid w:val="003603B8"/>
    <w:rsid w:val="00360A38"/>
    <w:rsid w:val="00361DAC"/>
    <w:rsid w:val="00362847"/>
    <w:rsid w:val="003637D9"/>
    <w:rsid w:val="003640BB"/>
    <w:rsid w:val="003650BF"/>
    <w:rsid w:val="00365BF5"/>
    <w:rsid w:val="003670EB"/>
    <w:rsid w:val="00367C62"/>
    <w:rsid w:val="003715B7"/>
    <w:rsid w:val="00371F4D"/>
    <w:rsid w:val="00372580"/>
    <w:rsid w:val="00372E58"/>
    <w:rsid w:val="00373851"/>
    <w:rsid w:val="00373ED2"/>
    <w:rsid w:val="00375C7A"/>
    <w:rsid w:val="00376C2F"/>
    <w:rsid w:val="00377AF0"/>
    <w:rsid w:val="00380244"/>
    <w:rsid w:val="00381644"/>
    <w:rsid w:val="0038287E"/>
    <w:rsid w:val="0038501E"/>
    <w:rsid w:val="00385297"/>
    <w:rsid w:val="00386409"/>
    <w:rsid w:val="00386B04"/>
    <w:rsid w:val="00387AA3"/>
    <w:rsid w:val="00387FA5"/>
    <w:rsid w:val="00390294"/>
    <w:rsid w:val="00391F14"/>
    <w:rsid w:val="00393B57"/>
    <w:rsid w:val="00396D95"/>
    <w:rsid w:val="00397000"/>
    <w:rsid w:val="003974D4"/>
    <w:rsid w:val="00397AEE"/>
    <w:rsid w:val="00397C5E"/>
    <w:rsid w:val="003A137C"/>
    <w:rsid w:val="003A171D"/>
    <w:rsid w:val="003A1C94"/>
    <w:rsid w:val="003A26B3"/>
    <w:rsid w:val="003A4CE8"/>
    <w:rsid w:val="003A52CE"/>
    <w:rsid w:val="003A5C81"/>
    <w:rsid w:val="003A63CF"/>
    <w:rsid w:val="003A7142"/>
    <w:rsid w:val="003A730E"/>
    <w:rsid w:val="003A7C79"/>
    <w:rsid w:val="003B006F"/>
    <w:rsid w:val="003B1D80"/>
    <w:rsid w:val="003B3721"/>
    <w:rsid w:val="003B51F8"/>
    <w:rsid w:val="003B5ECF"/>
    <w:rsid w:val="003B60A1"/>
    <w:rsid w:val="003B7C88"/>
    <w:rsid w:val="003C1A84"/>
    <w:rsid w:val="003C2098"/>
    <w:rsid w:val="003C2FCF"/>
    <w:rsid w:val="003C45A1"/>
    <w:rsid w:val="003C47E8"/>
    <w:rsid w:val="003C665D"/>
    <w:rsid w:val="003C6B69"/>
    <w:rsid w:val="003C70C0"/>
    <w:rsid w:val="003C762A"/>
    <w:rsid w:val="003C7649"/>
    <w:rsid w:val="003C7FAC"/>
    <w:rsid w:val="003D061B"/>
    <w:rsid w:val="003D0850"/>
    <w:rsid w:val="003D3069"/>
    <w:rsid w:val="003D3481"/>
    <w:rsid w:val="003D4ECD"/>
    <w:rsid w:val="003D77FC"/>
    <w:rsid w:val="003E002D"/>
    <w:rsid w:val="003E07F5"/>
    <w:rsid w:val="003E0E3A"/>
    <w:rsid w:val="003E116F"/>
    <w:rsid w:val="003E1BBC"/>
    <w:rsid w:val="003E1EB9"/>
    <w:rsid w:val="003E20AA"/>
    <w:rsid w:val="003E3796"/>
    <w:rsid w:val="003E3B3C"/>
    <w:rsid w:val="003E476D"/>
    <w:rsid w:val="003E6502"/>
    <w:rsid w:val="003E7299"/>
    <w:rsid w:val="003E777D"/>
    <w:rsid w:val="003E7F75"/>
    <w:rsid w:val="003F06D3"/>
    <w:rsid w:val="003F0BAF"/>
    <w:rsid w:val="003F2316"/>
    <w:rsid w:val="003F3043"/>
    <w:rsid w:val="003F34AF"/>
    <w:rsid w:val="003F47E7"/>
    <w:rsid w:val="003F497A"/>
    <w:rsid w:val="003F5778"/>
    <w:rsid w:val="003F5C04"/>
    <w:rsid w:val="003F5F7C"/>
    <w:rsid w:val="003F74C3"/>
    <w:rsid w:val="00400987"/>
    <w:rsid w:val="0040113D"/>
    <w:rsid w:val="00401F50"/>
    <w:rsid w:val="00402613"/>
    <w:rsid w:val="00402DF5"/>
    <w:rsid w:val="0040463F"/>
    <w:rsid w:val="004046CF"/>
    <w:rsid w:val="004052A0"/>
    <w:rsid w:val="00405B60"/>
    <w:rsid w:val="00407478"/>
    <w:rsid w:val="0040760C"/>
    <w:rsid w:val="004111B1"/>
    <w:rsid w:val="004130F5"/>
    <w:rsid w:val="004143D1"/>
    <w:rsid w:val="00414923"/>
    <w:rsid w:val="00414EA0"/>
    <w:rsid w:val="00416819"/>
    <w:rsid w:val="00417E72"/>
    <w:rsid w:val="004232F0"/>
    <w:rsid w:val="0042562D"/>
    <w:rsid w:val="0042698A"/>
    <w:rsid w:val="004278AD"/>
    <w:rsid w:val="00430B84"/>
    <w:rsid w:val="0043485E"/>
    <w:rsid w:val="00434A02"/>
    <w:rsid w:val="004354CF"/>
    <w:rsid w:val="00436DCE"/>
    <w:rsid w:val="00436FF8"/>
    <w:rsid w:val="00437171"/>
    <w:rsid w:val="00440D55"/>
    <w:rsid w:val="00441051"/>
    <w:rsid w:val="004414B4"/>
    <w:rsid w:val="00442452"/>
    <w:rsid w:val="004441F7"/>
    <w:rsid w:val="00444E89"/>
    <w:rsid w:val="0044584E"/>
    <w:rsid w:val="0044678E"/>
    <w:rsid w:val="00446DB5"/>
    <w:rsid w:val="004474A5"/>
    <w:rsid w:val="00450037"/>
    <w:rsid w:val="00451D54"/>
    <w:rsid w:val="00452524"/>
    <w:rsid w:val="004528C6"/>
    <w:rsid w:val="00452E87"/>
    <w:rsid w:val="004536A9"/>
    <w:rsid w:val="004538A1"/>
    <w:rsid w:val="004548C9"/>
    <w:rsid w:val="004571E7"/>
    <w:rsid w:val="00457F95"/>
    <w:rsid w:val="00461813"/>
    <w:rsid w:val="004626A8"/>
    <w:rsid w:val="00462DA2"/>
    <w:rsid w:val="004648C3"/>
    <w:rsid w:val="0046534E"/>
    <w:rsid w:val="00470572"/>
    <w:rsid w:val="0047073C"/>
    <w:rsid w:val="004715C8"/>
    <w:rsid w:val="0047334B"/>
    <w:rsid w:val="00473AF0"/>
    <w:rsid w:val="00474833"/>
    <w:rsid w:val="00475F43"/>
    <w:rsid w:val="00477355"/>
    <w:rsid w:val="00477936"/>
    <w:rsid w:val="00477D6D"/>
    <w:rsid w:val="0048019A"/>
    <w:rsid w:val="00480C5C"/>
    <w:rsid w:val="004826A8"/>
    <w:rsid w:val="00482C98"/>
    <w:rsid w:val="00484A5A"/>
    <w:rsid w:val="00485E78"/>
    <w:rsid w:val="004868D9"/>
    <w:rsid w:val="0048740D"/>
    <w:rsid w:val="004875D8"/>
    <w:rsid w:val="00487FE5"/>
    <w:rsid w:val="00490F16"/>
    <w:rsid w:val="00492062"/>
    <w:rsid w:val="004974D2"/>
    <w:rsid w:val="00497861"/>
    <w:rsid w:val="004A0094"/>
    <w:rsid w:val="004A2F80"/>
    <w:rsid w:val="004A39DA"/>
    <w:rsid w:val="004A4AD5"/>
    <w:rsid w:val="004A5CA9"/>
    <w:rsid w:val="004A6C8B"/>
    <w:rsid w:val="004A7472"/>
    <w:rsid w:val="004A79FB"/>
    <w:rsid w:val="004B108C"/>
    <w:rsid w:val="004B175B"/>
    <w:rsid w:val="004B385C"/>
    <w:rsid w:val="004B3A6D"/>
    <w:rsid w:val="004B40E4"/>
    <w:rsid w:val="004B4907"/>
    <w:rsid w:val="004B611F"/>
    <w:rsid w:val="004B6295"/>
    <w:rsid w:val="004B65E4"/>
    <w:rsid w:val="004B669B"/>
    <w:rsid w:val="004B68E4"/>
    <w:rsid w:val="004B742A"/>
    <w:rsid w:val="004B7A30"/>
    <w:rsid w:val="004C144C"/>
    <w:rsid w:val="004C16CA"/>
    <w:rsid w:val="004C2579"/>
    <w:rsid w:val="004C2DBE"/>
    <w:rsid w:val="004C35F1"/>
    <w:rsid w:val="004C3779"/>
    <w:rsid w:val="004C3AC7"/>
    <w:rsid w:val="004C452E"/>
    <w:rsid w:val="004C4C33"/>
    <w:rsid w:val="004C51A6"/>
    <w:rsid w:val="004C59A3"/>
    <w:rsid w:val="004C62C5"/>
    <w:rsid w:val="004C707D"/>
    <w:rsid w:val="004C75AE"/>
    <w:rsid w:val="004C7AF5"/>
    <w:rsid w:val="004C7F67"/>
    <w:rsid w:val="004D0919"/>
    <w:rsid w:val="004D36FB"/>
    <w:rsid w:val="004D4823"/>
    <w:rsid w:val="004E5C43"/>
    <w:rsid w:val="004E6E6B"/>
    <w:rsid w:val="004E713B"/>
    <w:rsid w:val="004F08CB"/>
    <w:rsid w:val="004F174A"/>
    <w:rsid w:val="004F346F"/>
    <w:rsid w:val="004F44D1"/>
    <w:rsid w:val="005002F8"/>
    <w:rsid w:val="00500F48"/>
    <w:rsid w:val="005010C1"/>
    <w:rsid w:val="00501555"/>
    <w:rsid w:val="005027A8"/>
    <w:rsid w:val="005036D7"/>
    <w:rsid w:val="00503B19"/>
    <w:rsid w:val="00505186"/>
    <w:rsid w:val="00505E3F"/>
    <w:rsid w:val="00506155"/>
    <w:rsid w:val="00512281"/>
    <w:rsid w:val="00512C1F"/>
    <w:rsid w:val="00512D42"/>
    <w:rsid w:val="00512F98"/>
    <w:rsid w:val="0051523B"/>
    <w:rsid w:val="00515C12"/>
    <w:rsid w:val="00516836"/>
    <w:rsid w:val="00516BD2"/>
    <w:rsid w:val="005211DC"/>
    <w:rsid w:val="005221F3"/>
    <w:rsid w:val="00523C84"/>
    <w:rsid w:val="00525CD2"/>
    <w:rsid w:val="00525D15"/>
    <w:rsid w:val="0053073E"/>
    <w:rsid w:val="00531D65"/>
    <w:rsid w:val="00533272"/>
    <w:rsid w:val="005339DF"/>
    <w:rsid w:val="005347C1"/>
    <w:rsid w:val="005348BE"/>
    <w:rsid w:val="00534C5E"/>
    <w:rsid w:val="00534F37"/>
    <w:rsid w:val="00537BEB"/>
    <w:rsid w:val="00540579"/>
    <w:rsid w:val="00542320"/>
    <w:rsid w:val="00543113"/>
    <w:rsid w:val="005432C1"/>
    <w:rsid w:val="0054343B"/>
    <w:rsid w:val="0054354E"/>
    <w:rsid w:val="005440AE"/>
    <w:rsid w:val="00545D15"/>
    <w:rsid w:val="0054692B"/>
    <w:rsid w:val="00546F8B"/>
    <w:rsid w:val="0054707C"/>
    <w:rsid w:val="0055073D"/>
    <w:rsid w:val="00550D71"/>
    <w:rsid w:val="00551A6D"/>
    <w:rsid w:val="00552C40"/>
    <w:rsid w:val="00552FF9"/>
    <w:rsid w:val="0055768B"/>
    <w:rsid w:val="00557CC8"/>
    <w:rsid w:val="00560AB9"/>
    <w:rsid w:val="00560FB1"/>
    <w:rsid w:val="00561AEF"/>
    <w:rsid w:val="00561C9D"/>
    <w:rsid w:val="00561DD7"/>
    <w:rsid w:val="00562441"/>
    <w:rsid w:val="005626F1"/>
    <w:rsid w:val="00563629"/>
    <w:rsid w:val="00570412"/>
    <w:rsid w:val="0057075C"/>
    <w:rsid w:val="00570976"/>
    <w:rsid w:val="00571DEB"/>
    <w:rsid w:val="005737B3"/>
    <w:rsid w:val="00575E64"/>
    <w:rsid w:val="005802F6"/>
    <w:rsid w:val="005805A1"/>
    <w:rsid w:val="00581EC1"/>
    <w:rsid w:val="0058211E"/>
    <w:rsid w:val="005834C3"/>
    <w:rsid w:val="00583C5D"/>
    <w:rsid w:val="005867FB"/>
    <w:rsid w:val="00586B03"/>
    <w:rsid w:val="005877C0"/>
    <w:rsid w:val="00590033"/>
    <w:rsid w:val="00590059"/>
    <w:rsid w:val="00590606"/>
    <w:rsid w:val="00590D13"/>
    <w:rsid w:val="005928D4"/>
    <w:rsid w:val="00592DAB"/>
    <w:rsid w:val="005935E6"/>
    <w:rsid w:val="005944F0"/>
    <w:rsid w:val="0059562B"/>
    <w:rsid w:val="0059624A"/>
    <w:rsid w:val="00597413"/>
    <w:rsid w:val="005976EA"/>
    <w:rsid w:val="005A17BF"/>
    <w:rsid w:val="005A1D77"/>
    <w:rsid w:val="005A1E00"/>
    <w:rsid w:val="005A3B8A"/>
    <w:rsid w:val="005A3BB0"/>
    <w:rsid w:val="005A426B"/>
    <w:rsid w:val="005A5751"/>
    <w:rsid w:val="005A6F82"/>
    <w:rsid w:val="005A7244"/>
    <w:rsid w:val="005A7AF6"/>
    <w:rsid w:val="005B01CD"/>
    <w:rsid w:val="005B3296"/>
    <w:rsid w:val="005B3424"/>
    <w:rsid w:val="005B4E20"/>
    <w:rsid w:val="005B5341"/>
    <w:rsid w:val="005B5F37"/>
    <w:rsid w:val="005B6A15"/>
    <w:rsid w:val="005B7AE3"/>
    <w:rsid w:val="005C1AE6"/>
    <w:rsid w:val="005C212E"/>
    <w:rsid w:val="005C27E6"/>
    <w:rsid w:val="005C40A4"/>
    <w:rsid w:val="005C4B0B"/>
    <w:rsid w:val="005C4B3C"/>
    <w:rsid w:val="005C632C"/>
    <w:rsid w:val="005C6F48"/>
    <w:rsid w:val="005C7390"/>
    <w:rsid w:val="005C7640"/>
    <w:rsid w:val="005C7648"/>
    <w:rsid w:val="005D0105"/>
    <w:rsid w:val="005D191B"/>
    <w:rsid w:val="005D20AE"/>
    <w:rsid w:val="005D3BAE"/>
    <w:rsid w:val="005D4458"/>
    <w:rsid w:val="005D49CE"/>
    <w:rsid w:val="005D54C1"/>
    <w:rsid w:val="005D5FF3"/>
    <w:rsid w:val="005D6BA4"/>
    <w:rsid w:val="005D6C3D"/>
    <w:rsid w:val="005D7259"/>
    <w:rsid w:val="005D7B9E"/>
    <w:rsid w:val="005E110B"/>
    <w:rsid w:val="005E1194"/>
    <w:rsid w:val="005E21CC"/>
    <w:rsid w:val="005E24FA"/>
    <w:rsid w:val="005E2DB9"/>
    <w:rsid w:val="005E2E07"/>
    <w:rsid w:val="005E5584"/>
    <w:rsid w:val="005E599F"/>
    <w:rsid w:val="005E6E7A"/>
    <w:rsid w:val="005E713A"/>
    <w:rsid w:val="005E79A5"/>
    <w:rsid w:val="005F42F3"/>
    <w:rsid w:val="005F479C"/>
    <w:rsid w:val="005F4807"/>
    <w:rsid w:val="005F777D"/>
    <w:rsid w:val="005F7E0B"/>
    <w:rsid w:val="00601192"/>
    <w:rsid w:val="00602B9E"/>
    <w:rsid w:val="00606D0B"/>
    <w:rsid w:val="00606F84"/>
    <w:rsid w:val="0060718D"/>
    <w:rsid w:val="00607DA0"/>
    <w:rsid w:val="0061109E"/>
    <w:rsid w:val="006111FF"/>
    <w:rsid w:val="00611762"/>
    <w:rsid w:val="006119D0"/>
    <w:rsid w:val="00611CF8"/>
    <w:rsid w:val="0061241C"/>
    <w:rsid w:val="0061266B"/>
    <w:rsid w:val="0061293D"/>
    <w:rsid w:val="00612DB9"/>
    <w:rsid w:val="00613B1B"/>
    <w:rsid w:val="00614C74"/>
    <w:rsid w:val="00616893"/>
    <w:rsid w:val="006175B5"/>
    <w:rsid w:val="006200B0"/>
    <w:rsid w:val="006206E5"/>
    <w:rsid w:val="00620D8E"/>
    <w:rsid w:val="0062181F"/>
    <w:rsid w:val="006225E2"/>
    <w:rsid w:val="00622AAD"/>
    <w:rsid w:val="006236CC"/>
    <w:rsid w:val="00623899"/>
    <w:rsid w:val="00623A20"/>
    <w:rsid w:val="006240E3"/>
    <w:rsid w:val="00624CA4"/>
    <w:rsid w:val="006278E9"/>
    <w:rsid w:val="006305C9"/>
    <w:rsid w:val="00630672"/>
    <w:rsid w:val="006308C1"/>
    <w:rsid w:val="006313EC"/>
    <w:rsid w:val="00632109"/>
    <w:rsid w:val="00635F5F"/>
    <w:rsid w:val="0063606D"/>
    <w:rsid w:val="00636536"/>
    <w:rsid w:val="006367FF"/>
    <w:rsid w:val="00637BA5"/>
    <w:rsid w:val="006421B9"/>
    <w:rsid w:val="006423A3"/>
    <w:rsid w:val="0064452E"/>
    <w:rsid w:val="00645E36"/>
    <w:rsid w:val="00645EE6"/>
    <w:rsid w:val="0064664F"/>
    <w:rsid w:val="0064691B"/>
    <w:rsid w:val="00646B3E"/>
    <w:rsid w:val="00646F70"/>
    <w:rsid w:val="00652981"/>
    <w:rsid w:val="00654105"/>
    <w:rsid w:val="00656288"/>
    <w:rsid w:val="00656372"/>
    <w:rsid w:val="00656BB5"/>
    <w:rsid w:val="006574F2"/>
    <w:rsid w:val="006576E6"/>
    <w:rsid w:val="00664362"/>
    <w:rsid w:val="00664B31"/>
    <w:rsid w:val="00664C9A"/>
    <w:rsid w:val="00665544"/>
    <w:rsid w:val="00666925"/>
    <w:rsid w:val="00667182"/>
    <w:rsid w:val="0066726B"/>
    <w:rsid w:val="00667EFA"/>
    <w:rsid w:val="00670C05"/>
    <w:rsid w:val="00671295"/>
    <w:rsid w:val="00673365"/>
    <w:rsid w:val="0067342D"/>
    <w:rsid w:val="00673EAE"/>
    <w:rsid w:val="00677360"/>
    <w:rsid w:val="006814A6"/>
    <w:rsid w:val="00682263"/>
    <w:rsid w:val="00682D94"/>
    <w:rsid w:val="00683041"/>
    <w:rsid w:val="0068733A"/>
    <w:rsid w:val="00687964"/>
    <w:rsid w:val="00690258"/>
    <w:rsid w:val="00691BBD"/>
    <w:rsid w:val="006924AF"/>
    <w:rsid w:val="00693BCB"/>
    <w:rsid w:val="00694075"/>
    <w:rsid w:val="006943A5"/>
    <w:rsid w:val="00695952"/>
    <w:rsid w:val="00696843"/>
    <w:rsid w:val="00697121"/>
    <w:rsid w:val="006979FE"/>
    <w:rsid w:val="00697C15"/>
    <w:rsid w:val="006A0207"/>
    <w:rsid w:val="006A0E57"/>
    <w:rsid w:val="006A104E"/>
    <w:rsid w:val="006A12DA"/>
    <w:rsid w:val="006A1C38"/>
    <w:rsid w:val="006A38FE"/>
    <w:rsid w:val="006A474D"/>
    <w:rsid w:val="006B1ABE"/>
    <w:rsid w:val="006B2AEB"/>
    <w:rsid w:val="006B4185"/>
    <w:rsid w:val="006B4689"/>
    <w:rsid w:val="006C0EEA"/>
    <w:rsid w:val="006C1048"/>
    <w:rsid w:val="006C32CE"/>
    <w:rsid w:val="006C34F4"/>
    <w:rsid w:val="006C3D38"/>
    <w:rsid w:val="006C540D"/>
    <w:rsid w:val="006C66FE"/>
    <w:rsid w:val="006D032E"/>
    <w:rsid w:val="006D1950"/>
    <w:rsid w:val="006D222E"/>
    <w:rsid w:val="006D3B93"/>
    <w:rsid w:val="006D4813"/>
    <w:rsid w:val="006D5A49"/>
    <w:rsid w:val="006D5C51"/>
    <w:rsid w:val="006D629E"/>
    <w:rsid w:val="006D74CA"/>
    <w:rsid w:val="006D7DE8"/>
    <w:rsid w:val="006E0689"/>
    <w:rsid w:val="006E0D57"/>
    <w:rsid w:val="006E1E8D"/>
    <w:rsid w:val="006E2A25"/>
    <w:rsid w:val="006E40BA"/>
    <w:rsid w:val="006E567E"/>
    <w:rsid w:val="006E5976"/>
    <w:rsid w:val="006E689E"/>
    <w:rsid w:val="006E6CEC"/>
    <w:rsid w:val="006E79CE"/>
    <w:rsid w:val="006E79F6"/>
    <w:rsid w:val="006E7EBC"/>
    <w:rsid w:val="006F1029"/>
    <w:rsid w:val="006F21FA"/>
    <w:rsid w:val="006F23C9"/>
    <w:rsid w:val="006F2919"/>
    <w:rsid w:val="006F3FC8"/>
    <w:rsid w:val="006F5354"/>
    <w:rsid w:val="006F578A"/>
    <w:rsid w:val="0070071B"/>
    <w:rsid w:val="0070104F"/>
    <w:rsid w:val="007013AB"/>
    <w:rsid w:val="00701680"/>
    <w:rsid w:val="00702E5F"/>
    <w:rsid w:val="007055C5"/>
    <w:rsid w:val="00705E9D"/>
    <w:rsid w:val="00706850"/>
    <w:rsid w:val="00706B88"/>
    <w:rsid w:val="0070782F"/>
    <w:rsid w:val="007079A4"/>
    <w:rsid w:val="0071019E"/>
    <w:rsid w:val="00710B04"/>
    <w:rsid w:val="00710B7A"/>
    <w:rsid w:val="00711041"/>
    <w:rsid w:val="0071146A"/>
    <w:rsid w:val="007115FC"/>
    <w:rsid w:val="00711E5E"/>
    <w:rsid w:val="0071201C"/>
    <w:rsid w:val="0071211A"/>
    <w:rsid w:val="00713B21"/>
    <w:rsid w:val="00713E2E"/>
    <w:rsid w:val="00714DB5"/>
    <w:rsid w:val="00715229"/>
    <w:rsid w:val="00715FF2"/>
    <w:rsid w:val="0071618D"/>
    <w:rsid w:val="00721ED4"/>
    <w:rsid w:val="00722C50"/>
    <w:rsid w:val="00725F58"/>
    <w:rsid w:val="00725F63"/>
    <w:rsid w:val="00726368"/>
    <w:rsid w:val="00726CDE"/>
    <w:rsid w:val="00730F25"/>
    <w:rsid w:val="00731376"/>
    <w:rsid w:val="007313B6"/>
    <w:rsid w:val="00732643"/>
    <w:rsid w:val="00734839"/>
    <w:rsid w:val="00734DE8"/>
    <w:rsid w:val="0074230F"/>
    <w:rsid w:val="0074268D"/>
    <w:rsid w:val="00744CD8"/>
    <w:rsid w:val="00744CFB"/>
    <w:rsid w:val="00745B68"/>
    <w:rsid w:val="00750843"/>
    <w:rsid w:val="00750A3F"/>
    <w:rsid w:val="00753C50"/>
    <w:rsid w:val="00754408"/>
    <w:rsid w:val="00755515"/>
    <w:rsid w:val="007555FA"/>
    <w:rsid w:val="00756ECD"/>
    <w:rsid w:val="00757B62"/>
    <w:rsid w:val="00757D9C"/>
    <w:rsid w:val="0076319F"/>
    <w:rsid w:val="007632C7"/>
    <w:rsid w:val="00764903"/>
    <w:rsid w:val="00764A54"/>
    <w:rsid w:val="00764AA0"/>
    <w:rsid w:val="007656F2"/>
    <w:rsid w:val="00765F74"/>
    <w:rsid w:val="007661F2"/>
    <w:rsid w:val="007662F5"/>
    <w:rsid w:val="007679EC"/>
    <w:rsid w:val="007700AE"/>
    <w:rsid w:val="00770A59"/>
    <w:rsid w:val="0077184B"/>
    <w:rsid w:val="00772B93"/>
    <w:rsid w:val="00772CC4"/>
    <w:rsid w:val="00772E1D"/>
    <w:rsid w:val="00774ADA"/>
    <w:rsid w:val="00780046"/>
    <w:rsid w:val="00781398"/>
    <w:rsid w:val="00781803"/>
    <w:rsid w:val="00783E31"/>
    <w:rsid w:val="007848ED"/>
    <w:rsid w:val="0078596E"/>
    <w:rsid w:val="0078618D"/>
    <w:rsid w:val="00786B7C"/>
    <w:rsid w:val="00787E63"/>
    <w:rsid w:val="00790E2D"/>
    <w:rsid w:val="00791E62"/>
    <w:rsid w:val="007924A2"/>
    <w:rsid w:val="00793509"/>
    <w:rsid w:val="0079581E"/>
    <w:rsid w:val="00796629"/>
    <w:rsid w:val="007969F3"/>
    <w:rsid w:val="007975C2"/>
    <w:rsid w:val="00797703"/>
    <w:rsid w:val="007A090F"/>
    <w:rsid w:val="007A1932"/>
    <w:rsid w:val="007A1D59"/>
    <w:rsid w:val="007A3E03"/>
    <w:rsid w:val="007A3E69"/>
    <w:rsid w:val="007A5244"/>
    <w:rsid w:val="007A5DD2"/>
    <w:rsid w:val="007A607C"/>
    <w:rsid w:val="007A6FCD"/>
    <w:rsid w:val="007A7151"/>
    <w:rsid w:val="007A75F9"/>
    <w:rsid w:val="007B002D"/>
    <w:rsid w:val="007B04E0"/>
    <w:rsid w:val="007B0735"/>
    <w:rsid w:val="007B136B"/>
    <w:rsid w:val="007B1625"/>
    <w:rsid w:val="007B192A"/>
    <w:rsid w:val="007B196D"/>
    <w:rsid w:val="007B1A46"/>
    <w:rsid w:val="007B2081"/>
    <w:rsid w:val="007B3C99"/>
    <w:rsid w:val="007B5003"/>
    <w:rsid w:val="007B6430"/>
    <w:rsid w:val="007B68CC"/>
    <w:rsid w:val="007B6B66"/>
    <w:rsid w:val="007B6D6F"/>
    <w:rsid w:val="007B7609"/>
    <w:rsid w:val="007C0466"/>
    <w:rsid w:val="007C1115"/>
    <w:rsid w:val="007C24CD"/>
    <w:rsid w:val="007C2739"/>
    <w:rsid w:val="007C326B"/>
    <w:rsid w:val="007C3531"/>
    <w:rsid w:val="007C50EB"/>
    <w:rsid w:val="007C5714"/>
    <w:rsid w:val="007C6AB1"/>
    <w:rsid w:val="007D044A"/>
    <w:rsid w:val="007D04AF"/>
    <w:rsid w:val="007D07D4"/>
    <w:rsid w:val="007D3CA5"/>
    <w:rsid w:val="007D49A8"/>
    <w:rsid w:val="007D4A14"/>
    <w:rsid w:val="007D4D77"/>
    <w:rsid w:val="007D5702"/>
    <w:rsid w:val="007D625B"/>
    <w:rsid w:val="007E04D0"/>
    <w:rsid w:val="007E2E80"/>
    <w:rsid w:val="007E36C8"/>
    <w:rsid w:val="007E4B0A"/>
    <w:rsid w:val="007E4B82"/>
    <w:rsid w:val="007E54EA"/>
    <w:rsid w:val="007E7D64"/>
    <w:rsid w:val="007F002B"/>
    <w:rsid w:val="007F034A"/>
    <w:rsid w:val="007F1289"/>
    <w:rsid w:val="007F1387"/>
    <w:rsid w:val="007F358D"/>
    <w:rsid w:val="007F3C90"/>
    <w:rsid w:val="007F472F"/>
    <w:rsid w:val="007F48C8"/>
    <w:rsid w:val="007F79C3"/>
    <w:rsid w:val="00800201"/>
    <w:rsid w:val="008041D1"/>
    <w:rsid w:val="0080449F"/>
    <w:rsid w:val="00805290"/>
    <w:rsid w:val="00805388"/>
    <w:rsid w:val="00805FFE"/>
    <w:rsid w:val="00806461"/>
    <w:rsid w:val="00806E3B"/>
    <w:rsid w:val="0080742D"/>
    <w:rsid w:val="00807EB4"/>
    <w:rsid w:val="0081003D"/>
    <w:rsid w:val="0081074C"/>
    <w:rsid w:val="008113EE"/>
    <w:rsid w:val="00811BCC"/>
    <w:rsid w:val="00811EB9"/>
    <w:rsid w:val="008125A7"/>
    <w:rsid w:val="00812EB7"/>
    <w:rsid w:val="00813C22"/>
    <w:rsid w:val="00814336"/>
    <w:rsid w:val="0081458C"/>
    <w:rsid w:val="00814773"/>
    <w:rsid w:val="00814F19"/>
    <w:rsid w:val="0081589F"/>
    <w:rsid w:val="00816026"/>
    <w:rsid w:val="00817656"/>
    <w:rsid w:val="0082011A"/>
    <w:rsid w:val="0082024A"/>
    <w:rsid w:val="00820628"/>
    <w:rsid w:val="00820F22"/>
    <w:rsid w:val="00821B9D"/>
    <w:rsid w:val="00822AD2"/>
    <w:rsid w:val="00822D91"/>
    <w:rsid w:val="00824C6D"/>
    <w:rsid w:val="00824CB8"/>
    <w:rsid w:val="0082587F"/>
    <w:rsid w:val="00825C0E"/>
    <w:rsid w:val="00826FED"/>
    <w:rsid w:val="0082703A"/>
    <w:rsid w:val="00827160"/>
    <w:rsid w:val="00827567"/>
    <w:rsid w:val="00831130"/>
    <w:rsid w:val="0083177E"/>
    <w:rsid w:val="00831C00"/>
    <w:rsid w:val="00831D60"/>
    <w:rsid w:val="00832789"/>
    <w:rsid w:val="008332CD"/>
    <w:rsid w:val="0083365C"/>
    <w:rsid w:val="008337F7"/>
    <w:rsid w:val="00834322"/>
    <w:rsid w:val="008350EF"/>
    <w:rsid w:val="00835753"/>
    <w:rsid w:val="00836642"/>
    <w:rsid w:val="008367CE"/>
    <w:rsid w:val="0083723D"/>
    <w:rsid w:val="008441E5"/>
    <w:rsid w:val="0084468E"/>
    <w:rsid w:val="008447FA"/>
    <w:rsid w:val="00844997"/>
    <w:rsid w:val="0084622B"/>
    <w:rsid w:val="0085025D"/>
    <w:rsid w:val="008505BB"/>
    <w:rsid w:val="00852310"/>
    <w:rsid w:val="00852314"/>
    <w:rsid w:val="00852C07"/>
    <w:rsid w:val="00852FB0"/>
    <w:rsid w:val="0085361E"/>
    <w:rsid w:val="00853622"/>
    <w:rsid w:val="00853891"/>
    <w:rsid w:val="00853A1E"/>
    <w:rsid w:val="0085442F"/>
    <w:rsid w:val="008545D6"/>
    <w:rsid w:val="00855E19"/>
    <w:rsid w:val="00857005"/>
    <w:rsid w:val="008605B8"/>
    <w:rsid w:val="0086087C"/>
    <w:rsid w:val="00861975"/>
    <w:rsid w:val="00861BDE"/>
    <w:rsid w:val="00861F77"/>
    <w:rsid w:val="00863C65"/>
    <w:rsid w:val="00864FEE"/>
    <w:rsid w:val="008663E6"/>
    <w:rsid w:val="00867493"/>
    <w:rsid w:val="0087133A"/>
    <w:rsid w:val="00871EF0"/>
    <w:rsid w:val="008726D6"/>
    <w:rsid w:val="0087272F"/>
    <w:rsid w:val="00875263"/>
    <w:rsid w:val="008759D9"/>
    <w:rsid w:val="00882594"/>
    <w:rsid w:val="00882E28"/>
    <w:rsid w:val="00882F17"/>
    <w:rsid w:val="008841D8"/>
    <w:rsid w:val="008858B5"/>
    <w:rsid w:val="0088799A"/>
    <w:rsid w:val="008919E9"/>
    <w:rsid w:val="0089329B"/>
    <w:rsid w:val="0089423B"/>
    <w:rsid w:val="008955FE"/>
    <w:rsid w:val="00895C79"/>
    <w:rsid w:val="00897AF5"/>
    <w:rsid w:val="008A102F"/>
    <w:rsid w:val="008A18B4"/>
    <w:rsid w:val="008A30BE"/>
    <w:rsid w:val="008A38AC"/>
    <w:rsid w:val="008A3973"/>
    <w:rsid w:val="008A5847"/>
    <w:rsid w:val="008A5903"/>
    <w:rsid w:val="008A5BC4"/>
    <w:rsid w:val="008A5F1B"/>
    <w:rsid w:val="008A5F48"/>
    <w:rsid w:val="008A7671"/>
    <w:rsid w:val="008B0BB3"/>
    <w:rsid w:val="008B0CFC"/>
    <w:rsid w:val="008B1E70"/>
    <w:rsid w:val="008B3DFC"/>
    <w:rsid w:val="008B5450"/>
    <w:rsid w:val="008B57FC"/>
    <w:rsid w:val="008B7B3E"/>
    <w:rsid w:val="008C02D2"/>
    <w:rsid w:val="008C065F"/>
    <w:rsid w:val="008C302F"/>
    <w:rsid w:val="008C41F4"/>
    <w:rsid w:val="008C5E3F"/>
    <w:rsid w:val="008C6727"/>
    <w:rsid w:val="008C71AE"/>
    <w:rsid w:val="008D1610"/>
    <w:rsid w:val="008D1BFE"/>
    <w:rsid w:val="008D1EDD"/>
    <w:rsid w:val="008D36CF"/>
    <w:rsid w:val="008D497A"/>
    <w:rsid w:val="008D5641"/>
    <w:rsid w:val="008D5BFD"/>
    <w:rsid w:val="008D7878"/>
    <w:rsid w:val="008D7F56"/>
    <w:rsid w:val="008E0EC5"/>
    <w:rsid w:val="008E16AE"/>
    <w:rsid w:val="008E1F59"/>
    <w:rsid w:val="008E3493"/>
    <w:rsid w:val="008E4A0A"/>
    <w:rsid w:val="008E6006"/>
    <w:rsid w:val="008E676B"/>
    <w:rsid w:val="008F350B"/>
    <w:rsid w:val="008F46B7"/>
    <w:rsid w:val="008F6079"/>
    <w:rsid w:val="008F69B3"/>
    <w:rsid w:val="008F6CA3"/>
    <w:rsid w:val="008F6FDB"/>
    <w:rsid w:val="008F7C29"/>
    <w:rsid w:val="009002B9"/>
    <w:rsid w:val="00901446"/>
    <w:rsid w:val="00902054"/>
    <w:rsid w:val="009027F9"/>
    <w:rsid w:val="00902CCF"/>
    <w:rsid w:val="00902FAA"/>
    <w:rsid w:val="0090395A"/>
    <w:rsid w:val="00904033"/>
    <w:rsid w:val="009063D8"/>
    <w:rsid w:val="009065E0"/>
    <w:rsid w:val="00907F98"/>
    <w:rsid w:val="0091038F"/>
    <w:rsid w:val="00912011"/>
    <w:rsid w:val="009123B4"/>
    <w:rsid w:val="00913832"/>
    <w:rsid w:val="009152C2"/>
    <w:rsid w:val="0091605E"/>
    <w:rsid w:val="00916C72"/>
    <w:rsid w:val="00917E7F"/>
    <w:rsid w:val="009206D1"/>
    <w:rsid w:val="00920AFF"/>
    <w:rsid w:val="0092109C"/>
    <w:rsid w:val="009233F9"/>
    <w:rsid w:val="00923731"/>
    <w:rsid w:val="00925DC8"/>
    <w:rsid w:val="00927154"/>
    <w:rsid w:val="0092756F"/>
    <w:rsid w:val="009278E9"/>
    <w:rsid w:val="00930331"/>
    <w:rsid w:val="0093489F"/>
    <w:rsid w:val="009348A7"/>
    <w:rsid w:val="00934F9B"/>
    <w:rsid w:val="009354C2"/>
    <w:rsid w:val="009367BF"/>
    <w:rsid w:val="00937F27"/>
    <w:rsid w:val="009420D2"/>
    <w:rsid w:val="00944860"/>
    <w:rsid w:val="00945012"/>
    <w:rsid w:val="00945137"/>
    <w:rsid w:val="00945F23"/>
    <w:rsid w:val="009479CD"/>
    <w:rsid w:val="00947B55"/>
    <w:rsid w:val="00950BB3"/>
    <w:rsid w:val="00950C89"/>
    <w:rsid w:val="00950CCF"/>
    <w:rsid w:val="00952722"/>
    <w:rsid w:val="00954B4E"/>
    <w:rsid w:val="00955514"/>
    <w:rsid w:val="0095576F"/>
    <w:rsid w:val="009558B7"/>
    <w:rsid w:val="0096057D"/>
    <w:rsid w:val="009618CD"/>
    <w:rsid w:val="009638F5"/>
    <w:rsid w:val="00965430"/>
    <w:rsid w:val="0096590C"/>
    <w:rsid w:val="00966047"/>
    <w:rsid w:val="00967996"/>
    <w:rsid w:val="00967A1D"/>
    <w:rsid w:val="00970B65"/>
    <w:rsid w:val="009725B8"/>
    <w:rsid w:val="009729EE"/>
    <w:rsid w:val="00975EA1"/>
    <w:rsid w:val="009773F5"/>
    <w:rsid w:val="009802B7"/>
    <w:rsid w:val="00980BA6"/>
    <w:rsid w:val="0098113A"/>
    <w:rsid w:val="00981148"/>
    <w:rsid w:val="00981BFE"/>
    <w:rsid w:val="009823BC"/>
    <w:rsid w:val="0098350A"/>
    <w:rsid w:val="0098465F"/>
    <w:rsid w:val="00985EA4"/>
    <w:rsid w:val="00990EEE"/>
    <w:rsid w:val="00992411"/>
    <w:rsid w:val="00992EA1"/>
    <w:rsid w:val="0099307B"/>
    <w:rsid w:val="0099344C"/>
    <w:rsid w:val="00993EC9"/>
    <w:rsid w:val="00993FB0"/>
    <w:rsid w:val="00994277"/>
    <w:rsid w:val="009947AA"/>
    <w:rsid w:val="009965B1"/>
    <w:rsid w:val="0099684F"/>
    <w:rsid w:val="00997BDC"/>
    <w:rsid w:val="009A14FC"/>
    <w:rsid w:val="009A172B"/>
    <w:rsid w:val="009A1996"/>
    <w:rsid w:val="009A1C95"/>
    <w:rsid w:val="009A1E0F"/>
    <w:rsid w:val="009A2092"/>
    <w:rsid w:val="009A4CE3"/>
    <w:rsid w:val="009A4E3B"/>
    <w:rsid w:val="009A55ED"/>
    <w:rsid w:val="009A77AF"/>
    <w:rsid w:val="009A7D7F"/>
    <w:rsid w:val="009A7F76"/>
    <w:rsid w:val="009B0476"/>
    <w:rsid w:val="009B25F4"/>
    <w:rsid w:val="009B26BA"/>
    <w:rsid w:val="009B2C6E"/>
    <w:rsid w:val="009B3EC2"/>
    <w:rsid w:val="009B438F"/>
    <w:rsid w:val="009B43CF"/>
    <w:rsid w:val="009B4D6C"/>
    <w:rsid w:val="009B527D"/>
    <w:rsid w:val="009B5CE7"/>
    <w:rsid w:val="009B5D19"/>
    <w:rsid w:val="009B67D9"/>
    <w:rsid w:val="009B6F17"/>
    <w:rsid w:val="009C0318"/>
    <w:rsid w:val="009C201C"/>
    <w:rsid w:val="009C314A"/>
    <w:rsid w:val="009C3CFF"/>
    <w:rsid w:val="009C5AA0"/>
    <w:rsid w:val="009C6081"/>
    <w:rsid w:val="009C6BEC"/>
    <w:rsid w:val="009C72A7"/>
    <w:rsid w:val="009C7566"/>
    <w:rsid w:val="009D0626"/>
    <w:rsid w:val="009D2283"/>
    <w:rsid w:val="009D2BED"/>
    <w:rsid w:val="009D37D3"/>
    <w:rsid w:val="009E23AC"/>
    <w:rsid w:val="009E2B1D"/>
    <w:rsid w:val="009E3988"/>
    <w:rsid w:val="009E4897"/>
    <w:rsid w:val="009E4AAB"/>
    <w:rsid w:val="009E5067"/>
    <w:rsid w:val="009E50D3"/>
    <w:rsid w:val="009E621B"/>
    <w:rsid w:val="009E6AF8"/>
    <w:rsid w:val="009E6D7B"/>
    <w:rsid w:val="009E7035"/>
    <w:rsid w:val="009E7863"/>
    <w:rsid w:val="009F0F9D"/>
    <w:rsid w:val="009F22F0"/>
    <w:rsid w:val="009F237F"/>
    <w:rsid w:val="009F38B5"/>
    <w:rsid w:val="009F392C"/>
    <w:rsid w:val="009F43E7"/>
    <w:rsid w:val="009F5CDC"/>
    <w:rsid w:val="009F6362"/>
    <w:rsid w:val="009F6E0E"/>
    <w:rsid w:val="009F77E3"/>
    <w:rsid w:val="00A035A3"/>
    <w:rsid w:val="00A04D39"/>
    <w:rsid w:val="00A05E03"/>
    <w:rsid w:val="00A0681B"/>
    <w:rsid w:val="00A07A9E"/>
    <w:rsid w:val="00A10064"/>
    <w:rsid w:val="00A10224"/>
    <w:rsid w:val="00A10BE9"/>
    <w:rsid w:val="00A11AFF"/>
    <w:rsid w:val="00A12260"/>
    <w:rsid w:val="00A127B5"/>
    <w:rsid w:val="00A13B4E"/>
    <w:rsid w:val="00A1600E"/>
    <w:rsid w:val="00A16EBB"/>
    <w:rsid w:val="00A17C2A"/>
    <w:rsid w:val="00A206A0"/>
    <w:rsid w:val="00A2288B"/>
    <w:rsid w:val="00A24582"/>
    <w:rsid w:val="00A246FE"/>
    <w:rsid w:val="00A2636B"/>
    <w:rsid w:val="00A26986"/>
    <w:rsid w:val="00A3006B"/>
    <w:rsid w:val="00A30BC0"/>
    <w:rsid w:val="00A311F8"/>
    <w:rsid w:val="00A31703"/>
    <w:rsid w:val="00A32700"/>
    <w:rsid w:val="00A32C6D"/>
    <w:rsid w:val="00A3494B"/>
    <w:rsid w:val="00A37E84"/>
    <w:rsid w:val="00A4092C"/>
    <w:rsid w:val="00A41FD3"/>
    <w:rsid w:val="00A420B9"/>
    <w:rsid w:val="00A42151"/>
    <w:rsid w:val="00A425D9"/>
    <w:rsid w:val="00A4521F"/>
    <w:rsid w:val="00A46466"/>
    <w:rsid w:val="00A46597"/>
    <w:rsid w:val="00A46E9F"/>
    <w:rsid w:val="00A47646"/>
    <w:rsid w:val="00A50017"/>
    <w:rsid w:val="00A503CC"/>
    <w:rsid w:val="00A51091"/>
    <w:rsid w:val="00A51364"/>
    <w:rsid w:val="00A51C10"/>
    <w:rsid w:val="00A51D23"/>
    <w:rsid w:val="00A529BE"/>
    <w:rsid w:val="00A5348D"/>
    <w:rsid w:val="00A5486F"/>
    <w:rsid w:val="00A54A97"/>
    <w:rsid w:val="00A57BA8"/>
    <w:rsid w:val="00A61093"/>
    <w:rsid w:val="00A64E25"/>
    <w:rsid w:val="00A65619"/>
    <w:rsid w:val="00A669CF"/>
    <w:rsid w:val="00A70284"/>
    <w:rsid w:val="00A7064E"/>
    <w:rsid w:val="00A72534"/>
    <w:rsid w:val="00A741BF"/>
    <w:rsid w:val="00A7446B"/>
    <w:rsid w:val="00A7506B"/>
    <w:rsid w:val="00A75659"/>
    <w:rsid w:val="00A75AE6"/>
    <w:rsid w:val="00A77187"/>
    <w:rsid w:val="00A80965"/>
    <w:rsid w:val="00A80B85"/>
    <w:rsid w:val="00A81070"/>
    <w:rsid w:val="00A839CD"/>
    <w:rsid w:val="00A84056"/>
    <w:rsid w:val="00A84AE0"/>
    <w:rsid w:val="00A85177"/>
    <w:rsid w:val="00A85659"/>
    <w:rsid w:val="00A859D5"/>
    <w:rsid w:val="00A868B0"/>
    <w:rsid w:val="00A86940"/>
    <w:rsid w:val="00A87ABE"/>
    <w:rsid w:val="00A910D9"/>
    <w:rsid w:val="00A911AB"/>
    <w:rsid w:val="00A920F0"/>
    <w:rsid w:val="00A94152"/>
    <w:rsid w:val="00A95291"/>
    <w:rsid w:val="00A95E16"/>
    <w:rsid w:val="00A967F0"/>
    <w:rsid w:val="00AA28DB"/>
    <w:rsid w:val="00AA30E9"/>
    <w:rsid w:val="00AA411A"/>
    <w:rsid w:val="00AA480F"/>
    <w:rsid w:val="00AA4AA0"/>
    <w:rsid w:val="00AA5724"/>
    <w:rsid w:val="00AA57B0"/>
    <w:rsid w:val="00AA59BE"/>
    <w:rsid w:val="00AA5ADF"/>
    <w:rsid w:val="00AA66F8"/>
    <w:rsid w:val="00AA726A"/>
    <w:rsid w:val="00AB088D"/>
    <w:rsid w:val="00AB16FE"/>
    <w:rsid w:val="00AB2292"/>
    <w:rsid w:val="00AB2525"/>
    <w:rsid w:val="00AB2A0F"/>
    <w:rsid w:val="00AB326C"/>
    <w:rsid w:val="00AB33AE"/>
    <w:rsid w:val="00AB5CC1"/>
    <w:rsid w:val="00AB69BC"/>
    <w:rsid w:val="00AB7B09"/>
    <w:rsid w:val="00AC1515"/>
    <w:rsid w:val="00AC18F6"/>
    <w:rsid w:val="00AC2212"/>
    <w:rsid w:val="00AC37FC"/>
    <w:rsid w:val="00AC3CAC"/>
    <w:rsid w:val="00AC4309"/>
    <w:rsid w:val="00AC43C0"/>
    <w:rsid w:val="00AC45DE"/>
    <w:rsid w:val="00AC6201"/>
    <w:rsid w:val="00AD0609"/>
    <w:rsid w:val="00AD1660"/>
    <w:rsid w:val="00AD1FF2"/>
    <w:rsid w:val="00AD2BE3"/>
    <w:rsid w:val="00AD32E0"/>
    <w:rsid w:val="00AD3616"/>
    <w:rsid w:val="00AD5BC9"/>
    <w:rsid w:val="00AD5DEB"/>
    <w:rsid w:val="00AD618B"/>
    <w:rsid w:val="00AD66DB"/>
    <w:rsid w:val="00AD7510"/>
    <w:rsid w:val="00AD752C"/>
    <w:rsid w:val="00AE1563"/>
    <w:rsid w:val="00AE4C16"/>
    <w:rsid w:val="00AE4E41"/>
    <w:rsid w:val="00AE522C"/>
    <w:rsid w:val="00AE712D"/>
    <w:rsid w:val="00AF08A4"/>
    <w:rsid w:val="00AF1741"/>
    <w:rsid w:val="00AF1905"/>
    <w:rsid w:val="00AF1F48"/>
    <w:rsid w:val="00AF27B1"/>
    <w:rsid w:val="00AF352E"/>
    <w:rsid w:val="00AF35BB"/>
    <w:rsid w:val="00AF3B03"/>
    <w:rsid w:val="00AF72E7"/>
    <w:rsid w:val="00B0049A"/>
    <w:rsid w:val="00B005AA"/>
    <w:rsid w:val="00B00747"/>
    <w:rsid w:val="00B01161"/>
    <w:rsid w:val="00B0155D"/>
    <w:rsid w:val="00B024B1"/>
    <w:rsid w:val="00B02C2D"/>
    <w:rsid w:val="00B030C2"/>
    <w:rsid w:val="00B0336D"/>
    <w:rsid w:val="00B04C95"/>
    <w:rsid w:val="00B055BB"/>
    <w:rsid w:val="00B0563F"/>
    <w:rsid w:val="00B12154"/>
    <w:rsid w:val="00B12B53"/>
    <w:rsid w:val="00B12D0D"/>
    <w:rsid w:val="00B12D91"/>
    <w:rsid w:val="00B132E3"/>
    <w:rsid w:val="00B14A12"/>
    <w:rsid w:val="00B14A65"/>
    <w:rsid w:val="00B14B51"/>
    <w:rsid w:val="00B14D31"/>
    <w:rsid w:val="00B14E0D"/>
    <w:rsid w:val="00B21042"/>
    <w:rsid w:val="00B2198C"/>
    <w:rsid w:val="00B24392"/>
    <w:rsid w:val="00B25218"/>
    <w:rsid w:val="00B33C37"/>
    <w:rsid w:val="00B359F7"/>
    <w:rsid w:val="00B360E5"/>
    <w:rsid w:val="00B40752"/>
    <w:rsid w:val="00B421B5"/>
    <w:rsid w:val="00B429AF"/>
    <w:rsid w:val="00B42E7A"/>
    <w:rsid w:val="00B431D8"/>
    <w:rsid w:val="00B43526"/>
    <w:rsid w:val="00B44464"/>
    <w:rsid w:val="00B47251"/>
    <w:rsid w:val="00B474F2"/>
    <w:rsid w:val="00B4762B"/>
    <w:rsid w:val="00B523C2"/>
    <w:rsid w:val="00B52C10"/>
    <w:rsid w:val="00B554FD"/>
    <w:rsid w:val="00B576D1"/>
    <w:rsid w:val="00B57CDB"/>
    <w:rsid w:val="00B60317"/>
    <w:rsid w:val="00B60CBC"/>
    <w:rsid w:val="00B614F8"/>
    <w:rsid w:val="00B61939"/>
    <w:rsid w:val="00B6304E"/>
    <w:rsid w:val="00B63D7D"/>
    <w:rsid w:val="00B64AA6"/>
    <w:rsid w:val="00B64BAD"/>
    <w:rsid w:val="00B653E0"/>
    <w:rsid w:val="00B67D7F"/>
    <w:rsid w:val="00B70C1C"/>
    <w:rsid w:val="00B71009"/>
    <w:rsid w:val="00B716C4"/>
    <w:rsid w:val="00B72935"/>
    <w:rsid w:val="00B7385E"/>
    <w:rsid w:val="00B74218"/>
    <w:rsid w:val="00B742ED"/>
    <w:rsid w:val="00B74406"/>
    <w:rsid w:val="00B75B78"/>
    <w:rsid w:val="00B75C52"/>
    <w:rsid w:val="00B765BE"/>
    <w:rsid w:val="00B809EC"/>
    <w:rsid w:val="00B816A7"/>
    <w:rsid w:val="00B819EB"/>
    <w:rsid w:val="00B81FCC"/>
    <w:rsid w:val="00B83070"/>
    <w:rsid w:val="00B843AD"/>
    <w:rsid w:val="00B845D0"/>
    <w:rsid w:val="00B848F4"/>
    <w:rsid w:val="00B953D2"/>
    <w:rsid w:val="00B96B6A"/>
    <w:rsid w:val="00B974DA"/>
    <w:rsid w:val="00B97CDD"/>
    <w:rsid w:val="00BA0415"/>
    <w:rsid w:val="00BA190A"/>
    <w:rsid w:val="00BA25A5"/>
    <w:rsid w:val="00BA4E10"/>
    <w:rsid w:val="00BA5C92"/>
    <w:rsid w:val="00BA5EC9"/>
    <w:rsid w:val="00BA6A29"/>
    <w:rsid w:val="00BA7284"/>
    <w:rsid w:val="00BB31EF"/>
    <w:rsid w:val="00BB4D36"/>
    <w:rsid w:val="00BB5E39"/>
    <w:rsid w:val="00BB5EC7"/>
    <w:rsid w:val="00BB64A8"/>
    <w:rsid w:val="00BB68D2"/>
    <w:rsid w:val="00BB6F01"/>
    <w:rsid w:val="00BB7817"/>
    <w:rsid w:val="00BB7AD5"/>
    <w:rsid w:val="00BC024A"/>
    <w:rsid w:val="00BC10CC"/>
    <w:rsid w:val="00BC199B"/>
    <w:rsid w:val="00BC7D81"/>
    <w:rsid w:val="00BD126D"/>
    <w:rsid w:val="00BD1712"/>
    <w:rsid w:val="00BD2EB7"/>
    <w:rsid w:val="00BD3EDA"/>
    <w:rsid w:val="00BD4390"/>
    <w:rsid w:val="00BD4773"/>
    <w:rsid w:val="00BD72EF"/>
    <w:rsid w:val="00BE1B1C"/>
    <w:rsid w:val="00BE1DC8"/>
    <w:rsid w:val="00BE353A"/>
    <w:rsid w:val="00BE393A"/>
    <w:rsid w:val="00BE53AA"/>
    <w:rsid w:val="00BE5798"/>
    <w:rsid w:val="00BE644D"/>
    <w:rsid w:val="00BE6846"/>
    <w:rsid w:val="00BF0449"/>
    <w:rsid w:val="00BF10EB"/>
    <w:rsid w:val="00BF163F"/>
    <w:rsid w:val="00BF1AA7"/>
    <w:rsid w:val="00BF1F2D"/>
    <w:rsid w:val="00BF2135"/>
    <w:rsid w:val="00BF2200"/>
    <w:rsid w:val="00BF24A5"/>
    <w:rsid w:val="00BF5101"/>
    <w:rsid w:val="00BF5AAD"/>
    <w:rsid w:val="00BF694F"/>
    <w:rsid w:val="00BF75BF"/>
    <w:rsid w:val="00C00808"/>
    <w:rsid w:val="00C01476"/>
    <w:rsid w:val="00C020FB"/>
    <w:rsid w:val="00C03272"/>
    <w:rsid w:val="00C04F77"/>
    <w:rsid w:val="00C062F5"/>
    <w:rsid w:val="00C064A7"/>
    <w:rsid w:val="00C06FCE"/>
    <w:rsid w:val="00C07AB7"/>
    <w:rsid w:val="00C07C4A"/>
    <w:rsid w:val="00C07FB7"/>
    <w:rsid w:val="00C103A1"/>
    <w:rsid w:val="00C104F6"/>
    <w:rsid w:val="00C10AFA"/>
    <w:rsid w:val="00C1116C"/>
    <w:rsid w:val="00C13AD4"/>
    <w:rsid w:val="00C15EE7"/>
    <w:rsid w:val="00C17A96"/>
    <w:rsid w:val="00C218BC"/>
    <w:rsid w:val="00C23A4B"/>
    <w:rsid w:val="00C23B8E"/>
    <w:rsid w:val="00C23FB1"/>
    <w:rsid w:val="00C26939"/>
    <w:rsid w:val="00C278B8"/>
    <w:rsid w:val="00C30ED3"/>
    <w:rsid w:val="00C31663"/>
    <w:rsid w:val="00C31934"/>
    <w:rsid w:val="00C41E58"/>
    <w:rsid w:val="00C422D5"/>
    <w:rsid w:val="00C4347B"/>
    <w:rsid w:val="00C43658"/>
    <w:rsid w:val="00C4385C"/>
    <w:rsid w:val="00C43980"/>
    <w:rsid w:val="00C442E2"/>
    <w:rsid w:val="00C44373"/>
    <w:rsid w:val="00C446B7"/>
    <w:rsid w:val="00C44E1A"/>
    <w:rsid w:val="00C454F5"/>
    <w:rsid w:val="00C45869"/>
    <w:rsid w:val="00C46717"/>
    <w:rsid w:val="00C47048"/>
    <w:rsid w:val="00C4738A"/>
    <w:rsid w:val="00C47CB0"/>
    <w:rsid w:val="00C5062B"/>
    <w:rsid w:val="00C50646"/>
    <w:rsid w:val="00C51638"/>
    <w:rsid w:val="00C51BA0"/>
    <w:rsid w:val="00C526F9"/>
    <w:rsid w:val="00C53455"/>
    <w:rsid w:val="00C5558E"/>
    <w:rsid w:val="00C559BD"/>
    <w:rsid w:val="00C62223"/>
    <w:rsid w:val="00C630B4"/>
    <w:rsid w:val="00C63544"/>
    <w:rsid w:val="00C63E28"/>
    <w:rsid w:val="00C643B0"/>
    <w:rsid w:val="00C65755"/>
    <w:rsid w:val="00C65942"/>
    <w:rsid w:val="00C66570"/>
    <w:rsid w:val="00C6659F"/>
    <w:rsid w:val="00C70A7B"/>
    <w:rsid w:val="00C71947"/>
    <w:rsid w:val="00C71F6F"/>
    <w:rsid w:val="00C72CC4"/>
    <w:rsid w:val="00C76032"/>
    <w:rsid w:val="00C77E74"/>
    <w:rsid w:val="00C77F5C"/>
    <w:rsid w:val="00C801CA"/>
    <w:rsid w:val="00C810D7"/>
    <w:rsid w:val="00C81573"/>
    <w:rsid w:val="00C81F71"/>
    <w:rsid w:val="00C8414A"/>
    <w:rsid w:val="00C84E75"/>
    <w:rsid w:val="00C85584"/>
    <w:rsid w:val="00C8706D"/>
    <w:rsid w:val="00C908B2"/>
    <w:rsid w:val="00C90933"/>
    <w:rsid w:val="00C926FB"/>
    <w:rsid w:val="00C93056"/>
    <w:rsid w:val="00C94184"/>
    <w:rsid w:val="00C9458D"/>
    <w:rsid w:val="00C97612"/>
    <w:rsid w:val="00C97AB5"/>
    <w:rsid w:val="00CA1452"/>
    <w:rsid w:val="00CA177B"/>
    <w:rsid w:val="00CA2D38"/>
    <w:rsid w:val="00CA46BF"/>
    <w:rsid w:val="00CA5746"/>
    <w:rsid w:val="00CA643A"/>
    <w:rsid w:val="00CA6A45"/>
    <w:rsid w:val="00CB03CA"/>
    <w:rsid w:val="00CB129C"/>
    <w:rsid w:val="00CB208C"/>
    <w:rsid w:val="00CB3B80"/>
    <w:rsid w:val="00CB629E"/>
    <w:rsid w:val="00CC462C"/>
    <w:rsid w:val="00CC59B5"/>
    <w:rsid w:val="00CC5AB5"/>
    <w:rsid w:val="00CC6C9C"/>
    <w:rsid w:val="00CC76A8"/>
    <w:rsid w:val="00CC77F6"/>
    <w:rsid w:val="00CC7F57"/>
    <w:rsid w:val="00CD025F"/>
    <w:rsid w:val="00CD14EB"/>
    <w:rsid w:val="00CD16DF"/>
    <w:rsid w:val="00CD2A3B"/>
    <w:rsid w:val="00CD3473"/>
    <w:rsid w:val="00CD3594"/>
    <w:rsid w:val="00CD37A1"/>
    <w:rsid w:val="00CD4910"/>
    <w:rsid w:val="00CD5A86"/>
    <w:rsid w:val="00CD5B71"/>
    <w:rsid w:val="00CD74EA"/>
    <w:rsid w:val="00CD7EDE"/>
    <w:rsid w:val="00CE1296"/>
    <w:rsid w:val="00CE314D"/>
    <w:rsid w:val="00CE463F"/>
    <w:rsid w:val="00CE4A63"/>
    <w:rsid w:val="00CE5618"/>
    <w:rsid w:val="00CE691C"/>
    <w:rsid w:val="00CE6DF5"/>
    <w:rsid w:val="00CE7454"/>
    <w:rsid w:val="00CF054A"/>
    <w:rsid w:val="00CF2D32"/>
    <w:rsid w:val="00CF35EB"/>
    <w:rsid w:val="00CF3953"/>
    <w:rsid w:val="00CF425F"/>
    <w:rsid w:val="00CF564F"/>
    <w:rsid w:val="00CF674F"/>
    <w:rsid w:val="00CF6E16"/>
    <w:rsid w:val="00D00E74"/>
    <w:rsid w:val="00D01473"/>
    <w:rsid w:val="00D024F5"/>
    <w:rsid w:val="00D05091"/>
    <w:rsid w:val="00D054E4"/>
    <w:rsid w:val="00D05D3E"/>
    <w:rsid w:val="00D06848"/>
    <w:rsid w:val="00D06E57"/>
    <w:rsid w:val="00D10C8D"/>
    <w:rsid w:val="00D10D84"/>
    <w:rsid w:val="00D112D1"/>
    <w:rsid w:val="00D11651"/>
    <w:rsid w:val="00D12708"/>
    <w:rsid w:val="00D12E31"/>
    <w:rsid w:val="00D148FB"/>
    <w:rsid w:val="00D149D0"/>
    <w:rsid w:val="00D16783"/>
    <w:rsid w:val="00D21141"/>
    <w:rsid w:val="00D21A58"/>
    <w:rsid w:val="00D23741"/>
    <w:rsid w:val="00D24509"/>
    <w:rsid w:val="00D24619"/>
    <w:rsid w:val="00D247F9"/>
    <w:rsid w:val="00D26E09"/>
    <w:rsid w:val="00D2701C"/>
    <w:rsid w:val="00D305E9"/>
    <w:rsid w:val="00D3094C"/>
    <w:rsid w:val="00D30960"/>
    <w:rsid w:val="00D314DE"/>
    <w:rsid w:val="00D321A4"/>
    <w:rsid w:val="00D330F6"/>
    <w:rsid w:val="00D3358C"/>
    <w:rsid w:val="00D3413B"/>
    <w:rsid w:val="00D34A74"/>
    <w:rsid w:val="00D369BF"/>
    <w:rsid w:val="00D36A8D"/>
    <w:rsid w:val="00D37B2A"/>
    <w:rsid w:val="00D400F2"/>
    <w:rsid w:val="00D40308"/>
    <w:rsid w:val="00D40410"/>
    <w:rsid w:val="00D40D7A"/>
    <w:rsid w:val="00D41F6B"/>
    <w:rsid w:val="00D435DF"/>
    <w:rsid w:val="00D44145"/>
    <w:rsid w:val="00D45ACB"/>
    <w:rsid w:val="00D475EE"/>
    <w:rsid w:val="00D4795F"/>
    <w:rsid w:val="00D47CB6"/>
    <w:rsid w:val="00D47F34"/>
    <w:rsid w:val="00D50068"/>
    <w:rsid w:val="00D5031D"/>
    <w:rsid w:val="00D51778"/>
    <w:rsid w:val="00D51BD2"/>
    <w:rsid w:val="00D51BFF"/>
    <w:rsid w:val="00D5287F"/>
    <w:rsid w:val="00D53AC2"/>
    <w:rsid w:val="00D54FBE"/>
    <w:rsid w:val="00D55BDA"/>
    <w:rsid w:val="00D55C75"/>
    <w:rsid w:val="00D56153"/>
    <w:rsid w:val="00D57156"/>
    <w:rsid w:val="00D603F0"/>
    <w:rsid w:val="00D60501"/>
    <w:rsid w:val="00D60CF0"/>
    <w:rsid w:val="00D617D7"/>
    <w:rsid w:val="00D6189E"/>
    <w:rsid w:val="00D632A7"/>
    <w:rsid w:val="00D6368F"/>
    <w:rsid w:val="00D64C9C"/>
    <w:rsid w:val="00D65F57"/>
    <w:rsid w:val="00D661D6"/>
    <w:rsid w:val="00D66925"/>
    <w:rsid w:val="00D66A0A"/>
    <w:rsid w:val="00D70ECD"/>
    <w:rsid w:val="00D74DEA"/>
    <w:rsid w:val="00D7707E"/>
    <w:rsid w:val="00D77C15"/>
    <w:rsid w:val="00D833B1"/>
    <w:rsid w:val="00D83560"/>
    <w:rsid w:val="00D83E70"/>
    <w:rsid w:val="00D840D5"/>
    <w:rsid w:val="00D844DD"/>
    <w:rsid w:val="00D84520"/>
    <w:rsid w:val="00D8482D"/>
    <w:rsid w:val="00D84871"/>
    <w:rsid w:val="00D854CF"/>
    <w:rsid w:val="00D866A0"/>
    <w:rsid w:val="00D870BE"/>
    <w:rsid w:val="00D923BB"/>
    <w:rsid w:val="00D9388E"/>
    <w:rsid w:val="00D94334"/>
    <w:rsid w:val="00D953C9"/>
    <w:rsid w:val="00D95614"/>
    <w:rsid w:val="00D95993"/>
    <w:rsid w:val="00D96A71"/>
    <w:rsid w:val="00D96A7D"/>
    <w:rsid w:val="00D97370"/>
    <w:rsid w:val="00DA1071"/>
    <w:rsid w:val="00DA32D3"/>
    <w:rsid w:val="00DA3D3C"/>
    <w:rsid w:val="00DA4567"/>
    <w:rsid w:val="00DB2F79"/>
    <w:rsid w:val="00DB3850"/>
    <w:rsid w:val="00DB3C87"/>
    <w:rsid w:val="00DB4021"/>
    <w:rsid w:val="00DB6C60"/>
    <w:rsid w:val="00DB7B51"/>
    <w:rsid w:val="00DC0522"/>
    <w:rsid w:val="00DC0B5C"/>
    <w:rsid w:val="00DC0EEB"/>
    <w:rsid w:val="00DC10F6"/>
    <w:rsid w:val="00DC38FB"/>
    <w:rsid w:val="00DC3AC4"/>
    <w:rsid w:val="00DC3E72"/>
    <w:rsid w:val="00DD01E4"/>
    <w:rsid w:val="00DD039A"/>
    <w:rsid w:val="00DD0AB8"/>
    <w:rsid w:val="00DD295E"/>
    <w:rsid w:val="00DD3B76"/>
    <w:rsid w:val="00DD566B"/>
    <w:rsid w:val="00DD6787"/>
    <w:rsid w:val="00DD6D18"/>
    <w:rsid w:val="00DD6F76"/>
    <w:rsid w:val="00DE14D6"/>
    <w:rsid w:val="00DE15E8"/>
    <w:rsid w:val="00DE1721"/>
    <w:rsid w:val="00DE2137"/>
    <w:rsid w:val="00DE2591"/>
    <w:rsid w:val="00DE2CC2"/>
    <w:rsid w:val="00DE4144"/>
    <w:rsid w:val="00DE4DF6"/>
    <w:rsid w:val="00DF0077"/>
    <w:rsid w:val="00DF0953"/>
    <w:rsid w:val="00DF1066"/>
    <w:rsid w:val="00DF1D18"/>
    <w:rsid w:val="00DF2315"/>
    <w:rsid w:val="00DF27BA"/>
    <w:rsid w:val="00DF2956"/>
    <w:rsid w:val="00DF462F"/>
    <w:rsid w:val="00DF551A"/>
    <w:rsid w:val="00DF5C01"/>
    <w:rsid w:val="00DF63D2"/>
    <w:rsid w:val="00DF66FD"/>
    <w:rsid w:val="00DF7265"/>
    <w:rsid w:val="00E011F0"/>
    <w:rsid w:val="00E0485F"/>
    <w:rsid w:val="00E04F1B"/>
    <w:rsid w:val="00E05E9E"/>
    <w:rsid w:val="00E10E1A"/>
    <w:rsid w:val="00E12308"/>
    <w:rsid w:val="00E13730"/>
    <w:rsid w:val="00E144B6"/>
    <w:rsid w:val="00E148DE"/>
    <w:rsid w:val="00E155AE"/>
    <w:rsid w:val="00E17088"/>
    <w:rsid w:val="00E17DC0"/>
    <w:rsid w:val="00E17E29"/>
    <w:rsid w:val="00E23EF2"/>
    <w:rsid w:val="00E24904"/>
    <w:rsid w:val="00E24D73"/>
    <w:rsid w:val="00E25C01"/>
    <w:rsid w:val="00E271B4"/>
    <w:rsid w:val="00E27B87"/>
    <w:rsid w:val="00E307BC"/>
    <w:rsid w:val="00E3195F"/>
    <w:rsid w:val="00E3207A"/>
    <w:rsid w:val="00E33C6C"/>
    <w:rsid w:val="00E33ECA"/>
    <w:rsid w:val="00E34387"/>
    <w:rsid w:val="00E35DD2"/>
    <w:rsid w:val="00E36C95"/>
    <w:rsid w:val="00E406A6"/>
    <w:rsid w:val="00E41A88"/>
    <w:rsid w:val="00E41C4A"/>
    <w:rsid w:val="00E41E6D"/>
    <w:rsid w:val="00E432E0"/>
    <w:rsid w:val="00E43DFB"/>
    <w:rsid w:val="00E45C1D"/>
    <w:rsid w:val="00E45E69"/>
    <w:rsid w:val="00E47330"/>
    <w:rsid w:val="00E52F28"/>
    <w:rsid w:val="00E53292"/>
    <w:rsid w:val="00E53FEE"/>
    <w:rsid w:val="00E553E2"/>
    <w:rsid w:val="00E55F7A"/>
    <w:rsid w:val="00E561D3"/>
    <w:rsid w:val="00E57586"/>
    <w:rsid w:val="00E61B76"/>
    <w:rsid w:val="00E61D05"/>
    <w:rsid w:val="00E6269A"/>
    <w:rsid w:val="00E62E9E"/>
    <w:rsid w:val="00E6432D"/>
    <w:rsid w:val="00E65B2D"/>
    <w:rsid w:val="00E65DA3"/>
    <w:rsid w:val="00E65E38"/>
    <w:rsid w:val="00E7192A"/>
    <w:rsid w:val="00E764B2"/>
    <w:rsid w:val="00E779A5"/>
    <w:rsid w:val="00E80B80"/>
    <w:rsid w:val="00E81539"/>
    <w:rsid w:val="00E819BB"/>
    <w:rsid w:val="00E82628"/>
    <w:rsid w:val="00E83F71"/>
    <w:rsid w:val="00E84F6F"/>
    <w:rsid w:val="00E84FB8"/>
    <w:rsid w:val="00E85523"/>
    <w:rsid w:val="00E86BA2"/>
    <w:rsid w:val="00E86DAC"/>
    <w:rsid w:val="00E86EA6"/>
    <w:rsid w:val="00E87481"/>
    <w:rsid w:val="00E90838"/>
    <w:rsid w:val="00E908BD"/>
    <w:rsid w:val="00E90E4D"/>
    <w:rsid w:val="00E92E47"/>
    <w:rsid w:val="00E93F63"/>
    <w:rsid w:val="00E94CD8"/>
    <w:rsid w:val="00E95AD1"/>
    <w:rsid w:val="00E96993"/>
    <w:rsid w:val="00EA0E57"/>
    <w:rsid w:val="00EA2377"/>
    <w:rsid w:val="00EA2EBA"/>
    <w:rsid w:val="00EA3836"/>
    <w:rsid w:val="00EA41D1"/>
    <w:rsid w:val="00EA427B"/>
    <w:rsid w:val="00EA4415"/>
    <w:rsid w:val="00EA67D5"/>
    <w:rsid w:val="00EA6AA2"/>
    <w:rsid w:val="00EB14A6"/>
    <w:rsid w:val="00EB1729"/>
    <w:rsid w:val="00EB2E58"/>
    <w:rsid w:val="00EB361F"/>
    <w:rsid w:val="00EB55B2"/>
    <w:rsid w:val="00EB5FD6"/>
    <w:rsid w:val="00EC109B"/>
    <w:rsid w:val="00EC2040"/>
    <w:rsid w:val="00EC2697"/>
    <w:rsid w:val="00EC2A5E"/>
    <w:rsid w:val="00EC41F9"/>
    <w:rsid w:val="00EC4E57"/>
    <w:rsid w:val="00EC50EC"/>
    <w:rsid w:val="00EC6957"/>
    <w:rsid w:val="00ED062D"/>
    <w:rsid w:val="00ED1EE7"/>
    <w:rsid w:val="00ED24BC"/>
    <w:rsid w:val="00ED331B"/>
    <w:rsid w:val="00ED3F88"/>
    <w:rsid w:val="00ED6B90"/>
    <w:rsid w:val="00ED7A38"/>
    <w:rsid w:val="00ED7B3B"/>
    <w:rsid w:val="00EE0729"/>
    <w:rsid w:val="00EE2AA0"/>
    <w:rsid w:val="00EE3869"/>
    <w:rsid w:val="00EE5950"/>
    <w:rsid w:val="00EE7355"/>
    <w:rsid w:val="00EE7FB2"/>
    <w:rsid w:val="00EF006F"/>
    <w:rsid w:val="00EF154E"/>
    <w:rsid w:val="00EF1E9D"/>
    <w:rsid w:val="00EF218C"/>
    <w:rsid w:val="00EF3500"/>
    <w:rsid w:val="00EF3ECC"/>
    <w:rsid w:val="00EF40A8"/>
    <w:rsid w:val="00EF5B72"/>
    <w:rsid w:val="00EF5F8D"/>
    <w:rsid w:val="00F00019"/>
    <w:rsid w:val="00F00B24"/>
    <w:rsid w:val="00F0148B"/>
    <w:rsid w:val="00F01534"/>
    <w:rsid w:val="00F025CF"/>
    <w:rsid w:val="00F038DB"/>
    <w:rsid w:val="00F03CD3"/>
    <w:rsid w:val="00F051CE"/>
    <w:rsid w:val="00F05808"/>
    <w:rsid w:val="00F0663F"/>
    <w:rsid w:val="00F0689D"/>
    <w:rsid w:val="00F06E3D"/>
    <w:rsid w:val="00F079A1"/>
    <w:rsid w:val="00F10F01"/>
    <w:rsid w:val="00F11C35"/>
    <w:rsid w:val="00F13AA4"/>
    <w:rsid w:val="00F144DD"/>
    <w:rsid w:val="00F159F3"/>
    <w:rsid w:val="00F166C8"/>
    <w:rsid w:val="00F207FF"/>
    <w:rsid w:val="00F23620"/>
    <w:rsid w:val="00F23772"/>
    <w:rsid w:val="00F239B5"/>
    <w:rsid w:val="00F23BB8"/>
    <w:rsid w:val="00F2413B"/>
    <w:rsid w:val="00F24CE6"/>
    <w:rsid w:val="00F30AA3"/>
    <w:rsid w:val="00F311D2"/>
    <w:rsid w:val="00F31CE5"/>
    <w:rsid w:val="00F363AE"/>
    <w:rsid w:val="00F36A63"/>
    <w:rsid w:val="00F37461"/>
    <w:rsid w:val="00F4013C"/>
    <w:rsid w:val="00F424F2"/>
    <w:rsid w:val="00F42B82"/>
    <w:rsid w:val="00F432EE"/>
    <w:rsid w:val="00F47415"/>
    <w:rsid w:val="00F47C5D"/>
    <w:rsid w:val="00F51395"/>
    <w:rsid w:val="00F53353"/>
    <w:rsid w:val="00F543F8"/>
    <w:rsid w:val="00F544BE"/>
    <w:rsid w:val="00F55764"/>
    <w:rsid w:val="00F5583D"/>
    <w:rsid w:val="00F5677E"/>
    <w:rsid w:val="00F5764F"/>
    <w:rsid w:val="00F618A7"/>
    <w:rsid w:val="00F623FF"/>
    <w:rsid w:val="00F6252A"/>
    <w:rsid w:val="00F64553"/>
    <w:rsid w:val="00F6546D"/>
    <w:rsid w:val="00F66148"/>
    <w:rsid w:val="00F66819"/>
    <w:rsid w:val="00F66D3F"/>
    <w:rsid w:val="00F7106F"/>
    <w:rsid w:val="00F73015"/>
    <w:rsid w:val="00F7361C"/>
    <w:rsid w:val="00F7387F"/>
    <w:rsid w:val="00F73F55"/>
    <w:rsid w:val="00F747C9"/>
    <w:rsid w:val="00F757B3"/>
    <w:rsid w:val="00F759C8"/>
    <w:rsid w:val="00F767FD"/>
    <w:rsid w:val="00F80C94"/>
    <w:rsid w:val="00F82C11"/>
    <w:rsid w:val="00F82CF7"/>
    <w:rsid w:val="00F830F7"/>
    <w:rsid w:val="00F849AD"/>
    <w:rsid w:val="00F853DB"/>
    <w:rsid w:val="00F86F8B"/>
    <w:rsid w:val="00F86FAA"/>
    <w:rsid w:val="00F91136"/>
    <w:rsid w:val="00F91712"/>
    <w:rsid w:val="00F9291B"/>
    <w:rsid w:val="00F92E81"/>
    <w:rsid w:val="00F95F81"/>
    <w:rsid w:val="00F9722D"/>
    <w:rsid w:val="00F974FC"/>
    <w:rsid w:val="00FA0869"/>
    <w:rsid w:val="00FA0927"/>
    <w:rsid w:val="00FA1D78"/>
    <w:rsid w:val="00FA4EC2"/>
    <w:rsid w:val="00FA58CB"/>
    <w:rsid w:val="00FA760C"/>
    <w:rsid w:val="00FA77E8"/>
    <w:rsid w:val="00FB2095"/>
    <w:rsid w:val="00FB3737"/>
    <w:rsid w:val="00FB5392"/>
    <w:rsid w:val="00FB66FE"/>
    <w:rsid w:val="00FB7D73"/>
    <w:rsid w:val="00FC097A"/>
    <w:rsid w:val="00FC2C22"/>
    <w:rsid w:val="00FC30BE"/>
    <w:rsid w:val="00FC4565"/>
    <w:rsid w:val="00FC4C7B"/>
    <w:rsid w:val="00FC4E08"/>
    <w:rsid w:val="00FC559D"/>
    <w:rsid w:val="00FC7598"/>
    <w:rsid w:val="00FC7998"/>
    <w:rsid w:val="00FD0B4E"/>
    <w:rsid w:val="00FD15B3"/>
    <w:rsid w:val="00FD19B1"/>
    <w:rsid w:val="00FD4037"/>
    <w:rsid w:val="00FD4333"/>
    <w:rsid w:val="00FD4EA9"/>
    <w:rsid w:val="00FD5ACB"/>
    <w:rsid w:val="00FD5CCA"/>
    <w:rsid w:val="00FD6C4F"/>
    <w:rsid w:val="00FE08CE"/>
    <w:rsid w:val="00FE1984"/>
    <w:rsid w:val="00FE2635"/>
    <w:rsid w:val="00FE428E"/>
    <w:rsid w:val="00FE51DF"/>
    <w:rsid w:val="00FE57EC"/>
    <w:rsid w:val="00FE67D3"/>
    <w:rsid w:val="00FE69BD"/>
    <w:rsid w:val="00FE7433"/>
    <w:rsid w:val="00FF0C8C"/>
    <w:rsid w:val="00FF1A6C"/>
    <w:rsid w:val="00FF4050"/>
    <w:rsid w:val="00FF4ABC"/>
    <w:rsid w:val="00FF631B"/>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5D8A54A5"/>
  <w15:chartTrackingRefBased/>
  <w15:docId w15:val="{16AA4023-4311-CA4B-97A9-482021D0C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17F59"/>
    <w:pPr>
      <w:widowControl w:val="0"/>
      <w:adjustRightInd w:val="0"/>
      <w:spacing w:line="360" w:lineRule="atLeast"/>
      <w:jc w:val="both"/>
      <w:textAlignment w:val="baseline"/>
    </w:pPr>
    <w:rPr>
      <w:kern w:val="2"/>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rsid w:val="006305C9"/>
    <w:pPr>
      <w:jc w:val="right"/>
    </w:pPr>
  </w:style>
  <w:style w:type="table" w:styleId="a4">
    <w:name w:val="Table Grid"/>
    <w:basedOn w:val="a1"/>
    <w:uiPriority w:val="39"/>
    <w:rsid w:val="00945F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ody Text Indent"/>
    <w:basedOn w:val="a"/>
    <w:rsid w:val="00EA2EBA"/>
    <w:pPr>
      <w:ind w:firstLine="425"/>
    </w:pPr>
  </w:style>
  <w:style w:type="character" w:styleId="a6">
    <w:name w:val="Hyperlink"/>
    <w:rsid w:val="004232F0"/>
    <w:rPr>
      <w:color w:val="0000FF"/>
      <w:u w:val="single"/>
    </w:rPr>
  </w:style>
  <w:style w:type="paragraph" w:styleId="a7">
    <w:name w:val="Balloon Text"/>
    <w:basedOn w:val="a"/>
    <w:semiHidden/>
    <w:rsid w:val="000773E4"/>
    <w:rPr>
      <w:rFonts w:ascii="Arial" w:hAnsi="Arial"/>
      <w:sz w:val="18"/>
      <w:szCs w:val="18"/>
    </w:rPr>
  </w:style>
  <w:style w:type="paragraph" w:styleId="a8">
    <w:name w:val="header"/>
    <w:basedOn w:val="a"/>
    <w:link w:val="a9"/>
    <w:uiPriority w:val="99"/>
    <w:unhideWhenUsed/>
    <w:rsid w:val="001C4964"/>
    <w:pPr>
      <w:tabs>
        <w:tab w:val="center" w:pos="4153"/>
        <w:tab w:val="right" w:pos="8306"/>
      </w:tabs>
      <w:snapToGrid w:val="0"/>
    </w:pPr>
    <w:rPr>
      <w:sz w:val="20"/>
      <w:lang w:val="x-none" w:eastAsia="x-none"/>
    </w:rPr>
  </w:style>
  <w:style w:type="character" w:customStyle="1" w:styleId="a9">
    <w:name w:val="頁首 字元"/>
    <w:link w:val="a8"/>
    <w:uiPriority w:val="99"/>
    <w:rsid w:val="001C4964"/>
    <w:rPr>
      <w:kern w:val="2"/>
    </w:rPr>
  </w:style>
  <w:style w:type="paragraph" w:styleId="aa">
    <w:name w:val="footer"/>
    <w:basedOn w:val="a"/>
    <w:link w:val="ab"/>
    <w:uiPriority w:val="99"/>
    <w:unhideWhenUsed/>
    <w:rsid w:val="001C4964"/>
    <w:pPr>
      <w:tabs>
        <w:tab w:val="center" w:pos="4153"/>
        <w:tab w:val="right" w:pos="8306"/>
      </w:tabs>
      <w:snapToGrid w:val="0"/>
    </w:pPr>
    <w:rPr>
      <w:sz w:val="20"/>
      <w:lang w:val="x-none" w:eastAsia="x-none"/>
    </w:rPr>
  </w:style>
  <w:style w:type="character" w:customStyle="1" w:styleId="ab">
    <w:name w:val="頁尾 字元"/>
    <w:link w:val="aa"/>
    <w:uiPriority w:val="99"/>
    <w:rsid w:val="001C4964"/>
    <w:rPr>
      <w:kern w:val="2"/>
    </w:rPr>
  </w:style>
  <w:style w:type="character" w:styleId="ac">
    <w:name w:val="Strong"/>
    <w:uiPriority w:val="22"/>
    <w:qFormat/>
    <w:rsid w:val="009A7F76"/>
    <w:rPr>
      <w:b/>
      <w:bCs/>
    </w:rPr>
  </w:style>
  <w:style w:type="paragraph" w:customStyle="1" w:styleId="Default">
    <w:name w:val="Default"/>
    <w:rsid w:val="000A53AD"/>
    <w:pPr>
      <w:widowControl w:val="0"/>
      <w:autoSpaceDE w:val="0"/>
      <w:autoSpaceDN w:val="0"/>
      <w:adjustRightInd w:val="0"/>
    </w:pPr>
    <w:rPr>
      <w:color w:val="000000"/>
      <w:sz w:val="24"/>
      <w:szCs w:val="24"/>
      <w:lang w:val="en-US"/>
    </w:rPr>
  </w:style>
  <w:style w:type="character" w:customStyle="1" w:styleId="apple-converted-space">
    <w:name w:val="apple-converted-space"/>
    <w:rsid w:val="00A95E16"/>
  </w:style>
  <w:style w:type="paragraph" w:styleId="ad">
    <w:name w:val="No Spacing"/>
    <w:uiPriority w:val="1"/>
    <w:qFormat/>
    <w:rsid w:val="00715229"/>
    <w:pPr>
      <w:widowControl w:val="0"/>
      <w:adjustRightInd w:val="0"/>
      <w:jc w:val="both"/>
      <w:textAlignment w:val="baseline"/>
    </w:pPr>
    <w:rPr>
      <w:kern w:val="2"/>
      <w:sz w:val="24"/>
      <w:lang w:val="en-US"/>
    </w:rPr>
  </w:style>
  <w:style w:type="paragraph" w:styleId="ae">
    <w:name w:val="Normal Indent"/>
    <w:basedOn w:val="a"/>
    <w:rsid w:val="00F2413B"/>
    <w:pPr>
      <w:widowControl/>
      <w:overflowPunct w:val="0"/>
      <w:autoSpaceDE w:val="0"/>
      <w:autoSpaceDN w:val="0"/>
      <w:spacing w:line="240" w:lineRule="auto"/>
      <w:ind w:left="480"/>
    </w:pPr>
    <w:rPr>
      <w:rFonts w:eastAsia="細明體"/>
      <w:kern w:val="0"/>
    </w:rPr>
  </w:style>
  <w:style w:type="paragraph" w:styleId="af">
    <w:name w:val="Revision"/>
    <w:hidden/>
    <w:uiPriority w:val="99"/>
    <w:semiHidden/>
    <w:rsid w:val="00EC4E57"/>
    <w:rPr>
      <w:kern w:val="2"/>
      <w:sz w:val="24"/>
      <w:lang w:val="en-US"/>
    </w:rPr>
  </w:style>
  <w:style w:type="paragraph" w:styleId="af0">
    <w:name w:val="List Paragraph"/>
    <w:basedOn w:val="a"/>
    <w:uiPriority w:val="34"/>
    <w:qFormat/>
    <w:rsid w:val="00242C02"/>
    <w:pPr>
      <w:ind w:left="720"/>
      <w:contextualSpacing/>
    </w:pPr>
  </w:style>
  <w:style w:type="character" w:customStyle="1" w:styleId="1">
    <w:name w:val="未解析的提及1"/>
    <w:basedOn w:val="a0"/>
    <w:uiPriority w:val="99"/>
    <w:semiHidden/>
    <w:unhideWhenUsed/>
    <w:rsid w:val="00CE46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89922">
      <w:bodyDiv w:val="1"/>
      <w:marLeft w:val="0"/>
      <w:marRight w:val="0"/>
      <w:marTop w:val="0"/>
      <w:marBottom w:val="0"/>
      <w:divBdr>
        <w:top w:val="none" w:sz="0" w:space="0" w:color="auto"/>
        <w:left w:val="none" w:sz="0" w:space="0" w:color="auto"/>
        <w:bottom w:val="none" w:sz="0" w:space="0" w:color="auto"/>
        <w:right w:val="none" w:sz="0" w:space="0" w:color="auto"/>
      </w:divBdr>
    </w:div>
    <w:div w:id="173881479">
      <w:bodyDiv w:val="1"/>
      <w:marLeft w:val="0"/>
      <w:marRight w:val="0"/>
      <w:marTop w:val="0"/>
      <w:marBottom w:val="0"/>
      <w:divBdr>
        <w:top w:val="none" w:sz="0" w:space="0" w:color="auto"/>
        <w:left w:val="none" w:sz="0" w:space="0" w:color="auto"/>
        <w:bottom w:val="none" w:sz="0" w:space="0" w:color="auto"/>
        <w:right w:val="none" w:sz="0" w:space="0" w:color="auto"/>
      </w:divBdr>
    </w:div>
    <w:div w:id="231165914">
      <w:bodyDiv w:val="1"/>
      <w:marLeft w:val="0"/>
      <w:marRight w:val="0"/>
      <w:marTop w:val="0"/>
      <w:marBottom w:val="0"/>
      <w:divBdr>
        <w:top w:val="none" w:sz="0" w:space="0" w:color="auto"/>
        <w:left w:val="none" w:sz="0" w:space="0" w:color="auto"/>
        <w:bottom w:val="none" w:sz="0" w:space="0" w:color="auto"/>
        <w:right w:val="none" w:sz="0" w:space="0" w:color="auto"/>
      </w:divBdr>
    </w:div>
    <w:div w:id="272134537">
      <w:bodyDiv w:val="1"/>
      <w:marLeft w:val="0"/>
      <w:marRight w:val="0"/>
      <w:marTop w:val="0"/>
      <w:marBottom w:val="0"/>
      <w:divBdr>
        <w:top w:val="none" w:sz="0" w:space="0" w:color="auto"/>
        <w:left w:val="none" w:sz="0" w:space="0" w:color="auto"/>
        <w:bottom w:val="none" w:sz="0" w:space="0" w:color="auto"/>
        <w:right w:val="none" w:sz="0" w:space="0" w:color="auto"/>
      </w:divBdr>
    </w:div>
    <w:div w:id="586114521">
      <w:bodyDiv w:val="1"/>
      <w:marLeft w:val="0"/>
      <w:marRight w:val="0"/>
      <w:marTop w:val="0"/>
      <w:marBottom w:val="0"/>
      <w:divBdr>
        <w:top w:val="none" w:sz="0" w:space="0" w:color="auto"/>
        <w:left w:val="none" w:sz="0" w:space="0" w:color="auto"/>
        <w:bottom w:val="none" w:sz="0" w:space="0" w:color="auto"/>
        <w:right w:val="none" w:sz="0" w:space="0" w:color="auto"/>
      </w:divBdr>
    </w:div>
    <w:div w:id="666787093">
      <w:bodyDiv w:val="1"/>
      <w:marLeft w:val="0"/>
      <w:marRight w:val="0"/>
      <w:marTop w:val="0"/>
      <w:marBottom w:val="0"/>
      <w:divBdr>
        <w:top w:val="none" w:sz="0" w:space="0" w:color="auto"/>
        <w:left w:val="none" w:sz="0" w:space="0" w:color="auto"/>
        <w:bottom w:val="none" w:sz="0" w:space="0" w:color="auto"/>
        <w:right w:val="none" w:sz="0" w:space="0" w:color="auto"/>
      </w:divBdr>
    </w:div>
    <w:div w:id="734353563">
      <w:bodyDiv w:val="1"/>
      <w:marLeft w:val="0"/>
      <w:marRight w:val="0"/>
      <w:marTop w:val="0"/>
      <w:marBottom w:val="0"/>
      <w:divBdr>
        <w:top w:val="none" w:sz="0" w:space="0" w:color="auto"/>
        <w:left w:val="none" w:sz="0" w:space="0" w:color="auto"/>
        <w:bottom w:val="none" w:sz="0" w:space="0" w:color="auto"/>
        <w:right w:val="none" w:sz="0" w:space="0" w:color="auto"/>
      </w:divBdr>
    </w:div>
    <w:div w:id="863708492">
      <w:bodyDiv w:val="1"/>
      <w:marLeft w:val="0"/>
      <w:marRight w:val="0"/>
      <w:marTop w:val="0"/>
      <w:marBottom w:val="0"/>
      <w:divBdr>
        <w:top w:val="none" w:sz="0" w:space="0" w:color="auto"/>
        <w:left w:val="none" w:sz="0" w:space="0" w:color="auto"/>
        <w:bottom w:val="none" w:sz="0" w:space="0" w:color="auto"/>
        <w:right w:val="none" w:sz="0" w:space="0" w:color="auto"/>
      </w:divBdr>
    </w:div>
    <w:div w:id="1062481415">
      <w:bodyDiv w:val="1"/>
      <w:marLeft w:val="0"/>
      <w:marRight w:val="0"/>
      <w:marTop w:val="0"/>
      <w:marBottom w:val="0"/>
      <w:divBdr>
        <w:top w:val="none" w:sz="0" w:space="0" w:color="auto"/>
        <w:left w:val="none" w:sz="0" w:space="0" w:color="auto"/>
        <w:bottom w:val="none" w:sz="0" w:space="0" w:color="auto"/>
        <w:right w:val="none" w:sz="0" w:space="0" w:color="auto"/>
      </w:divBdr>
    </w:div>
    <w:div w:id="1121530732">
      <w:bodyDiv w:val="1"/>
      <w:marLeft w:val="0"/>
      <w:marRight w:val="0"/>
      <w:marTop w:val="0"/>
      <w:marBottom w:val="0"/>
      <w:divBdr>
        <w:top w:val="none" w:sz="0" w:space="0" w:color="auto"/>
        <w:left w:val="none" w:sz="0" w:space="0" w:color="auto"/>
        <w:bottom w:val="none" w:sz="0" w:space="0" w:color="auto"/>
        <w:right w:val="none" w:sz="0" w:space="0" w:color="auto"/>
      </w:divBdr>
    </w:div>
    <w:div w:id="1368945301">
      <w:bodyDiv w:val="1"/>
      <w:marLeft w:val="0"/>
      <w:marRight w:val="0"/>
      <w:marTop w:val="0"/>
      <w:marBottom w:val="0"/>
      <w:divBdr>
        <w:top w:val="none" w:sz="0" w:space="0" w:color="auto"/>
        <w:left w:val="none" w:sz="0" w:space="0" w:color="auto"/>
        <w:bottom w:val="none" w:sz="0" w:space="0" w:color="auto"/>
        <w:right w:val="none" w:sz="0" w:space="0" w:color="auto"/>
      </w:divBdr>
    </w:div>
    <w:div w:id="1512067533">
      <w:bodyDiv w:val="1"/>
      <w:marLeft w:val="0"/>
      <w:marRight w:val="0"/>
      <w:marTop w:val="0"/>
      <w:marBottom w:val="0"/>
      <w:divBdr>
        <w:top w:val="none" w:sz="0" w:space="0" w:color="auto"/>
        <w:left w:val="none" w:sz="0" w:space="0" w:color="auto"/>
        <w:bottom w:val="none" w:sz="0" w:space="0" w:color="auto"/>
        <w:right w:val="none" w:sz="0" w:space="0" w:color="auto"/>
      </w:divBdr>
    </w:div>
    <w:div w:id="1651448523">
      <w:bodyDiv w:val="1"/>
      <w:marLeft w:val="0"/>
      <w:marRight w:val="0"/>
      <w:marTop w:val="0"/>
      <w:marBottom w:val="0"/>
      <w:divBdr>
        <w:top w:val="none" w:sz="0" w:space="0" w:color="auto"/>
        <w:left w:val="none" w:sz="0" w:space="0" w:color="auto"/>
        <w:bottom w:val="none" w:sz="0" w:space="0" w:color="auto"/>
        <w:right w:val="none" w:sz="0" w:space="0" w:color="auto"/>
      </w:divBdr>
    </w:div>
    <w:div w:id="1656061258">
      <w:bodyDiv w:val="1"/>
      <w:marLeft w:val="0"/>
      <w:marRight w:val="0"/>
      <w:marTop w:val="0"/>
      <w:marBottom w:val="0"/>
      <w:divBdr>
        <w:top w:val="none" w:sz="0" w:space="0" w:color="auto"/>
        <w:left w:val="none" w:sz="0" w:space="0" w:color="auto"/>
        <w:bottom w:val="none" w:sz="0" w:space="0" w:color="auto"/>
        <w:right w:val="none" w:sz="0" w:space="0" w:color="auto"/>
      </w:divBdr>
    </w:div>
    <w:div w:id="1783453165">
      <w:bodyDiv w:val="1"/>
      <w:marLeft w:val="0"/>
      <w:marRight w:val="0"/>
      <w:marTop w:val="0"/>
      <w:marBottom w:val="0"/>
      <w:divBdr>
        <w:top w:val="none" w:sz="0" w:space="0" w:color="auto"/>
        <w:left w:val="none" w:sz="0" w:space="0" w:color="auto"/>
        <w:bottom w:val="none" w:sz="0" w:space="0" w:color="auto"/>
        <w:right w:val="none" w:sz="0" w:space="0" w:color="auto"/>
      </w:divBdr>
    </w:div>
    <w:div w:id="1792047119">
      <w:bodyDiv w:val="1"/>
      <w:marLeft w:val="0"/>
      <w:marRight w:val="0"/>
      <w:marTop w:val="0"/>
      <w:marBottom w:val="0"/>
      <w:divBdr>
        <w:top w:val="none" w:sz="0" w:space="0" w:color="auto"/>
        <w:left w:val="none" w:sz="0" w:space="0" w:color="auto"/>
        <w:bottom w:val="none" w:sz="0" w:space="0" w:color="auto"/>
        <w:right w:val="none" w:sz="0" w:space="0" w:color="auto"/>
      </w:divBdr>
    </w:div>
    <w:div w:id="1810055219">
      <w:bodyDiv w:val="1"/>
      <w:marLeft w:val="0"/>
      <w:marRight w:val="0"/>
      <w:marTop w:val="0"/>
      <w:marBottom w:val="0"/>
      <w:divBdr>
        <w:top w:val="none" w:sz="0" w:space="0" w:color="auto"/>
        <w:left w:val="none" w:sz="0" w:space="0" w:color="auto"/>
        <w:bottom w:val="none" w:sz="0" w:space="0" w:color="auto"/>
        <w:right w:val="none" w:sz="0" w:space="0" w:color="auto"/>
      </w:divBdr>
    </w:div>
    <w:div w:id="1888371252">
      <w:bodyDiv w:val="1"/>
      <w:marLeft w:val="0"/>
      <w:marRight w:val="0"/>
      <w:marTop w:val="0"/>
      <w:marBottom w:val="0"/>
      <w:divBdr>
        <w:top w:val="none" w:sz="0" w:space="0" w:color="auto"/>
        <w:left w:val="none" w:sz="0" w:space="0" w:color="auto"/>
        <w:bottom w:val="none" w:sz="0" w:space="0" w:color="auto"/>
        <w:right w:val="none" w:sz="0" w:space="0" w:color="auto"/>
      </w:divBdr>
    </w:div>
    <w:div w:id="2079786973">
      <w:bodyDiv w:val="1"/>
      <w:marLeft w:val="0"/>
      <w:marRight w:val="0"/>
      <w:marTop w:val="0"/>
      <w:marBottom w:val="0"/>
      <w:divBdr>
        <w:top w:val="none" w:sz="0" w:space="0" w:color="auto"/>
        <w:left w:val="none" w:sz="0" w:space="0" w:color="auto"/>
        <w:bottom w:val="none" w:sz="0" w:space="0" w:color="auto"/>
        <w:right w:val="none" w:sz="0" w:space="0" w:color="auto"/>
      </w:divBdr>
    </w:div>
    <w:div w:id="2106264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hools@eeb.gov.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chools@epd.gov.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2B3CC0-5047-44ED-B410-A45E6B7F5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21</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本函檔案：EP/CRU/11/13 Pt</vt:lpstr>
    </vt:vector>
  </TitlesOfParts>
  <Company>CRU</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函檔案：EP/CRU/11/13 Pt</dc:title>
  <dc:subject/>
  <dc:creator>AS(C)1-AE</dc:creator>
  <cp:keywords/>
  <cp:lastModifiedBy>PO(CR)14</cp:lastModifiedBy>
  <cp:revision>2</cp:revision>
  <cp:lastPrinted>2020-08-25T03:12:00Z</cp:lastPrinted>
  <dcterms:created xsi:type="dcterms:W3CDTF">2022-12-29T03:40:00Z</dcterms:created>
  <dcterms:modified xsi:type="dcterms:W3CDTF">2022-12-29T03:40:00Z</dcterms:modified>
</cp:coreProperties>
</file>